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D2159C" w14:textId="7C6DDEF2" w:rsidR="00977D87" w:rsidRPr="00CA7FF7" w:rsidRDefault="00F21EB3" w:rsidP="002B22B9">
      <w:pPr>
        <w:jc w:val="center"/>
        <w:rPr>
          <w:sz w:val="18"/>
          <w:szCs w:val="18"/>
          <w:lang w:val="tr-TR"/>
        </w:rPr>
      </w:pPr>
      <w:r>
        <w:rPr>
          <w:noProof/>
          <w:lang w:val="tr-TR" w:eastAsia="tr-TR"/>
        </w:rPr>
        <w:drawing>
          <wp:inline distT="0" distB="0" distL="0" distR="0" wp14:anchorId="73441C92" wp14:editId="745EE23F">
            <wp:extent cx="3535680" cy="1394460"/>
            <wp:effectExtent l="0" t="0" r="0" b="0"/>
            <wp:docPr id="16" name="Resim 1" descr="metin, kumarhane, od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sim 16" descr="metin, kumarhane, oda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E906A" w14:textId="77777777" w:rsidR="00A231F4" w:rsidRPr="00CA7FF7" w:rsidRDefault="00A231F4">
      <w:pPr>
        <w:jc w:val="center"/>
        <w:rPr>
          <w:b/>
          <w:bCs/>
          <w:sz w:val="32"/>
          <w:lang w:val="tr-TR"/>
        </w:rPr>
      </w:pPr>
    </w:p>
    <w:p w14:paraId="18E72766" w14:textId="02034A37" w:rsidR="00A231F4" w:rsidRPr="00CA7FF7" w:rsidRDefault="00F21EB3" w:rsidP="003B051B">
      <w:pPr>
        <w:jc w:val="center"/>
        <w:rPr>
          <w:b/>
          <w:bCs/>
          <w:sz w:val="32"/>
          <w:lang w:val="tr-TR"/>
        </w:rPr>
      </w:pPr>
      <w:r>
        <w:rPr>
          <w:b/>
          <w:bCs/>
          <w:sz w:val="32"/>
          <w:lang w:val="tr-TR"/>
        </w:rPr>
        <w:t>ERCİYES</w:t>
      </w:r>
      <w:r w:rsidR="00B11B7D" w:rsidRPr="00CA7FF7">
        <w:rPr>
          <w:b/>
          <w:bCs/>
          <w:sz w:val="32"/>
          <w:lang w:val="tr-TR"/>
        </w:rPr>
        <w:t xml:space="preserve"> </w:t>
      </w:r>
      <w:r>
        <w:rPr>
          <w:b/>
          <w:bCs/>
          <w:sz w:val="32"/>
          <w:lang w:val="tr-TR"/>
        </w:rPr>
        <w:t>ÜNİVERSİTESİ</w:t>
      </w:r>
    </w:p>
    <w:p w14:paraId="6C0D4648" w14:textId="6181626E" w:rsidR="00A231F4" w:rsidRDefault="00F21EB3" w:rsidP="009655B6">
      <w:pPr>
        <w:jc w:val="center"/>
        <w:rPr>
          <w:b/>
          <w:sz w:val="28"/>
          <w:szCs w:val="28"/>
          <w:lang w:val="tr-TR"/>
        </w:rPr>
      </w:pPr>
      <w:r>
        <w:rPr>
          <w:b/>
          <w:sz w:val="28"/>
          <w:szCs w:val="28"/>
          <w:lang w:val="tr-TR"/>
        </w:rPr>
        <w:t>TURİZM FAKÜLTESİ</w:t>
      </w:r>
    </w:p>
    <w:p w14:paraId="08DC7FE4" w14:textId="444EB963" w:rsidR="00A231F4" w:rsidRPr="00CA7FF7" w:rsidRDefault="00A231F4" w:rsidP="00DC3B20">
      <w:pPr>
        <w:rPr>
          <w:b/>
          <w:bCs/>
          <w:sz w:val="60"/>
          <w:lang w:val="tr-TR"/>
        </w:rPr>
      </w:pPr>
    </w:p>
    <w:p w14:paraId="0E230A99" w14:textId="0580BCF3" w:rsidR="00A231F4" w:rsidRPr="00CA7FF7" w:rsidRDefault="002C1AF1" w:rsidP="00BA4DAD">
      <w:pPr>
        <w:jc w:val="center"/>
        <w:rPr>
          <w:b/>
          <w:bCs/>
          <w:sz w:val="60"/>
          <w:lang w:val="tr-TR"/>
        </w:rPr>
      </w:pPr>
      <w:r>
        <w:rPr>
          <w:b/>
          <w:bCs/>
          <w:sz w:val="60"/>
          <w:lang w:val="tr-TR"/>
        </w:rPr>
        <w:t>İŞYERİ EĞİTİMİ</w:t>
      </w:r>
      <w:r w:rsidR="002D2A37">
        <w:rPr>
          <w:b/>
          <w:bCs/>
          <w:sz w:val="60"/>
          <w:lang w:val="tr-TR"/>
        </w:rPr>
        <w:t xml:space="preserve"> (STAJ) </w:t>
      </w:r>
      <w:r>
        <w:rPr>
          <w:b/>
          <w:bCs/>
          <w:sz w:val="60"/>
          <w:lang w:val="tr-TR"/>
        </w:rPr>
        <w:t>RAPORU</w:t>
      </w:r>
    </w:p>
    <w:p w14:paraId="71ABB928" w14:textId="2C314E99" w:rsidR="004B1388" w:rsidRPr="00CA7FF7" w:rsidRDefault="004B1388" w:rsidP="005B76BC">
      <w:pPr>
        <w:rPr>
          <w:b/>
          <w:bCs/>
          <w:sz w:val="44"/>
          <w:szCs w:val="44"/>
          <w:lang w:val="tr-TR"/>
        </w:rPr>
      </w:pPr>
    </w:p>
    <w:p w14:paraId="1E64F2BD" w14:textId="77777777" w:rsidR="008E7C93" w:rsidRPr="00CA7FF7" w:rsidRDefault="008E7C93">
      <w:pPr>
        <w:rPr>
          <w:b/>
          <w:bCs/>
          <w:sz w:val="28"/>
          <w:lang w:val="tr-TR"/>
        </w:rPr>
      </w:pPr>
    </w:p>
    <w:p w14:paraId="21C11168" w14:textId="3138B601" w:rsidR="00A231F4" w:rsidRPr="008479CE" w:rsidRDefault="00776EEE" w:rsidP="005B76BC">
      <w:pPr>
        <w:spacing w:line="360" w:lineRule="auto"/>
        <w:rPr>
          <w:b/>
          <w:bCs/>
          <w:sz w:val="28"/>
          <w:szCs w:val="28"/>
          <w:lang w:val="tr-TR"/>
        </w:rPr>
      </w:pPr>
      <w:r w:rsidRPr="008479CE">
        <w:rPr>
          <w:b/>
          <w:bCs/>
          <w:sz w:val="28"/>
          <w:szCs w:val="28"/>
          <w:lang w:val="tr-TR"/>
        </w:rPr>
        <w:t>Öğrenci</w:t>
      </w:r>
      <w:r w:rsidR="00FC336F" w:rsidRPr="008479CE">
        <w:rPr>
          <w:b/>
          <w:bCs/>
          <w:sz w:val="28"/>
          <w:szCs w:val="28"/>
          <w:lang w:val="tr-TR"/>
        </w:rPr>
        <w:t xml:space="preserve"> Adı Soyadı</w:t>
      </w:r>
      <w:r w:rsidR="005B76BC" w:rsidRPr="008479CE">
        <w:rPr>
          <w:b/>
          <w:bCs/>
          <w:sz w:val="28"/>
          <w:szCs w:val="28"/>
          <w:lang w:val="tr-TR"/>
        </w:rPr>
        <w:tab/>
      </w:r>
      <w:r w:rsidR="005B76BC" w:rsidRPr="008479CE">
        <w:rPr>
          <w:b/>
          <w:bCs/>
          <w:sz w:val="28"/>
          <w:szCs w:val="28"/>
          <w:lang w:val="tr-TR"/>
        </w:rPr>
        <w:tab/>
        <w:t xml:space="preserve">: </w:t>
      </w:r>
      <w:proofErr w:type="gramStart"/>
      <w:r w:rsidR="005B76BC" w:rsidRPr="008479CE">
        <w:rPr>
          <w:bCs/>
          <w:sz w:val="28"/>
          <w:szCs w:val="28"/>
          <w:lang w:val="tr-TR"/>
        </w:rPr>
        <w:t>……………………………………………………</w:t>
      </w:r>
      <w:proofErr w:type="gramEnd"/>
    </w:p>
    <w:p w14:paraId="2A657566" w14:textId="61360C15" w:rsidR="00EE559F" w:rsidRPr="008479CE" w:rsidRDefault="00EE559F" w:rsidP="005B76BC">
      <w:pPr>
        <w:spacing w:line="360" w:lineRule="auto"/>
        <w:rPr>
          <w:b/>
          <w:bCs/>
          <w:sz w:val="28"/>
          <w:szCs w:val="28"/>
          <w:lang w:val="tr-TR"/>
        </w:rPr>
      </w:pPr>
      <w:r w:rsidRPr="008479CE">
        <w:rPr>
          <w:b/>
          <w:bCs/>
          <w:sz w:val="28"/>
          <w:szCs w:val="28"/>
          <w:lang w:val="tr-TR"/>
        </w:rPr>
        <w:t xml:space="preserve">Öğrenci numarası ve </w:t>
      </w:r>
      <w:r w:rsidR="005B76BC" w:rsidRPr="008479CE">
        <w:rPr>
          <w:b/>
          <w:bCs/>
          <w:sz w:val="28"/>
          <w:szCs w:val="28"/>
          <w:lang w:val="tr-TR"/>
        </w:rPr>
        <w:t>bölümü</w:t>
      </w:r>
      <w:r w:rsidR="005B76BC" w:rsidRPr="008479CE">
        <w:rPr>
          <w:b/>
          <w:bCs/>
          <w:sz w:val="28"/>
          <w:szCs w:val="28"/>
          <w:lang w:val="tr-TR"/>
        </w:rPr>
        <w:tab/>
        <w:t xml:space="preserve">: </w:t>
      </w:r>
      <w:proofErr w:type="gramStart"/>
      <w:r w:rsidR="005B76BC" w:rsidRPr="008479CE">
        <w:rPr>
          <w:bCs/>
          <w:sz w:val="28"/>
          <w:szCs w:val="28"/>
          <w:lang w:val="tr-TR"/>
        </w:rPr>
        <w:t>……………………………………………………</w:t>
      </w:r>
      <w:proofErr w:type="gramEnd"/>
    </w:p>
    <w:p w14:paraId="06C586F8" w14:textId="06FD3E8A" w:rsidR="00A231F4" w:rsidRPr="008479CE" w:rsidRDefault="002C1AF1" w:rsidP="005B76BC">
      <w:pPr>
        <w:spacing w:line="360" w:lineRule="auto"/>
        <w:rPr>
          <w:b/>
          <w:bCs/>
          <w:sz w:val="28"/>
          <w:szCs w:val="28"/>
          <w:lang w:val="tr-TR"/>
        </w:rPr>
      </w:pPr>
      <w:r w:rsidRPr="008479CE">
        <w:rPr>
          <w:b/>
          <w:bCs/>
          <w:sz w:val="28"/>
          <w:szCs w:val="28"/>
          <w:lang w:val="tr-TR"/>
        </w:rPr>
        <w:t>İşyeri eğitimi</w:t>
      </w:r>
      <w:r w:rsidR="005B76BC" w:rsidRPr="008479CE">
        <w:rPr>
          <w:b/>
          <w:bCs/>
          <w:sz w:val="28"/>
          <w:szCs w:val="28"/>
          <w:lang w:val="tr-TR"/>
        </w:rPr>
        <w:t xml:space="preserve"> yapılan işletme</w:t>
      </w:r>
      <w:r w:rsidR="005B76BC" w:rsidRPr="008479CE">
        <w:rPr>
          <w:b/>
          <w:bCs/>
          <w:sz w:val="28"/>
          <w:szCs w:val="28"/>
          <w:lang w:val="tr-TR"/>
        </w:rPr>
        <w:tab/>
        <w:t xml:space="preserve">: </w:t>
      </w:r>
      <w:proofErr w:type="gramStart"/>
      <w:r w:rsidR="005B76BC" w:rsidRPr="008479CE">
        <w:rPr>
          <w:bCs/>
          <w:sz w:val="28"/>
          <w:szCs w:val="28"/>
          <w:lang w:val="tr-TR"/>
        </w:rPr>
        <w:t>……………………………………………………</w:t>
      </w:r>
      <w:proofErr w:type="gramEnd"/>
    </w:p>
    <w:p w14:paraId="5E661B66" w14:textId="7B67CF7A" w:rsidR="00F21EB3" w:rsidRPr="008479CE" w:rsidRDefault="002C1AF1" w:rsidP="005B76BC">
      <w:pPr>
        <w:spacing w:line="360" w:lineRule="auto"/>
        <w:rPr>
          <w:b/>
          <w:bCs/>
          <w:sz w:val="28"/>
          <w:szCs w:val="28"/>
          <w:lang w:val="tr-TR"/>
        </w:rPr>
      </w:pPr>
      <w:r w:rsidRPr="008479CE">
        <w:rPr>
          <w:b/>
          <w:bCs/>
          <w:sz w:val="28"/>
          <w:szCs w:val="28"/>
          <w:lang w:val="tr-TR"/>
        </w:rPr>
        <w:t xml:space="preserve">İşyeri eğitimi </w:t>
      </w:r>
      <w:r w:rsidR="00F21EB3" w:rsidRPr="008479CE">
        <w:rPr>
          <w:b/>
          <w:bCs/>
          <w:sz w:val="28"/>
          <w:szCs w:val="28"/>
          <w:lang w:val="tr-TR"/>
        </w:rPr>
        <w:t>yapılan bölüm</w:t>
      </w:r>
      <w:r w:rsidR="005B76BC" w:rsidRPr="008479CE">
        <w:rPr>
          <w:b/>
          <w:bCs/>
          <w:sz w:val="28"/>
          <w:szCs w:val="28"/>
          <w:lang w:val="tr-TR"/>
        </w:rPr>
        <w:tab/>
      </w:r>
      <w:r w:rsidR="00F21EB3" w:rsidRPr="008479CE">
        <w:rPr>
          <w:b/>
          <w:bCs/>
          <w:sz w:val="28"/>
          <w:szCs w:val="28"/>
          <w:lang w:val="tr-TR"/>
        </w:rPr>
        <w:t>:</w:t>
      </w:r>
      <w:r w:rsidR="005B76BC" w:rsidRPr="008479CE">
        <w:rPr>
          <w:b/>
          <w:bCs/>
          <w:sz w:val="28"/>
          <w:szCs w:val="28"/>
          <w:lang w:val="tr-TR"/>
        </w:rPr>
        <w:t xml:space="preserve"> </w:t>
      </w:r>
      <w:proofErr w:type="gramStart"/>
      <w:r w:rsidR="005B76BC" w:rsidRPr="008479CE">
        <w:rPr>
          <w:bCs/>
          <w:sz w:val="28"/>
          <w:szCs w:val="28"/>
          <w:lang w:val="tr-TR"/>
        </w:rPr>
        <w:t>……………………………………………………</w:t>
      </w:r>
      <w:proofErr w:type="gramEnd"/>
    </w:p>
    <w:p w14:paraId="62D796CF" w14:textId="77777777" w:rsidR="00684D25" w:rsidRPr="008479CE" w:rsidRDefault="00684D25" w:rsidP="005E014E">
      <w:pPr>
        <w:spacing w:line="360" w:lineRule="auto"/>
        <w:rPr>
          <w:b/>
          <w:bCs/>
          <w:sz w:val="28"/>
          <w:szCs w:val="28"/>
          <w:lang w:val="tr-TR"/>
        </w:rPr>
      </w:pPr>
    </w:p>
    <w:p w14:paraId="2C4BF81C" w14:textId="0CB721E9" w:rsidR="00A231F4" w:rsidRPr="008479CE" w:rsidRDefault="00684D25" w:rsidP="008479CE">
      <w:pPr>
        <w:spacing w:line="360" w:lineRule="auto"/>
        <w:jc w:val="center"/>
        <w:rPr>
          <w:b/>
          <w:bCs/>
          <w:sz w:val="28"/>
          <w:szCs w:val="28"/>
          <w:lang w:val="tr-TR"/>
        </w:rPr>
      </w:pPr>
      <w:r w:rsidRPr="008479CE">
        <w:rPr>
          <w:b/>
          <w:bCs/>
          <w:sz w:val="28"/>
          <w:szCs w:val="28"/>
          <w:lang w:val="tr-TR"/>
        </w:rPr>
        <w:t>Başlama tarihi</w:t>
      </w:r>
      <w:r w:rsidR="00A231F4" w:rsidRPr="008479CE">
        <w:rPr>
          <w:b/>
          <w:bCs/>
          <w:sz w:val="28"/>
          <w:szCs w:val="28"/>
          <w:lang w:val="tr-TR"/>
        </w:rPr>
        <w:t xml:space="preserve">: </w:t>
      </w:r>
      <w:r w:rsidR="005B76BC" w:rsidRPr="008479CE">
        <w:rPr>
          <w:bCs/>
          <w:sz w:val="28"/>
          <w:szCs w:val="28"/>
          <w:lang w:val="tr-TR"/>
        </w:rPr>
        <w:t>…/…/…</w:t>
      </w:r>
      <w:r w:rsidR="008479CE">
        <w:rPr>
          <w:b/>
          <w:bCs/>
          <w:sz w:val="28"/>
          <w:szCs w:val="28"/>
          <w:lang w:val="tr-TR"/>
        </w:rPr>
        <w:tab/>
      </w:r>
      <w:r w:rsidR="008479CE">
        <w:rPr>
          <w:b/>
          <w:bCs/>
          <w:sz w:val="28"/>
          <w:szCs w:val="28"/>
          <w:lang w:val="tr-TR"/>
        </w:rPr>
        <w:tab/>
      </w:r>
      <w:r w:rsidRPr="008479CE">
        <w:rPr>
          <w:b/>
          <w:bCs/>
          <w:sz w:val="28"/>
          <w:szCs w:val="28"/>
          <w:lang w:val="tr-TR"/>
        </w:rPr>
        <w:t>Bitirme tarihi</w:t>
      </w:r>
      <w:r w:rsidR="00A231F4" w:rsidRPr="008479CE">
        <w:rPr>
          <w:b/>
          <w:bCs/>
          <w:sz w:val="28"/>
          <w:szCs w:val="28"/>
          <w:lang w:val="tr-TR"/>
        </w:rPr>
        <w:t xml:space="preserve">: </w:t>
      </w:r>
      <w:r w:rsidR="005B76BC" w:rsidRPr="008479CE">
        <w:rPr>
          <w:bCs/>
          <w:sz w:val="28"/>
          <w:szCs w:val="28"/>
          <w:lang w:val="tr-TR"/>
        </w:rPr>
        <w:t>…/…/…</w:t>
      </w:r>
    </w:p>
    <w:p w14:paraId="7549FB47" w14:textId="4410A426" w:rsidR="00B25FFD" w:rsidRPr="008479CE" w:rsidRDefault="006402C2" w:rsidP="00793C8C">
      <w:pPr>
        <w:rPr>
          <w:bCs/>
          <w:i/>
          <w:lang w:val="tr-TR"/>
        </w:rPr>
      </w:pPr>
      <w:r w:rsidRPr="008479CE">
        <w:rPr>
          <w:b/>
          <w:bCs/>
          <w:lang w:val="tr-TR"/>
        </w:rPr>
        <w:t xml:space="preserve">         </w:t>
      </w:r>
      <w:r w:rsidRPr="008479CE">
        <w:rPr>
          <w:b/>
          <w:bCs/>
          <w:i/>
          <w:lang w:val="tr-TR"/>
        </w:rPr>
        <w:t>Not:</w:t>
      </w:r>
      <w:r w:rsidRPr="008479CE">
        <w:rPr>
          <w:bCs/>
          <w:i/>
          <w:lang w:val="tr-TR"/>
        </w:rPr>
        <w:t xml:space="preserve"> </w:t>
      </w:r>
      <w:r w:rsidR="00EE559F" w:rsidRPr="008479CE">
        <w:rPr>
          <w:bCs/>
          <w:i/>
          <w:lang w:val="tr-TR"/>
        </w:rPr>
        <w:t>İşyeri eğitimine</w:t>
      </w:r>
      <w:r w:rsidRPr="008479CE">
        <w:rPr>
          <w:bCs/>
          <w:i/>
          <w:lang w:val="tr-TR"/>
        </w:rPr>
        <w:t xml:space="preserve"> başlamadan önce</w:t>
      </w:r>
      <w:r w:rsidR="00B25FFD" w:rsidRPr="008479CE">
        <w:rPr>
          <w:bCs/>
          <w:i/>
          <w:lang w:val="tr-TR"/>
        </w:rPr>
        <w:t xml:space="preserve"> </w:t>
      </w:r>
      <w:r w:rsidR="00B25FFD" w:rsidRPr="008479CE">
        <w:rPr>
          <w:b/>
          <w:bCs/>
          <w:i/>
          <w:lang w:val="tr-TR"/>
        </w:rPr>
        <w:t>başvuru formu</w:t>
      </w:r>
      <w:r w:rsidR="00B25FFD" w:rsidRPr="008479CE">
        <w:rPr>
          <w:bCs/>
          <w:i/>
          <w:lang w:val="tr-TR"/>
        </w:rPr>
        <w:t>nun</w:t>
      </w:r>
      <w:r w:rsidRPr="008479CE">
        <w:rPr>
          <w:bCs/>
          <w:i/>
          <w:lang w:val="tr-TR"/>
        </w:rPr>
        <w:t xml:space="preserve"> danışmana imzal</w:t>
      </w:r>
      <w:r w:rsidR="00DC3B20" w:rsidRPr="008479CE">
        <w:rPr>
          <w:bCs/>
          <w:i/>
          <w:lang w:val="tr-TR"/>
        </w:rPr>
        <w:t>atılması gerekmektedir.</w:t>
      </w:r>
      <w:r w:rsidRPr="008479CE">
        <w:rPr>
          <w:bCs/>
          <w:i/>
          <w:lang w:val="tr-TR"/>
        </w:rPr>
        <w:t xml:space="preserve"> </w:t>
      </w:r>
      <w:bookmarkStart w:id="0" w:name="_Toc453076780"/>
      <w:r w:rsidR="00B25FFD" w:rsidRPr="008479CE">
        <w:rPr>
          <w:bCs/>
          <w:i/>
          <w:lang w:val="tr-TR"/>
        </w:rPr>
        <w:t>İşyeri eğitimi raporu, tüm işyeri eğitimleri için geçerlidir</w:t>
      </w:r>
      <w:bookmarkEnd w:id="0"/>
      <w:r w:rsidR="00B25FFD" w:rsidRPr="008479CE">
        <w:rPr>
          <w:bCs/>
          <w:i/>
          <w:lang w:val="tr-TR"/>
        </w:rPr>
        <w:t>.</w:t>
      </w:r>
    </w:p>
    <w:p w14:paraId="371EBFAC" w14:textId="77777777" w:rsidR="005D3B45" w:rsidRDefault="00DC3B20" w:rsidP="005D3B45">
      <w:pPr>
        <w:spacing w:line="360" w:lineRule="auto"/>
        <w:ind w:firstLine="720"/>
        <w:rPr>
          <w:bCs/>
          <w:i/>
          <w:sz w:val="26"/>
          <w:szCs w:val="26"/>
          <w:lang w:val="tr-TR"/>
        </w:rPr>
      </w:pPr>
      <w:r w:rsidRPr="00CA7FF7">
        <w:rPr>
          <w:bCs/>
          <w:i/>
          <w:sz w:val="26"/>
          <w:szCs w:val="26"/>
          <w:lang w:val="tr-TR"/>
        </w:rPr>
        <w:t xml:space="preserve">                </w:t>
      </w:r>
    </w:p>
    <w:p w14:paraId="72D9B132" w14:textId="2A433E99" w:rsidR="006402C2" w:rsidRDefault="005D3B45" w:rsidP="005B76BC">
      <w:pPr>
        <w:spacing w:line="360" w:lineRule="auto"/>
        <w:rPr>
          <w:bCs/>
          <w:i/>
          <w:sz w:val="26"/>
          <w:szCs w:val="26"/>
          <w:lang w:val="tr-TR"/>
        </w:rPr>
      </w:pPr>
      <w:r w:rsidRPr="005D3B45">
        <w:rPr>
          <w:b/>
          <w:bCs/>
          <w:sz w:val="28"/>
          <w:szCs w:val="28"/>
          <w:lang w:val="tr-TR"/>
        </w:rPr>
        <w:t xml:space="preserve">İşyeri </w:t>
      </w:r>
      <w:r w:rsidR="008479CE">
        <w:rPr>
          <w:b/>
          <w:bCs/>
          <w:sz w:val="28"/>
          <w:szCs w:val="28"/>
          <w:lang w:val="tr-TR"/>
        </w:rPr>
        <w:t>E</w:t>
      </w:r>
      <w:r w:rsidRPr="005D3B45">
        <w:rPr>
          <w:b/>
          <w:bCs/>
          <w:sz w:val="28"/>
          <w:szCs w:val="28"/>
          <w:lang w:val="tr-TR"/>
        </w:rPr>
        <w:t>ğitimi</w:t>
      </w:r>
      <w:r>
        <w:rPr>
          <w:b/>
          <w:bCs/>
          <w:sz w:val="28"/>
          <w:szCs w:val="28"/>
          <w:lang w:val="tr-TR"/>
        </w:rPr>
        <w:t xml:space="preserve"> (Staj)</w:t>
      </w:r>
      <w:r w:rsidRPr="005D3B45">
        <w:rPr>
          <w:b/>
          <w:bCs/>
          <w:sz w:val="28"/>
          <w:szCs w:val="28"/>
          <w:lang w:val="tr-TR"/>
        </w:rPr>
        <w:t xml:space="preserve"> </w:t>
      </w:r>
      <w:r w:rsidR="008479CE">
        <w:rPr>
          <w:b/>
          <w:bCs/>
          <w:sz w:val="28"/>
          <w:szCs w:val="28"/>
          <w:lang w:val="tr-TR"/>
        </w:rPr>
        <w:t>R</w:t>
      </w:r>
      <w:r w:rsidRPr="005D3B45">
        <w:rPr>
          <w:b/>
          <w:bCs/>
          <w:sz w:val="28"/>
          <w:szCs w:val="28"/>
          <w:lang w:val="tr-TR"/>
        </w:rPr>
        <w:t>apor</w:t>
      </w:r>
      <w:r w:rsidR="008479CE">
        <w:rPr>
          <w:b/>
          <w:bCs/>
          <w:sz w:val="28"/>
          <w:szCs w:val="28"/>
          <w:lang w:val="tr-TR"/>
        </w:rPr>
        <w:t>u</w:t>
      </w:r>
      <w:r w:rsidRPr="005D3B45">
        <w:rPr>
          <w:b/>
          <w:bCs/>
          <w:sz w:val="28"/>
          <w:szCs w:val="28"/>
          <w:lang w:val="tr-TR"/>
        </w:rPr>
        <w:t xml:space="preserve"> </w:t>
      </w:r>
      <w:r w:rsidR="008479CE">
        <w:rPr>
          <w:b/>
          <w:bCs/>
          <w:sz w:val="28"/>
          <w:szCs w:val="28"/>
          <w:lang w:val="tr-TR"/>
        </w:rPr>
        <w:t>d</w:t>
      </w:r>
      <w:r w:rsidRPr="005D3B45">
        <w:rPr>
          <w:b/>
          <w:bCs/>
          <w:sz w:val="28"/>
          <w:szCs w:val="28"/>
          <w:lang w:val="tr-TR"/>
        </w:rPr>
        <w:t xml:space="preserve">eğerlendirme </w:t>
      </w:r>
      <w:proofErr w:type="gramStart"/>
      <w:r w:rsidR="008479CE">
        <w:rPr>
          <w:b/>
          <w:bCs/>
          <w:sz w:val="28"/>
          <w:szCs w:val="28"/>
          <w:lang w:val="tr-TR"/>
        </w:rPr>
        <w:t>k</w:t>
      </w:r>
      <w:r w:rsidRPr="005D3B45">
        <w:rPr>
          <w:b/>
          <w:bCs/>
          <w:sz w:val="28"/>
          <w:szCs w:val="28"/>
          <w:lang w:val="tr-TR"/>
        </w:rPr>
        <w:t>riterler</w:t>
      </w:r>
      <w:r>
        <w:rPr>
          <w:b/>
          <w:bCs/>
          <w:sz w:val="28"/>
          <w:szCs w:val="28"/>
          <w:lang w:val="tr-TR"/>
        </w:rPr>
        <w:t>i</w:t>
      </w:r>
      <w:proofErr w:type="gramEnd"/>
      <w:r w:rsidRPr="005D3B45">
        <w:rPr>
          <w:b/>
          <w:bCs/>
          <w:sz w:val="28"/>
          <w:szCs w:val="28"/>
          <w:lang w:val="tr-TR"/>
        </w:rPr>
        <w:t>:</w:t>
      </w:r>
    </w:p>
    <w:tbl>
      <w:tblPr>
        <w:tblStyle w:val="TabloKlavuzu"/>
        <w:tblW w:w="10667" w:type="dxa"/>
        <w:jc w:val="center"/>
        <w:tblLook w:val="04A0" w:firstRow="1" w:lastRow="0" w:firstColumn="1" w:lastColumn="0" w:noHBand="0" w:noVBand="1"/>
      </w:tblPr>
      <w:tblGrid>
        <w:gridCol w:w="424"/>
        <w:gridCol w:w="8785"/>
        <w:gridCol w:w="695"/>
        <w:gridCol w:w="763"/>
      </w:tblGrid>
      <w:tr w:rsidR="005D3B45" w:rsidRPr="005B76BC" w14:paraId="24E9E7C6" w14:textId="7A93BAC8" w:rsidTr="005B76BC">
        <w:trPr>
          <w:trHeight w:val="286"/>
          <w:jc w:val="center"/>
        </w:trPr>
        <w:tc>
          <w:tcPr>
            <w:tcW w:w="424" w:type="dxa"/>
          </w:tcPr>
          <w:p w14:paraId="7EA37130" w14:textId="77777777" w:rsidR="005D3B45" w:rsidRPr="005B76BC" w:rsidRDefault="005D3B45" w:rsidP="00CE587C">
            <w:pPr>
              <w:rPr>
                <w:bCs/>
                <w:lang w:val="tr-TR"/>
              </w:rPr>
            </w:pPr>
          </w:p>
        </w:tc>
        <w:tc>
          <w:tcPr>
            <w:tcW w:w="8785" w:type="dxa"/>
          </w:tcPr>
          <w:p w14:paraId="5F1571B2" w14:textId="5C77E545" w:rsidR="005D3B45" w:rsidRPr="005B76BC" w:rsidRDefault="005D3B45" w:rsidP="00CE587C">
            <w:pPr>
              <w:rPr>
                <w:bCs/>
                <w:lang w:val="tr-TR"/>
              </w:rPr>
            </w:pPr>
          </w:p>
        </w:tc>
        <w:tc>
          <w:tcPr>
            <w:tcW w:w="695" w:type="dxa"/>
          </w:tcPr>
          <w:p w14:paraId="54B7A962" w14:textId="7EE6725E" w:rsidR="005D3B45" w:rsidRPr="005B76BC" w:rsidRDefault="005D3B45" w:rsidP="005D3B45">
            <w:pPr>
              <w:jc w:val="center"/>
              <w:rPr>
                <w:bCs/>
                <w:lang w:val="tr-TR"/>
              </w:rPr>
            </w:pPr>
            <w:r w:rsidRPr="005B76BC">
              <w:rPr>
                <w:bCs/>
                <w:lang w:val="tr-TR"/>
              </w:rPr>
              <w:t>Evet</w:t>
            </w:r>
          </w:p>
        </w:tc>
        <w:tc>
          <w:tcPr>
            <w:tcW w:w="763" w:type="dxa"/>
          </w:tcPr>
          <w:p w14:paraId="10718551" w14:textId="0FC89737" w:rsidR="005D3B45" w:rsidRPr="005B76BC" w:rsidRDefault="005D3B45" w:rsidP="005D3B45">
            <w:pPr>
              <w:jc w:val="center"/>
              <w:rPr>
                <w:bCs/>
                <w:lang w:val="tr-TR"/>
              </w:rPr>
            </w:pPr>
            <w:r w:rsidRPr="005B76BC">
              <w:rPr>
                <w:bCs/>
                <w:lang w:val="tr-TR"/>
              </w:rPr>
              <w:t>Hayır</w:t>
            </w:r>
          </w:p>
        </w:tc>
      </w:tr>
      <w:tr w:rsidR="005D3B45" w:rsidRPr="005B76BC" w14:paraId="7EA249C2" w14:textId="6E14353C" w:rsidTr="005B76BC">
        <w:trPr>
          <w:trHeight w:val="393"/>
          <w:jc w:val="center"/>
        </w:trPr>
        <w:tc>
          <w:tcPr>
            <w:tcW w:w="424" w:type="dxa"/>
          </w:tcPr>
          <w:p w14:paraId="579915E0" w14:textId="40D945BE" w:rsidR="005D3B45" w:rsidRPr="005B76BC" w:rsidRDefault="005D3B45" w:rsidP="00CE587C">
            <w:pPr>
              <w:rPr>
                <w:bCs/>
                <w:lang w:val="tr-TR"/>
              </w:rPr>
            </w:pPr>
            <w:r w:rsidRPr="005B76BC">
              <w:rPr>
                <w:bCs/>
                <w:lang w:val="tr-TR"/>
              </w:rPr>
              <w:t>1</w:t>
            </w:r>
          </w:p>
        </w:tc>
        <w:tc>
          <w:tcPr>
            <w:tcW w:w="8785" w:type="dxa"/>
          </w:tcPr>
          <w:p w14:paraId="3C6D623C" w14:textId="41A4D7F6" w:rsidR="005D3B45" w:rsidRPr="005B76BC" w:rsidRDefault="005B76BC" w:rsidP="005B76BC">
            <w:pPr>
              <w:rPr>
                <w:bCs/>
                <w:lang w:val="tr-TR"/>
              </w:rPr>
            </w:pPr>
            <w:r w:rsidRPr="005B76BC">
              <w:rPr>
                <w:bCs/>
                <w:lang w:val="tr-TR"/>
              </w:rPr>
              <w:t>Öğrencinin, işyerinde e</w:t>
            </w:r>
            <w:r w:rsidR="005D3B45" w:rsidRPr="005B76BC">
              <w:rPr>
                <w:bCs/>
                <w:lang w:val="tr-TR"/>
              </w:rPr>
              <w:t>n</w:t>
            </w:r>
            <w:r w:rsidRPr="005B76BC">
              <w:rPr>
                <w:bCs/>
                <w:lang w:val="tr-TR"/>
              </w:rPr>
              <w:t xml:space="preserve"> az 3 adet ve farklı zamanlarda çekilmiş </w:t>
            </w:r>
            <w:r w:rsidR="005D3B45" w:rsidRPr="005B76BC">
              <w:rPr>
                <w:bCs/>
                <w:lang w:val="tr-TR"/>
              </w:rPr>
              <w:t>foto</w:t>
            </w:r>
            <w:r w:rsidRPr="005B76BC">
              <w:rPr>
                <w:bCs/>
                <w:lang w:val="tr-TR"/>
              </w:rPr>
              <w:t>ğrafı mevcut mu</w:t>
            </w:r>
            <w:r w:rsidR="005D3B45" w:rsidRPr="005B76BC">
              <w:rPr>
                <w:bCs/>
                <w:lang w:val="tr-TR"/>
              </w:rPr>
              <w:t>?</w:t>
            </w:r>
          </w:p>
        </w:tc>
        <w:tc>
          <w:tcPr>
            <w:tcW w:w="695" w:type="dxa"/>
          </w:tcPr>
          <w:p w14:paraId="4B5E6054" w14:textId="2FA7394D" w:rsidR="005D3B45" w:rsidRPr="005B76BC" w:rsidRDefault="005D3B45" w:rsidP="00CE587C">
            <w:pPr>
              <w:rPr>
                <w:bCs/>
                <w:lang w:val="tr-TR"/>
              </w:rPr>
            </w:pPr>
          </w:p>
        </w:tc>
        <w:tc>
          <w:tcPr>
            <w:tcW w:w="763" w:type="dxa"/>
          </w:tcPr>
          <w:p w14:paraId="184B4393" w14:textId="77777777" w:rsidR="005D3B45" w:rsidRPr="005B76BC" w:rsidRDefault="005D3B45" w:rsidP="00CE587C">
            <w:pPr>
              <w:rPr>
                <w:bCs/>
                <w:lang w:val="tr-TR"/>
              </w:rPr>
            </w:pPr>
          </w:p>
        </w:tc>
      </w:tr>
      <w:tr w:rsidR="005D3B45" w:rsidRPr="005B76BC" w14:paraId="7AEB1346" w14:textId="1A6C0CC9" w:rsidTr="005B76BC">
        <w:trPr>
          <w:trHeight w:val="393"/>
          <w:jc w:val="center"/>
        </w:trPr>
        <w:tc>
          <w:tcPr>
            <w:tcW w:w="424" w:type="dxa"/>
          </w:tcPr>
          <w:p w14:paraId="55D40829" w14:textId="6A556DAD" w:rsidR="005D3B45" w:rsidRPr="005B76BC" w:rsidRDefault="005D3B45" w:rsidP="00CE587C">
            <w:pPr>
              <w:rPr>
                <w:bCs/>
                <w:lang w:val="tr-TR"/>
              </w:rPr>
            </w:pPr>
            <w:r w:rsidRPr="005B76BC">
              <w:rPr>
                <w:bCs/>
                <w:lang w:val="tr-TR"/>
              </w:rPr>
              <w:t>2</w:t>
            </w:r>
          </w:p>
        </w:tc>
        <w:tc>
          <w:tcPr>
            <w:tcW w:w="8785" w:type="dxa"/>
          </w:tcPr>
          <w:p w14:paraId="32F4901D" w14:textId="38C33E55" w:rsidR="005D3B45" w:rsidRPr="005B76BC" w:rsidRDefault="005D3B45" w:rsidP="00CE587C">
            <w:pPr>
              <w:rPr>
                <w:bCs/>
                <w:lang w:val="tr-TR"/>
              </w:rPr>
            </w:pPr>
            <w:r w:rsidRPr="005B76BC">
              <w:rPr>
                <w:bCs/>
                <w:lang w:val="tr-TR"/>
              </w:rPr>
              <w:t>İşyeri eğitimi (staj) raporunda yöneticinin kaşe ve imzası var mı?</w:t>
            </w:r>
          </w:p>
        </w:tc>
        <w:tc>
          <w:tcPr>
            <w:tcW w:w="695" w:type="dxa"/>
          </w:tcPr>
          <w:p w14:paraId="6B496D18" w14:textId="73498CB6" w:rsidR="005D3B45" w:rsidRPr="005B76BC" w:rsidRDefault="005D3B45" w:rsidP="00CE587C">
            <w:pPr>
              <w:rPr>
                <w:bCs/>
                <w:lang w:val="tr-TR"/>
              </w:rPr>
            </w:pPr>
          </w:p>
        </w:tc>
        <w:tc>
          <w:tcPr>
            <w:tcW w:w="763" w:type="dxa"/>
          </w:tcPr>
          <w:p w14:paraId="3E333F34" w14:textId="77777777" w:rsidR="005D3B45" w:rsidRPr="005B76BC" w:rsidRDefault="005D3B45" w:rsidP="00CE587C">
            <w:pPr>
              <w:rPr>
                <w:bCs/>
                <w:lang w:val="tr-TR"/>
              </w:rPr>
            </w:pPr>
          </w:p>
        </w:tc>
      </w:tr>
      <w:tr w:rsidR="005D3B45" w:rsidRPr="005B76BC" w14:paraId="1915A09B" w14:textId="77777777" w:rsidTr="005B76BC">
        <w:trPr>
          <w:trHeight w:val="393"/>
          <w:jc w:val="center"/>
        </w:trPr>
        <w:tc>
          <w:tcPr>
            <w:tcW w:w="424" w:type="dxa"/>
          </w:tcPr>
          <w:p w14:paraId="0D49F180" w14:textId="5C5087E6" w:rsidR="005D3B45" w:rsidRPr="005B76BC" w:rsidRDefault="005D3B45" w:rsidP="00CE587C">
            <w:pPr>
              <w:rPr>
                <w:bCs/>
                <w:lang w:val="tr-TR"/>
              </w:rPr>
            </w:pPr>
            <w:r w:rsidRPr="005B76BC">
              <w:rPr>
                <w:bCs/>
                <w:lang w:val="tr-TR"/>
              </w:rPr>
              <w:t>3</w:t>
            </w:r>
          </w:p>
        </w:tc>
        <w:tc>
          <w:tcPr>
            <w:tcW w:w="8785" w:type="dxa"/>
          </w:tcPr>
          <w:p w14:paraId="68C26CCD" w14:textId="08D7E913" w:rsidR="005D3B45" w:rsidRPr="005B76BC" w:rsidRDefault="005D3B45" w:rsidP="00CE587C">
            <w:pPr>
              <w:rPr>
                <w:bCs/>
                <w:lang w:val="tr-TR"/>
              </w:rPr>
            </w:pPr>
            <w:r w:rsidRPr="005B76BC">
              <w:rPr>
                <w:bCs/>
                <w:lang w:val="tr-TR"/>
              </w:rPr>
              <w:t>Öğrenci,</w:t>
            </w:r>
            <w:r w:rsidR="005B76BC">
              <w:rPr>
                <w:bCs/>
                <w:lang w:val="tr-TR"/>
              </w:rPr>
              <w:t xml:space="preserve"> işyeri eğitimi (staj) raporunu</w:t>
            </w:r>
            <w:r w:rsidRPr="005B76BC">
              <w:rPr>
                <w:bCs/>
                <w:lang w:val="tr-TR"/>
              </w:rPr>
              <w:t xml:space="preserve"> </w:t>
            </w:r>
            <w:proofErr w:type="gramStart"/>
            <w:r w:rsidRPr="005B76BC">
              <w:rPr>
                <w:bCs/>
                <w:lang w:val="tr-TR"/>
              </w:rPr>
              <w:t>kriterlere</w:t>
            </w:r>
            <w:proofErr w:type="gramEnd"/>
            <w:r w:rsidRPr="005B76BC">
              <w:rPr>
                <w:bCs/>
                <w:lang w:val="tr-TR"/>
              </w:rPr>
              <w:t xml:space="preserve"> uygun bir şekilde doldurmuş mu?</w:t>
            </w:r>
          </w:p>
        </w:tc>
        <w:tc>
          <w:tcPr>
            <w:tcW w:w="695" w:type="dxa"/>
          </w:tcPr>
          <w:p w14:paraId="05D4E23F" w14:textId="77777777" w:rsidR="005D3B45" w:rsidRPr="005B76BC" w:rsidRDefault="005D3B45" w:rsidP="00CE587C">
            <w:pPr>
              <w:rPr>
                <w:bCs/>
                <w:lang w:val="tr-TR"/>
              </w:rPr>
            </w:pPr>
          </w:p>
        </w:tc>
        <w:tc>
          <w:tcPr>
            <w:tcW w:w="763" w:type="dxa"/>
          </w:tcPr>
          <w:p w14:paraId="52F84255" w14:textId="77777777" w:rsidR="005D3B45" w:rsidRPr="005B76BC" w:rsidRDefault="005D3B45" w:rsidP="00CE587C">
            <w:pPr>
              <w:rPr>
                <w:bCs/>
                <w:lang w:val="tr-TR"/>
              </w:rPr>
            </w:pPr>
          </w:p>
        </w:tc>
      </w:tr>
      <w:tr w:rsidR="005D3B45" w:rsidRPr="005B76BC" w14:paraId="25E1A3AA" w14:textId="77777777" w:rsidTr="005B76BC">
        <w:trPr>
          <w:trHeight w:val="393"/>
          <w:jc w:val="center"/>
        </w:trPr>
        <w:tc>
          <w:tcPr>
            <w:tcW w:w="424" w:type="dxa"/>
          </w:tcPr>
          <w:p w14:paraId="649FE167" w14:textId="008E1C5B" w:rsidR="005D3B45" w:rsidRPr="005B76BC" w:rsidRDefault="005D3B45" w:rsidP="00CE587C">
            <w:pPr>
              <w:rPr>
                <w:bCs/>
                <w:lang w:val="tr-TR"/>
              </w:rPr>
            </w:pPr>
            <w:r w:rsidRPr="005B76BC">
              <w:rPr>
                <w:bCs/>
                <w:lang w:val="tr-TR"/>
              </w:rPr>
              <w:t>4</w:t>
            </w:r>
          </w:p>
        </w:tc>
        <w:tc>
          <w:tcPr>
            <w:tcW w:w="8785" w:type="dxa"/>
          </w:tcPr>
          <w:p w14:paraId="4875D41A" w14:textId="56EC9A78" w:rsidR="005D3B45" w:rsidRPr="005B76BC" w:rsidRDefault="005B76BC" w:rsidP="005D3B45">
            <w:pPr>
              <w:rPr>
                <w:bCs/>
                <w:lang w:val="tr-TR"/>
              </w:rPr>
            </w:pPr>
            <w:r>
              <w:rPr>
                <w:bCs/>
                <w:lang w:val="tr-TR"/>
              </w:rPr>
              <w:t>İ</w:t>
            </w:r>
            <w:r w:rsidR="005D3B45" w:rsidRPr="005B76BC">
              <w:rPr>
                <w:bCs/>
                <w:lang w:val="tr-TR"/>
              </w:rPr>
              <w:t>şyeri eğitimi (staj) raporunu oluşturan ana bölüm (üç alt bölümden oluşur) eksiksiz doldurulmuş mu?</w:t>
            </w:r>
          </w:p>
          <w:p w14:paraId="64971B3C" w14:textId="74B9B480" w:rsidR="005D3B45" w:rsidRPr="005B76BC" w:rsidRDefault="005D3B45" w:rsidP="00CE587C">
            <w:pPr>
              <w:rPr>
                <w:bCs/>
                <w:lang w:val="tr-TR"/>
              </w:rPr>
            </w:pPr>
          </w:p>
        </w:tc>
        <w:tc>
          <w:tcPr>
            <w:tcW w:w="695" w:type="dxa"/>
          </w:tcPr>
          <w:p w14:paraId="13FCBF71" w14:textId="77777777" w:rsidR="005D3B45" w:rsidRPr="005B76BC" w:rsidRDefault="005D3B45" w:rsidP="00CE587C">
            <w:pPr>
              <w:rPr>
                <w:bCs/>
                <w:lang w:val="tr-TR"/>
              </w:rPr>
            </w:pPr>
          </w:p>
        </w:tc>
        <w:tc>
          <w:tcPr>
            <w:tcW w:w="763" w:type="dxa"/>
          </w:tcPr>
          <w:p w14:paraId="62490214" w14:textId="77777777" w:rsidR="005D3B45" w:rsidRPr="005B76BC" w:rsidRDefault="005D3B45" w:rsidP="00CE587C">
            <w:pPr>
              <w:rPr>
                <w:bCs/>
                <w:lang w:val="tr-TR"/>
              </w:rPr>
            </w:pPr>
          </w:p>
        </w:tc>
      </w:tr>
      <w:tr w:rsidR="005D3B45" w:rsidRPr="005B76BC" w14:paraId="70EDAF53" w14:textId="77777777" w:rsidTr="005B76BC">
        <w:trPr>
          <w:trHeight w:val="393"/>
          <w:jc w:val="center"/>
        </w:trPr>
        <w:tc>
          <w:tcPr>
            <w:tcW w:w="424" w:type="dxa"/>
          </w:tcPr>
          <w:p w14:paraId="090B2CE6" w14:textId="696BFE08" w:rsidR="005D3B45" w:rsidRPr="005B76BC" w:rsidRDefault="005D3B45" w:rsidP="00CE587C">
            <w:pPr>
              <w:rPr>
                <w:bCs/>
                <w:lang w:val="tr-TR"/>
              </w:rPr>
            </w:pPr>
            <w:r w:rsidRPr="005B76BC">
              <w:rPr>
                <w:bCs/>
                <w:lang w:val="tr-TR"/>
              </w:rPr>
              <w:t>5</w:t>
            </w:r>
          </w:p>
        </w:tc>
        <w:tc>
          <w:tcPr>
            <w:tcW w:w="8785" w:type="dxa"/>
          </w:tcPr>
          <w:p w14:paraId="0CC61B6C" w14:textId="06635E25" w:rsidR="005D3B45" w:rsidRPr="005B76BC" w:rsidRDefault="005D3B45" w:rsidP="005D3B45">
            <w:pPr>
              <w:rPr>
                <w:bCs/>
                <w:lang w:val="tr-TR"/>
              </w:rPr>
            </w:pPr>
            <w:r w:rsidRPr="005B76BC">
              <w:rPr>
                <w:bCs/>
                <w:lang w:val="tr-TR"/>
              </w:rPr>
              <w:t>Danışman tarafından tespit edilen önemli bir eksiklik var mıdır?</w:t>
            </w:r>
          </w:p>
        </w:tc>
        <w:tc>
          <w:tcPr>
            <w:tcW w:w="695" w:type="dxa"/>
          </w:tcPr>
          <w:p w14:paraId="2716A3A0" w14:textId="77777777" w:rsidR="005D3B45" w:rsidRPr="005B76BC" w:rsidRDefault="005D3B45" w:rsidP="00CE587C">
            <w:pPr>
              <w:rPr>
                <w:bCs/>
                <w:lang w:val="tr-TR"/>
              </w:rPr>
            </w:pPr>
          </w:p>
        </w:tc>
        <w:tc>
          <w:tcPr>
            <w:tcW w:w="763" w:type="dxa"/>
          </w:tcPr>
          <w:p w14:paraId="2A8FFD1B" w14:textId="77777777" w:rsidR="005D3B45" w:rsidRPr="005B76BC" w:rsidRDefault="005D3B45" w:rsidP="00CE587C">
            <w:pPr>
              <w:rPr>
                <w:bCs/>
                <w:lang w:val="tr-TR"/>
              </w:rPr>
            </w:pPr>
          </w:p>
        </w:tc>
      </w:tr>
    </w:tbl>
    <w:p w14:paraId="067C4B14" w14:textId="66DB2A67" w:rsidR="005D3B45" w:rsidRPr="00CA7FF7" w:rsidRDefault="005D3B45" w:rsidP="005B76BC">
      <w:pPr>
        <w:spacing w:before="240" w:line="360" w:lineRule="auto"/>
        <w:rPr>
          <w:b/>
          <w:bCs/>
          <w:sz w:val="32"/>
          <w:lang w:val="tr-TR"/>
        </w:rPr>
      </w:pPr>
      <w:r w:rsidRPr="00CA7FF7">
        <w:rPr>
          <w:b/>
          <w:bCs/>
          <w:sz w:val="28"/>
          <w:szCs w:val="28"/>
          <w:lang w:val="tr-TR"/>
        </w:rPr>
        <w:t>Danışman</w:t>
      </w:r>
      <w:r w:rsidR="005B76BC">
        <w:rPr>
          <w:b/>
          <w:bCs/>
          <w:sz w:val="28"/>
          <w:szCs w:val="28"/>
          <w:lang w:val="tr-TR"/>
        </w:rPr>
        <w:tab/>
      </w:r>
      <w:r w:rsidR="005B76BC">
        <w:rPr>
          <w:b/>
          <w:bCs/>
          <w:sz w:val="28"/>
          <w:szCs w:val="28"/>
          <w:lang w:val="tr-TR"/>
        </w:rPr>
        <w:tab/>
        <w:t xml:space="preserve">: </w:t>
      </w:r>
      <w:proofErr w:type="gramStart"/>
      <w:r w:rsidR="005B76BC" w:rsidRPr="005B76BC">
        <w:rPr>
          <w:bCs/>
          <w:sz w:val="28"/>
          <w:szCs w:val="28"/>
          <w:lang w:val="tr-TR"/>
        </w:rPr>
        <w:t>……………………………………………………</w:t>
      </w:r>
      <w:proofErr w:type="gramEnd"/>
    </w:p>
    <w:p w14:paraId="246FB185" w14:textId="440757AB" w:rsidR="005D3B45" w:rsidRPr="005B76BC" w:rsidRDefault="005D3B45" w:rsidP="005B76BC">
      <w:pPr>
        <w:spacing w:line="360" w:lineRule="auto"/>
        <w:rPr>
          <w:b/>
          <w:bCs/>
          <w:sz w:val="32"/>
          <w:lang w:val="tr-TR"/>
        </w:rPr>
        <w:sectPr w:rsidR="005D3B45" w:rsidRPr="005B76BC" w:rsidSect="00BA2191">
          <w:headerReference w:type="default" r:id="rId9"/>
          <w:footerReference w:type="even" r:id="rId10"/>
          <w:footerReference w:type="default" r:id="rId11"/>
          <w:headerReference w:type="first" r:id="rId12"/>
          <w:pgSz w:w="11906" w:h="16838" w:code="9"/>
          <w:pgMar w:top="357" w:right="567" w:bottom="454" w:left="1134" w:header="709" w:footer="709" w:gutter="0"/>
          <w:cols w:space="708"/>
          <w:titlePg/>
          <w:docGrid w:linePitch="360"/>
        </w:sectPr>
      </w:pPr>
      <w:r>
        <w:rPr>
          <w:b/>
          <w:bCs/>
          <w:sz w:val="28"/>
          <w:szCs w:val="28"/>
          <w:lang w:val="tr-TR"/>
        </w:rPr>
        <w:t>Danışman onayı</w:t>
      </w:r>
      <w:r w:rsidR="005B76BC">
        <w:rPr>
          <w:b/>
          <w:bCs/>
          <w:sz w:val="28"/>
          <w:szCs w:val="28"/>
          <w:lang w:val="tr-TR"/>
        </w:rPr>
        <w:tab/>
        <w:t>:</w:t>
      </w:r>
      <w:r w:rsidR="005B76BC">
        <w:rPr>
          <w:b/>
          <w:bCs/>
          <w:sz w:val="32"/>
          <w:lang w:val="tr-TR"/>
        </w:rPr>
        <w:t xml:space="preserve"> </w:t>
      </w:r>
      <w:proofErr w:type="gramStart"/>
      <w:r w:rsidR="005B76BC" w:rsidRPr="005B76BC">
        <w:rPr>
          <w:bCs/>
          <w:sz w:val="28"/>
          <w:szCs w:val="28"/>
          <w:lang w:val="tr-TR"/>
        </w:rPr>
        <w:t>……………………………………………………</w:t>
      </w:r>
      <w:proofErr w:type="gramEnd"/>
    </w:p>
    <w:p w14:paraId="435B9832" w14:textId="4D9DDD01" w:rsidR="00437619" w:rsidRPr="00CA7FF7" w:rsidRDefault="00614D2B" w:rsidP="00134A5F">
      <w:pPr>
        <w:rPr>
          <w:b/>
          <w:i/>
          <w:u w:val="single"/>
          <w:lang w:val="tr-TR"/>
        </w:rPr>
      </w:pPr>
      <w:r>
        <w:rPr>
          <w:b/>
          <w:i/>
          <w:u w:val="single"/>
          <w:lang w:val="tr-TR"/>
        </w:rPr>
        <w:lastRenderedPageBreak/>
        <w:t>İŞYERİ EĞİTİMİ</w:t>
      </w:r>
      <w:r w:rsidR="00134A5F" w:rsidRPr="00CA7FF7">
        <w:rPr>
          <w:b/>
          <w:i/>
          <w:u w:val="single"/>
          <w:lang w:val="tr-TR"/>
        </w:rPr>
        <w:t xml:space="preserve"> </w:t>
      </w:r>
      <w:r w:rsidR="002C1AF1">
        <w:rPr>
          <w:b/>
          <w:i/>
          <w:u w:val="single"/>
          <w:lang w:val="tr-TR"/>
        </w:rPr>
        <w:t>RAPORU</w:t>
      </w:r>
      <w:r w:rsidR="00134A5F" w:rsidRPr="00CA7FF7">
        <w:rPr>
          <w:b/>
          <w:i/>
          <w:u w:val="single"/>
          <w:lang w:val="tr-TR"/>
        </w:rPr>
        <w:t xml:space="preserve"> İLE İLGİLİ ÖNEMLİ NOKTALAR</w:t>
      </w:r>
    </w:p>
    <w:p w14:paraId="2BEA7E79" w14:textId="77777777" w:rsidR="00FC02D0" w:rsidRPr="00CA7FF7" w:rsidRDefault="00FC02D0" w:rsidP="00134A5F">
      <w:pPr>
        <w:rPr>
          <w:b/>
          <w:i/>
          <w:u w:val="single"/>
          <w:lang w:val="tr-TR"/>
        </w:rPr>
      </w:pPr>
    </w:p>
    <w:p w14:paraId="5E02A64C" w14:textId="19CBD315" w:rsidR="00134A5F" w:rsidRPr="00CA7FF7" w:rsidRDefault="00134A5F" w:rsidP="00134A5F">
      <w:pPr>
        <w:rPr>
          <w:lang w:val="tr-TR"/>
        </w:rPr>
      </w:pPr>
      <w:r w:rsidRPr="00CA7FF7">
        <w:rPr>
          <w:lang w:val="tr-TR"/>
        </w:rPr>
        <w:t xml:space="preserve">Her öğrenci </w:t>
      </w:r>
      <w:r w:rsidR="00614D2B">
        <w:rPr>
          <w:lang w:val="tr-TR"/>
        </w:rPr>
        <w:t>işyeri eğitimi</w:t>
      </w:r>
      <w:r w:rsidRPr="00CA7FF7">
        <w:rPr>
          <w:lang w:val="tr-TR"/>
        </w:rPr>
        <w:t xml:space="preserve"> döneminin sonunda bir </w:t>
      </w:r>
      <w:r w:rsidR="00614D2B">
        <w:rPr>
          <w:b/>
          <w:lang w:val="tr-TR"/>
        </w:rPr>
        <w:t xml:space="preserve">İşyeri Eğitimi </w:t>
      </w:r>
      <w:r w:rsidR="002C1AF1">
        <w:rPr>
          <w:b/>
          <w:lang w:val="tr-TR"/>
        </w:rPr>
        <w:t>Raporu</w:t>
      </w:r>
      <w:r w:rsidRPr="00CA7FF7">
        <w:rPr>
          <w:b/>
          <w:lang w:val="tr-TR"/>
        </w:rPr>
        <w:t xml:space="preserve"> </w:t>
      </w:r>
      <w:r w:rsidRPr="00CA7FF7">
        <w:rPr>
          <w:lang w:val="tr-TR"/>
        </w:rPr>
        <w:t>hazırlamakla yükümlüdür.</w:t>
      </w:r>
      <w:r w:rsidR="00614D2B">
        <w:rPr>
          <w:lang w:val="tr-TR"/>
        </w:rPr>
        <w:t xml:space="preserve"> İşyeri eğitimi</w:t>
      </w:r>
      <w:r w:rsidR="00614D2B" w:rsidRPr="00CA7FF7">
        <w:rPr>
          <w:lang w:val="tr-TR"/>
        </w:rPr>
        <w:t xml:space="preserve"> </w:t>
      </w:r>
      <w:r w:rsidR="002C1AF1">
        <w:rPr>
          <w:lang w:val="tr-TR"/>
        </w:rPr>
        <w:t>raporunuzu</w:t>
      </w:r>
      <w:r w:rsidRPr="00CA7FF7">
        <w:rPr>
          <w:lang w:val="tr-TR"/>
        </w:rPr>
        <w:t xml:space="preserve"> altta belirtilen kurallar doğrultusunda hazırlamanızı tavsiye ederiz:</w:t>
      </w:r>
    </w:p>
    <w:p w14:paraId="26B2903F" w14:textId="77777777" w:rsidR="00134A5F" w:rsidRPr="00CA7FF7" w:rsidRDefault="00134A5F" w:rsidP="00134A5F">
      <w:pPr>
        <w:rPr>
          <w:lang w:val="tr-TR"/>
        </w:rPr>
      </w:pPr>
    </w:p>
    <w:p w14:paraId="2B54842D" w14:textId="77777777" w:rsidR="00134A5F" w:rsidRPr="00CA7FF7" w:rsidRDefault="00134A5F" w:rsidP="005D7636">
      <w:pPr>
        <w:numPr>
          <w:ilvl w:val="0"/>
          <w:numId w:val="15"/>
        </w:numPr>
        <w:rPr>
          <w:b/>
          <w:i/>
          <w:lang w:val="tr-TR"/>
        </w:rPr>
      </w:pPr>
      <w:r w:rsidRPr="00CA7FF7">
        <w:rPr>
          <w:b/>
          <w:i/>
          <w:lang w:val="tr-TR"/>
        </w:rPr>
        <w:t>Şekil olarak</w:t>
      </w:r>
    </w:p>
    <w:p w14:paraId="3B78D9D3" w14:textId="716C6C88" w:rsidR="00134A5F" w:rsidRPr="00CA7FF7" w:rsidRDefault="00614D2B" w:rsidP="00432625">
      <w:pPr>
        <w:rPr>
          <w:lang w:val="tr-TR"/>
        </w:rPr>
      </w:pPr>
      <w:r>
        <w:rPr>
          <w:lang w:val="tr-TR"/>
        </w:rPr>
        <w:t>İşyeri eğitimi</w:t>
      </w:r>
      <w:r w:rsidRPr="00CA7FF7">
        <w:rPr>
          <w:lang w:val="tr-TR"/>
        </w:rPr>
        <w:t xml:space="preserve"> </w:t>
      </w:r>
      <w:r w:rsidR="002C1AF1">
        <w:rPr>
          <w:lang w:val="tr-TR"/>
        </w:rPr>
        <w:t>raporu</w:t>
      </w:r>
      <w:r w:rsidR="00134A5F" w:rsidRPr="00CA7FF7">
        <w:rPr>
          <w:lang w:val="tr-TR"/>
        </w:rPr>
        <w:t xml:space="preserve"> bilgisayar </w:t>
      </w:r>
      <w:r w:rsidR="002C1AF1">
        <w:rPr>
          <w:lang w:val="tr-TR"/>
        </w:rPr>
        <w:t>ortamında</w:t>
      </w:r>
      <w:r w:rsidR="00134A5F" w:rsidRPr="00CA7FF7">
        <w:rPr>
          <w:lang w:val="tr-TR"/>
        </w:rPr>
        <w:t xml:space="preserve"> hazırlanmalı ve </w:t>
      </w:r>
      <w:r w:rsidR="002C1AF1">
        <w:rPr>
          <w:lang w:val="tr-TR"/>
        </w:rPr>
        <w:t>çıktı alınarak</w:t>
      </w:r>
      <w:r w:rsidR="00134A5F" w:rsidRPr="00CA7FF7">
        <w:rPr>
          <w:lang w:val="tr-TR"/>
        </w:rPr>
        <w:t xml:space="preserve"> </w:t>
      </w:r>
      <w:r w:rsidR="002C1AF1">
        <w:rPr>
          <w:lang w:val="tr-TR"/>
        </w:rPr>
        <w:t>danışmana teslim edilmelidir.</w:t>
      </w:r>
    </w:p>
    <w:p w14:paraId="26494434" w14:textId="77777777" w:rsidR="005D7636" w:rsidRPr="00CA7FF7" w:rsidRDefault="005D7636" w:rsidP="00134A5F">
      <w:pPr>
        <w:rPr>
          <w:b/>
          <w:i/>
          <w:lang w:val="tr-TR"/>
        </w:rPr>
      </w:pPr>
    </w:p>
    <w:p w14:paraId="63CA3C7B" w14:textId="77777777" w:rsidR="00134A5F" w:rsidRPr="00CA7FF7" w:rsidRDefault="00134A5F" w:rsidP="005D7636">
      <w:pPr>
        <w:numPr>
          <w:ilvl w:val="0"/>
          <w:numId w:val="15"/>
        </w:numPr>
        <w:rPr>
          <w:b/>
          <w:i/>
          <w:lang w:val="tr-TR"/>
        </w:rPr>
      </w:pPr>
      <w:r w:rsidRPr="00CA7FF7">
        <w:rPr>
          <w:b/>
          <w:i/>
          <w:lang w:val="tr-TR"/>
        </w:rPr>
        <w:t>İçerik olarak</w:t>
      </w:r>
    </w:p>
    <w:p w14:paraId="607F205C" w14:textId="175F28AB" w:rsidR="00134A5F" w:rsidRPr="00CA7FF7" w:rsidRDefault="00614D2B" w:rsidP="00134A5F">
      <w:pPr>
        <w:rPr>
          <w:lang w:val="tr-TR"/>
        </w:rPr>
      </w:pPr>
      <w:r>
        <w:rPr>
          <w:lang w:val="tr-TR"/>
        </w:rPr>
        <w:t>İşyeri eğitimi</w:t>
      </w:r>
      <w:r w:rsidRPr="00CA7FF7">
        <w:rPr>
          <w:lang w:val="tr-TR"/>
        </w:rPr>
        <w:t xml:space="preserve"> </w:t>
      </w:r>
      <w:r w:rsidR="002C1AF1">
        <w:rPr>
          <w:lang w:val="tr-TR"/>
        </w:rPr>
        <w:t>raporunda</w:t>
      </w:r>
      <w:r w:rsidR="00134A5F" w:rsidRPr="00CA7FF7">
        <w:rPr>
          <w:lang w:val="tr-TR"/>
        </w:rPr>
        <w:t xml:space="preserve"> bulunması gereken bölümler şunlardır:</w:t>
      </w:r>
    </w:p>
    <w:p w14:paraId="080955EC" w14:textId="77777777" w:rsidR="00134A5F" w:rsidRPr="00CA7FF7" w:rsidRDefault="00134A5F" w:rsidP="00134A5F">
      <w:pPr>
        <w:rPr>
          <w:b/>
          <w:lang w:val="tr-TR"/>
        </w:rPr>
      </w:pPr>
    </w:p>
    <w:p w14:paraId="6931F2CF" w14:textId="77777777" w:rsidR="00134A5F" w:rsidRPr="00CA7FF7" w:rsidRDefault="00134A5F" w:rsidP="00134A5F">
      <w:pPr>
        <w:rPr>
          <w:lang w:val="tr-TR"/>
        </w:rPr>
      </w:pPr>
      <w:proofErr w:type="gramStart"/>
      <w:r w:rsidRPr="00CA7FF7">
        <w:rPr>
          <w:b/>
          <w:lang w:val="tr-TR"/>
        </w:rPr>
        <w:t>a</w:t>
      </w:r>
      <w:proofErr w:type="gramEnd"/>
      <w:r w:rsidRPr="00CA7FF7">
        <w:rPr>
          <w:b/>
          <w:lang w:val="tr-TR"/>
        </w:rPr>
        <w:t>. Kapak Sayfası:</w:t>
      </w:r>
      <w:r w:rsidRPr="00CA7FF7">
        <w:rPr>
          <w:lang w:val="tr-TR"/>
        </w:rPr>
        <w:t xml:space="preserve"> Konu, hazırlayan</w:t>
      </w:r>
    </w:p>
    <w:p w14:paraId="6C7BA283" w14:textId="77777777" w:rsidR="002C1AF1" w:rsidRDefault="002C1AF1" w:rsidP="00134A5F">
      <w:pPr>
        <w:rPr>
          <w:b/>
          <w:lang w:val="tr-TR"/>
        </w:rPr>
      </w:pPr>
    </w:p>
    <w:p w14:paraId="7E451D38" w14:textId="1F756E0C" w:rsidR="00134A5F" w:rsidRPr="00CA7FF7" w:rsidRDefault="002C1AF1" w:rsidP="00134A5F">
      <w:pPr>
        <w:rPr>
          <w:lang w:val="tr-TR"/>
        </w:rPr>
      </w:pPr>
      <w:proofErr w:type="gramStart"/>
      <w:r>
        <w:rPr>
          <w:b/>
          <w:lang w:val="tr-TR"/>
        </w:rPr>
        <w:t>b</w:t>
      </w:r>
      <w:proofErr w:type="gramEnd"/>
      <w:r w:rsidR="00134A5F" w:rsidRPr="00CA7FF7">
        <w:rPr>
          <w:b/>
          <w:lang w:val="tr-TR"/>
        </w:rPr>
        <w:t>. Ana Bölüm:</w:t>
      </w:r>
      <w:r w:rsidR="00134A5F" w:rsidRPr="00CA7FF7">
        <w:rPr>
          <w:lang w:val="tr-TR"/>
        </w:rPr>
        <w:t xml:space="preserve"> Üç alt bölümden oluşur:</w:t>
      </w:r>
    </w:p>
    <w:p w14:paraId="3C7ED6C5" w14:textId="77777777" w:rsidR="009F4786" w:rsidRPr="00CA7FF7" w:rsidRDefault="009F4786" w:rsidP="00134A5F">
      <w:pPr>
        <w:rPr>
          <w:lang w:val="tr-TR"/>
        </w:rPr>
      </w:pPr>
    </w:p>
    <w:p w14:paraId="69020CEB" w14:textId="1606A68E" w:rsidR="00134A5F" w:rsidRPr="00CA7FF7" w:rsidRDefault="0026265B" w:rsidP="00134A5F">
      <w:pPr>
        <w:ind w:firstLine="708"/>
        <w:rPr>
          <w:b/>
          <w:u w:val="single"/>
          <w:lang w:val="tr-TR"/>
        </w:rPr>
      </w:pPr>
      <w:r w:rsidRPr="00CA7FF7">
        <w:rPr>
          <w:lang w:val="tr-TR"/>
        </w:rPr>
        <w:t xml:space="preserve">1. </w:t>
      </w:r>
      <w:r w:rsidR="00614D2B">
        <w:rPr>
          <w:lang w:val="tr-TR"/>
        </w:rPr>
        <w:t>İşyeri eğitimi</w:t>
      </w:r>
      <w:r w:rsidR="00614D2B" w:rsidRPr="00CA7FF7">
        <w:rPr>
          <w:lang w:val="tr-TR"/>
        </w:rPr>
        <w:t xml:space="preserve"> </w:t>
      </w:r>
      <w:r w:rsidRPr="00CA7FF7">
        <w:rPr>
          <w:lang w:val="tr-TR"/>
        </w:rPr>
        <w:t xml:space="preserve">yapılan </w:t>
      </w:r>
      <w:r w:rsidR="00614D2B">
        <w:rPr>
          <w:lang w:val="tr-TR"/>
        </w:rPr>
        <w:t>işletme</w:t>
      </w:r>
      <w:r w:rsidRPr="00CA7FF7">
        <w:rPr>
          <w:lang w:val="tr-TR"/>
        </w:rPr>
        <w:t xml:space="preserve"> hakkında bilgi </w:t>
      </w:r>
      <w:r w:rsidR="00FC336F">
        <w:rPr>
          <w:b/>
          <w:u w:val="single"/>
          <w:lang w:val="tr-TR"/>
        </w:rPr>
        <w:t>(fotoğraflarla desteklen</w:t>
      </w:r>
      <w:r w:rsidR="002C1AF1">
        <w:rPr>
          <w:b/>
          <w:u w:val="single"/>
          <w:lang w:val="tr-TR"/>
        </w:rPr>
        <w:t>melidir</w:t>
      </w:r>
      <w:r w:rsidR="00FC336F">
        <w:rPr>
          <w:b/>
          <w:u w:val="single"/>
          <w:lang w:val="tr-TR"/>
        </w:rPr>
        <w:t>)</w:t>
      </w:r>
    </w:p>
    <w:p w14:paraId="0EB68CE8" w14:textId="77777777" w:rsidR="009F4786" w:rsidRPr="00CA7FF7" w:rsidRDefault="009F4786" w:rsidP="00134A5F">
      <w:pPr>
        <w:ind w:firstLine="708"/>
        <w:rPr>
          <w:lang w:val="tr-TR"/>
        </w:rPr>
      </w:pPr>
    </w:p>
    <w:p w14:paraId="0C486B96" w14:textId="2784409C" w:rsidR="0026265B" w:rsidRPr="00CA7FF7" w:rsidRDefault="00134A5F" w:rsidP="00614D2B">
      <w:pPr>
        <w:ind w:left="708"/>
        <w:rPr>
          <w:b/>
          <w:lang w:val="tr-TR"/>
        </w:rPr>
      </w:pPr>
      <w:r w:rsidRPr="00CA7FF7">
        <w:rPr>
          <w:lang w:val="tr-TR"/>
        </w:rPr>
        <w:t>2</w:t>
      </w:r>
      <w:r w:rsidR="0026265B" w:rsidRPr="00CA7FF7">
        <w:rPr>
          <w:lang w:val="tr-TR"/>
        </w:rPr>
        <w:t xml:space="preserve">. </w:t>
      </w:r>
      <w:r w:rsidR="00614D2B">
        <w:rPr>
          <w:lang w:val="tr-TR"/>
        </w:rPr>
        <w:t>İşyeri eğitimi</w:t>
      </w:r>
      <w:r w:rsidR="00614D2B" w:rsidRPr="00CA7FF7">
        <w:rPr>
          <w:lang w:val="tr-TR"/>
        </w:rPr>
        <w:t xml:space="preserve"> </w:t>
      </w:r>
      <w:proofErr w:type="gramStart"/>
      <w:r w:rsidR="002C1AF1">
        <w:rPr>
          <w:lang w:val="tr-TR"/>
        </w:rPr>
        <w:t>departman</w:t>
      </w:r>
      <w:r w:rsidR="00614D2B">
        <w:rPr>
          <w:lang w:val="tr-TR"/>
        </w:rPr>
        <w:t>ı</w:t>
      </w:r>
      <w:proofErr w:type="gramEnd"/>
      <w:r w:rsidR="002C1AF1">
        <w:rPr>
          <w:lang w:val="tr-TR"/>
        </w:rPr>
        <w:t>/birim</w:t>
      </w:r>
      <w:r w:rsidR="00614D2B">
        <w:rPr>
          <w:lang w:val="tr-TR"/>
        </w:rPr>
        <w:t>i</w:t>
      </w:r>
      <w:r w:rsidR="0026265B" w:rsidRPr="00CA7FF7">
        <w:rPr>
          <w:lang w:val="tr-TR"/>
        </w:rPr>
        <w:t xml:space="preserve"> hakkında bilgi, </w:t>
      </w:r>
      <w:r w:rsidR="002C1AF1">
        <w:rPr>
          <w:lang w:val="tr-TR"/>
        </w:rPr>
        <w:t>departmanın/birimin</w:t>
      </w:r>
      <w:r w:rsidR="0026265B" w:rsidRPr="00CA7FF7">
        <w:rPr>
          <w:lang w:val="tr-TR"/>
        </w:rPr>
        <w:t xml:space="preserve"> </w:t>
      </w:r>
      <w:r w:rsidR="00614D2B">
        <w:rPr>
          <w:lang w:val="tr-TR"/>
        </w:rPr>
        <w:t>işletmedeki</w:t>
      </w:r>
      <w:r w:rsidR="0026265B" w:rsidRPr="00CA7FF7">
        <w:rPr>
          <w:lang w:val="tr-TR"/>
        </w:rPr>
        <w:t xml:space="preserve"> yeri ve önemi</w:t>
      </w:r>
      <w:r w:rsidR="00B0629A" w:rsidRPr="00CA7FF7">
        <w:rPr>
          <w:lang w:val="tr-TR"/>
        </w:rPr>
        <w:t xml:space="preserve"> </w:t>
      </w:r>
    </w:p>
    <w:p w14:paraId="51542206" w14:textId="6D592703" w:rsidR="00134A5F" w:rsidRPr="00CA7FF7" w:rsidRDefault="00134A5F" w:rsidP="00A607A8">
      <w:pPr>
        <w:ind w:firstLine="708"/>
        <w:rPr>
          <w:i/>
          <w:lang w:val="tr-TR"/>
        </w:rPr>
      </w:pPr>
      <w:r w:rsidRPr="00CA7FF7">
        <w:rPr>
          <w:i/>
          <w:lang w:val="tr-TR"/>
        </w:rPr>
        <w:t>(</w:t>
      </w:r>
      <w:r w:rsidR="00614D2B">
        <w:rPr>
          <w:i/>
          <w:lang w:val="tr-TR"/>
        </w:rPr>
        <w:t>işyeri eğitimi</w:t>
      </w:r>
      <w:r w:rsidRPr="00CA7FF7">
        <w:rPr>
          <w:i/>
          <w:lang w:val="tr-TR"/>
        </w:rPr>
        <w:t xml:space="preserve"> süresince birden fazla bö</w:t>
      </w:r>
      <w:r w:rsidR="0026265B" w:rsidRPr="00CA7FF7">
        <w:rPr>
          <w:i/>
          <w:lang w:val="tr-TR"/>
        </w:rPr>
        <w:t xml:space="preserve">lümde çalıştıysanız istediğiniz </w:t>
      </w:r>
      <w:r w:rsidRPr="00CA7FF7">
        <w:rPr>
          <w:i/>
          <w:lang w:val="tr-TR"/>
        </w:rPr>
        <w:t>bir tanesini seçebilirsiniz)</w:t>
      </w:r>
    </w:p>
    <w:p w14:paraId="23AA136D" w14:textId="77777777" w:rsidR="009F4786" w:rsidRPr="00CA7FF7" w:rsidRDefault="009F4786" w:rsidP="0026265B">
      <w:pPr>
        <w:ind w:firstLine="708"/>
        <w:rPr>
          <w:lang w:val="tr-TR"/>
        </w:rPr>
      </w:pPr>
    </w:p>
    <w:p w14:paraId="4EB80EDE" w14:textId="315C31A6" w:rsidR="00134A5F" w:rsidRPr="00CA7FF7" w:rsidRDefault="00134A5F" w:rsidP="00614D2B">
      <w:pPr>
        <w:ind w:left="708"/>
        <w:rPr>
          <w:lang w:val="tr-TR"/>
        </w:rPr>
      </w:pPr>
      <w:r w:rsidRPr="00CA7FF7">
        <w:rPr>
          <w:lang w:val="tr-TR"/>
        </w:rPr>
        <w:t xml:space="preserve">3. </w:t>
      </w:r>
      <w:r w:rsidR="00614D2B">
        <w:rPr>
          <w:lang w:val="tr-TR"/>
        </w:rPr>
        <w:t>İşyeri eğitimi</w:t>
      </w:r>
      <w:r w:rsidR="00614D2B" w:rsidRPr="00CA7FF7">
        <w:rPr>
          <w:lang w:val="tr-TR"/>
        </w:rPr>
        <w:t xml:space="preserve"> </w:t>
      </w:r>
      <w:r w:rsidRPr="00CA7FF7">
        <w:rPr>
          <w:lang w:val="tr-TR"/>
        </w:rPr>
        <w:t xml:space="preserve">yapılan </w:t>
      </w:r>
      <w:proofErr w:type="gramStart"/>
      <w:r w:rsidR="002C1AF1">
        <w:rPr>
          <w:lang w:val="tr-TR"/>
        </w:rPr>
        <w:t>departmanın</w:t>
      </w:r>
      <w:proofErr w:type="gramEnd"/>
      <w:r w:rsidR="002C1AF1">
        <w:rPr>
          <w:lang w:val="tr-TR"/>
        </w:rPr>
        <w:t>/birimin</w:t>
      </w:r>
      <w:r w:rsidRPr="00CA7FF7">
        <w:rPr>
          <w:lang w:val="tr-TR"/>
        </w:rPr>
        <w:t xml:space="preserve"> operasyonları </w:t>
      </w:r>
      <w:r w:rsidR="009F4786" w:rsidRPr="00CA7FF7">
        <w:rPr>
          <w:lang w:val="tr-TR"/>
        </w:rPr>
        <w:t xml:space="preserve">ve yaptığınız iş </w:t>
      </w:r>
      <w:r w:rsidRPr="00CA7FF7">
        <w:rPr>
          <w:lang w:val="tr-TR"/>
        </w:rPr>
        <w:t xml:space="preserve">ile ilgili sizin değerlendirmeniz </w:t>
      </w:r>
    </w:p>
    <w:p w14:paraId="061F456D" w14:textId="77777777" w:rsidR="00557159" w:rsidRPr="00CA7FF7" w:rsidRDefault="00557159" w:rsidP="009F4786">
      <w:pPr>
        <w:ind w:firstLine="708"/>
        <w:rPr>
          <w:i/>
          <w:lang w:val="tr-TR"/>
        </w:rPr>
      </w:pPr>
      <w:r w:rsidRPr="00CA7FF7">
        <w:rPr>
          <w:i/>
          <w:lang w:val="tr-TR"/>
        </w:rPr>
        <w:t>(değerlendirmelerinizi derslerde öğrendiğiniz teorik bilgiler ile desteklemeniz önerilmektedir)</w:t>
      </w:r>
    </w:p>
    <w:p w14:paraId="78B713DA" w14:textId="77777777" w:rsidR="00B0629A" w:rsidRPr="00CA7FF7" w:rsidRDefault="00B0629A" w:rsidP="009F4786">
      <w:pPr>
        <w:ind w:firstLine="708"/>
        <w:rPr>
          <w:lang w:val="tr-TR"/>
        </w:rPr>
      </w:pPr>
    </w:p>
    <w:p w14:paraId="2281874F" w14:textId="77777777" w:rsidR="00B0629A" w:rsidRPr="00CA7FF7" w:rsidRDefault="00B0629A" w:rsidP="00B0629A">
      <w:pPr>
        <w:ind w:left="708"/>
        <w:rPr>
          <w:b/>
          <w:i/>
          <w:lang w:val="tr-TR"/>
        </w:rPr>
      </w:pPr>
      <w:r w:rsidRPr="00CA7FF7">
        <w:rPr>
          <w:b/>
          <w:i/>
          <w:lang w:val="tr-TR"/>
        </w:rPr>
        <w:t xml:space="preserve">Değerlendirmenizi yaparken alttaki sorulardan faydalanabilir, ayrıca daha farklı konulara da değinebilirsiniz </w:t>
      </w:r>
    </w:p>
    <w:p w14:paraId="5E30B7F1" w14:textId="77777777" w:rsidR="009F4786" w:rsidRPr="00CA7FF7" w:rsidRDefault="009F4786" w:rsidP="00134A5F">
      <w:pPr>
        <w:ind w:firstLine="708"/>
        <w:rPr>
          <w:lang w:val="tr-TR"/>
        </w:rPr>
      </w:pPr>
    </w:p>
    <w:p w14:paraId="0E0D7504" w14:textId="1F32564A" w:rsidR="009F4786" w:rsidRPr="00CA7FF7" w:rsidRDefault="009F4786" w:rsidP="009F4786">
      <w:pPr>
        <w:ind w:firstLine="708"/>
        <w:rPr>
          <w:lang w:val="tr-TR"/>
        </w:rPr>
      </w:pPr>
      <w:r w:rsidRPr="00CA7FF7">
        <w:rPr>
          <w:lang w:val="tr-TR"/>
        </w:rPr>
        <w:t>-Yaptığınız iş ile ilgili bilgi, yaptığınız işin özellikleri</w:t>
      </w:r>
      <w:r w:rsidR="002C1AF1">
        <w:rPr>
          <w:lang w:val="tr-TR"/>
        </w:rPr>
        <w:t xml:space="preserve"> nelerdir?</w:t>
      </w:r>
    </w:p>
    <w:p w14:paraId="354ED379" w14:textId="77777777" w:rsidR="006D6870" w:rsidRPr="00CA7FF7" w:rsidRDefault="006D6870" w:rsidP="009F4786">
      <w:pPr>
        <w:ind w:firstLine="708"/>
        <w:rPr>
          <w:lang w:val="tr-TR"/>
        </w:rPr>
      </w:pPr>
    </w:p>
    <w:p w14:paraId="2C13AB90" w14:textId="3A7E6AC9" w:rsidR="009F4786" w:rsidRPr="00CA7FF7" w:rsidRDefault="009F4786" w:rsidP="00614D2B">
      <w:pPr>
        <w:ind w:left="708"/>
        <w:rPr>
          <w:lang w:val="tr-TR"/>
        </w:rPr>
      </w:pPr>
      <w:r w:rsidRPr="00CA7FF7">
        <w:rPr>
          <w:lang w:val="tr-TR"/>
        </w:rPr>
        <w:t>-</w:t>
      </w:r>
      <w:r w:rsidR="00614D2B" w:rsidRPr="00614D2B">
        <w:rPr>
          <w:lang w:val="tr-TR"/>
        </w:rPr>
        <w:t xml:space="preserve"> </w:t>
      </w:r>
      <w:r w:rsidR="00614D2B">
        <w:rPr>
          <w:lang w:val="tr-TR"/>
        </w:rPr>
        <w:t>İşyeri eğitimi</w:t>
      </w:r>
      <w:r w:rsidR="00614D2B" w:rsidRPr="00CA7FF7">
        <w:rPr>
          <w:lang w:val="tr-TR"/>
        </w:rPr>
        <w:t xml:space="preserve"> </w:t>
      </w:r>
      <w:r w:rsidRPr="00CA7FF7">
        <w:rPr>
          <w:lang w:val="tr-TR"/>
        </w:rPr>
        <w:t>sırasında yaşadığınız ya da gözlemlediğiniz en olumlu ya da olumsuz tecrübe</w:t>
      </w:r>
      <w:r w:rsidR="006D6870" w:rsidRPr="00CA7FF7">
        <w:rPr>
          <w:lang w:val="tr-TR"/>
        </w:rPr>
        <w:t>ler</w:t>
      </w:r>
      <w:r w:rsidR="002C1AF1">
        <w:rPr>
          <w:lang w:val="tr-TR"/>
        </w:rPr>
        <w:t xml:space="preserve"> nelerdir?</w:t>
      </w:r>
    </w:p>
    <w:p w14:paraId="09A98EA7" w14:textId="77777777" w:rsidR="006D6870" w:rsidRPr="00CA7FF7" w:rsidRDefault="006D6870" w:rsidP="006D6870">
      <w:pPr>
        <w:ind w:firstLine="708"/>
        <w:rPr>
          <w:lang w:val="tr-TR"/>
        </w:rPr>
      </w:pPr>
    </w:p>
    <w:p w14:paraId="48D26041" w14:textId="43192F4D" w:rsidR="00771B09" w:rsidRPr="00CA7FF7" w:rsidRDefault="009F4786" w:rsidP="006D6870">
      <w:pPr>
        <w:ind w:firstLine="708"/>
        <w:rPr>
          <w:lang w:val="tr-TR"/>
        </w:rPr>
      </w:pPr>
      <w:r w:rsidRPr="00CA7FF7">
        <w:rPr>
          <w:lang w:val="tr-TR"/>
        </w:rPr>
        <w:t>-</w:t>
      </w:r>
      <w:r w:rsidR="00614D2B" w:rsidRPr="00614D2B">
        <w:rPr>
          <w:lang w:val="tr-TR"/>
        </w:rPr>
        <w:t xml:space="preserve"> </w:t>
      </w:r>
      <w:r w:rsidR="00614D2B">
        <w:rPr>
          <w:lang w:val="tr-TR"/>
        </w:rPr>
        <w:t xml:space="preserve">İşyeri eğitiminin </w:t>
      </w:r>
      <w:r w:rsidRPr="00CA7FF7">
        <w:rPr>
          <w:lang w:val="tr-TR"/>
        </w:rPr>
        <w:t>size ne gibi katkıları oldu, neler öğrendiniz?</w:t>
      </w:r>
    </w:p>
    <w:p w14:paraId="49C3714F" w14:textId="77777777" w:rsidR="006D6870" w:rsidRPr="00CA7FF7" w:rsidRDefault="006D6870" w:rsidP="006D6870">
      <w:pPr>
        <w:ind w:left="720"/>
        <w:rPr>
          <w:lang w:val="tr-TR"/>
        </w:rPr>
      </w:pPr>
    </w:p>
    <w:p w14:paraId="527B803D" w14:textId="3E1D7421" w:rsidR="009F4786" w:rsidRPr="00CA7FF7" w:rsidRDefault="00771B09" w:rsidP="00614D2B">
      <w:pPr>
        <w:ind w:left="720"/>
        <w:rPr>
          <w:lang w:val="tr-TR"/>
        </w:rPr>
      </w:pPr>
      <w:r w:rsidRPr="00CA7FF7">
        <w:rPr>
          <w:lang w:val="tr-TR"/>
        </w:rPr>
        <w:t>-</w:t>
      </w:r>
      <w:r w:rsidR="00614D2B" w:rsidRPr="00614D2B">
        <w:rPr>
          <w:lang w:val="tr-TR"/>
        </w:rPr>
        <w:t xml:space="preserve"> </w:t>
      </w:r>
      <w:r w:rsidR="00614D2B">
        <w:rPr>
          <w:lang w:val="tr-TR"/>
        </w:rPr>
        <w:t xml:space="preserve">İşyeri eğitimine </w:t>
      </w:r>
      <w:r w:rsidRPr="00CA7FF7">
        <w:rPr>
          <w:lang w:val="tr-TR"/>
        </w:rPr>
        <w:t xml:space="preserve">başlamadan önceki beklentileriniz ile </w:t>
      </w:r>
      <w:r w:rsidR="00614D2B">
        <w:rPr>
          <w:lang w:val="tr-TR"/>
        </w:rPr>
        <w:t>işyeri eğitimi</w:t>
      </w:r>
      <w:r w:rsidRPr="00CA7FF7">
        <w:rPr>
          <w:lang w:val="tr-TR"/>
        </w:rPr>
        <w:t xml:space="preserve"> sırasındaki</w:t>
      </w:r>
      <w:r w:rsidR="009F4786" w:rsidRPr="00CA7FF7">
        <w:rPr>
          <w:lang w:val="tr-TR"/>
        </w:rPr>
        <w:t xml:space="preserve"> tecrübenizin karşılaştırması</w:t>
      </w:r>
      <w:r w:rsidR="006D6870" w:rsidRPr="00CA7FF7">
        <w:rPr>
          <w:lang w:val="tr-TR"/>
        </w:rPr>
        <w:t>. Beklentileriniz ve yaşadığınız tecrübe arasında olumlu ya da olumsuz farklılıklar var mı? Varsa bunlar nelerdir?</w:t>
      </w:r>
    </w:p>
    <w:p w14:paraId="66F38424" w14:textId="77777777" w:rsidR="006D6870" w:rsidRPr="00CA7FF7" w:rsidRDefault="006D6870" w:rsidP="00D53395">
      <w:pPr>
        <w:ind w:firstLine="720"/>
        <w:rPr>
          <w:lang w:val="tr-TR"/>
        </w:rPr>
      </w:pPr>
    </w:p>
    <w:p w14:paraId="27214D12" w14:textId="7ED5A863" w:rsidR="00D53395" w:rsidRPr="00CA7FF7" w:rsidRDefault="00D53395" w:rsidP="00D53395">
      <w:pPr>
        <w:ind w:firstLine="720"/>
        <w:rPr>
          <w:lang w:val="tr-TR"/>
        </w:rPr>
      </w:pPr>
      <w:r w:rsidRPr="00CA7FF7">
        <w:rPr>
          <w:lang w:val="tr-TR"/>
        </w:rPr>
        <w:t>-</w:t>
      </w:r>
      <w:r w:rsidR="00EE559F">
        <w:rPr>
          <w:lang w:val="tr-TR"/>
        </w:rPr>
        <w:t xml:space="preserve">İşyeri eğitimi </w:t>
      </w:r>
      <w:r w:rsidRPr="00CA7FF7">
        <w:rPr>
          <w:lang w:val="tr-TR"/>
        </w:rPr>
        <w:t>yaptığınız alan</w:t>
      </w:r>
      <w:r w:rsidR="005D7636" w:rsidRPr="00CA7FF7">
        <w:rPr>
          <w:lang w:val="tr-TR"/>
        </w:rPr>
        <w:t>/sektör</w:t>
      </w:r>
      <w:r w:rsidRPr="00CA7FF7">
        <w:rPr>
          <w:lang w:val="tr-TR"/>
        </w:rPr>
        <w:t xml:space="preserve"> ile ilgili düşünceleriniz, </w:t>
      </w:r>
      <w:r w:rsidR="00FC336F">
        <w:rPr>
          <w:lang w:val="tr-TR"/>
        </w:rPr>
        <w:t>algılarınız</w:t>
      </w:r>
      <w:r w:rsidRPr="00CA7FF7">
        <w:rPr>
          <w:lang w:val="tr-TR"/>
        </w:rPr>
        <w:t>, önerileriniz</w:t>
      </w:r>
    </w:p>
    <w:p w14:paraId="72A2C2C7" w14:textId="235F142D" w:rsidR="004B4199" w:rsidRDefault="004B4199" w:rsidP="00C37B94">
      <w:pPr>
        <w:rPr>
          <w:lang w:val="tr-TR"/>
        </w:rPr>
      </w:pPr>
    </w:p>
    <w:p w14:paraId="691750FD" w14:textId="5D6B5AC8" w:rsidR="00771B09" w:rsidRPr="002C1AF1" w:rsidRDefault="002C1AF1" w:rsidP="002C1AF1">
      <w:pPr>
        <w:rPr>
          <w:b/>
          <w:lang w:val="tr-TR"/>
        </w:rPr>
      </w:pPr>
      <w:proofErr w:type="gramStart"/>
      <w:r>
        <w:rPr>
          <w:b/>
          <w:lang w:val="tr-TR"/>
        </w:rPr>
        <w:t>c</w:t>
      </w:r>
      <w:proofErr w:type="gramEnd"/>
      <w:r>
        <w:rPr>
          <w:b/>
          <w:lang w:val="tr-TR"/>
        </w:rPr>
        <w:t xml:space="preserve">. </w:t>
      </w:r>
      <w:r w:rsidR="00771B09" w:rsidRPr="002C1AF1">
        <w:rPr>
          <w:b/>
          <w:lang w:val="tr-TR"/>
        </w:rPr>
        <w:t>Sonuç bölümü</w:t>
      </w:r>
    </w:p>
    <w:p w14:paraId="3E8AEE20" w14:textId="77777777" w:rsidR="005D7636" w:rsidRPr="00CA7FF7" w:rsidRDefault="005D7636" w:rsidP="005D7636">
      <w:pPr>
        <w:ind w:left="284"/>
        <w:rPr>
          <w:b/>
          <w:lang w:val="tr-TR"/>
        </w:rPr>
      </w:pPr>
    </w:p>
    <w:p w14:paraId="72DE10E5" w14:textId="1B0D515A" w:rsidR="00D53395" w:rsidRPr="00CA7FF7" w:rsidRDefault="005D7636" w:rsidP="002C1AF1">
      <w:pPr>
        <w:ind w:left="720"/>
        <w:rPr>
          <w:lang w:val="tr-TR"/>
        </w:rPr>
      </w:pPr>
      <w:r w:rsidRPr="00CA7FF7">
        <w:rPr>
          <w:lang w:val="tr-TR"/>
        </w:rPr>
        <w:t>-</w:t>
      </w:r>
      <w:r w:rsidR="00EE559F">
        <w:rPr>
          <w:lang w:val="tr-TR"/>
        </w:rPr>
        <w:t>İşyeri eğitiminiz</w:t>
      </w:r>
      <w:r w:rsidRPr="00CA7FF7">
        <w:rPr>
          <w:lang w:val="tr-TR"/>
        </w:rPr>
        <w:t xml:space="preserve">, </w:t>
      </w:r>
      <w:r w:rsidR="00EE559F">
        <w:rPr>
          <w:lang w:val="tr-TR"/>
        </w:rPr>
        <w:t>mesleğinizle</w:t>
      </w:r>
      <w:r w:rsidR="00D53395" w:rsidRPr="00CA7FF7">
        <w:rPr>
          <w:lang w:val="tr-TR"/>
        </w:rPr>
        <w:t xml:space="preserve"> ilgili düşünceleriniz</w:t>
      </w:r>
      <w:r w:rsidR="002F301D" w:rsidRPr="00CA7FF7">
        <w:rPr>
          <w:lang w:val="tr-TR"/>
        </w:rPr>
        <w:t>i</w:t>
      </w:r>
      <w:r w:rsidR="00D53395" w:rsidRPr="00CA7FF7">
        <w:rPr>
          <w:lang w:val="tr-TR"/>
        </w:rPr>
        <w:t xml:space="preserve"> ve algınızı nasıl etkiledi? </w:t>
      </w:r>
    </w:p>
    <w:p w14:paraId="4C3B2823" w14:textId="77777777" w:rsidR="005D7636" w:rsidRPr="00CA7FF7" w:rsidRDefault="005D7636" w:rsidP="00FC02D0">
      <w:pPr>
        <w:ind w:firstLine="720"/>
        <w:rPr>
          <w:lang w:val="tr-TR"/>
        </w:rPr>
      </w:pPr>
    </w:p>
    <w:p w14:paraId="00087036" w14:textId="68F6BBBD" w:rsidR="009F4786" w:rsidRPr="00CA7FF7" w:rsidRDefault="003F1760" w:rsidP="00C37B94">
      <w:pPr>
        <w:ind w:firstLine="720"/>
        <w:rPr>
          <w:lang w:val="tr-TR"/>
        </w:rPr>
      </w:pPr>
      <w:r w:rsidRPr="00CA7FF7">
        <w:rPr>
          <w:lang w:val="tr-TR"/>
        </w:rPr>
        <w:t>-Genel değerlendirme</w:t>
      </w:r>
      <w:r w:rsidR="00EE559F">
        <w:rPr>
          <w:lang w:val="tr-TR"/>
        </w:rPr>
        <w:t>.</w:t>
      </w:r>
    </w:p>
    <w:p w14:paraId="5EC566B6" w14:textId="77777777" w:rsidR="009F4786" w:rsidRPr="00CA7FF7" w:rsidRDefault="009F4786" w:rsidP="00134A5F">
      <w:pPr>
        <w:ind w:firstLine="708"/>
        <w:rPr>
          <w:lang w:val="tr-TR"/>
        </w:rPr>
      </w:pPr>
    </w:p>
    <w:p w14:paraId="2EDA7618" w14:textId="7646279C" w:rsidR="00134A5F" w:rsidRPr="00CA7FF7" w:rsidRDefault="002C1AF1" w:rsidP="00134A5F">
      <w:pPr>
        <w:rPr>
          <w:lang w:val="tr-TR"/>
        </w:rPr>
      </w:pPr>
      <w:proofErr w:type="gramStart"/>
      <w:r>
        <w:rPr>
          <w:b/>
          <w:lang w:val="tr-TR"/>
        </w:rPr>
        <w:t>ç</w:t>
      </w:r>
      <w:proofErr w:type="gramEnd"/>
      <w:r w:rsidR="00D53395" w:rsidRPr="00CA7FF7">
        <w:rPr>
          <w:b/>
          <w:lang w:val="tr-TR"/>
        </w:rPr>
        <w:t xml:space="preserve">. </w:t>
      </w:r>
      <w:r w:rsidR="00134A5F" w:rsidRPr="00CA7FF7">
        <w:rPr>
          <w:b/>
          <w:lang w:val="tr-TR"/>
        </w:rPr>
        <w:t>Referanslar-Notlar:</w:t>
      </w:r>
      <w:r w:rsidR="00134A5F" w:rsidRPr="00CA7FF7">
        <w:rPr>
          <w:lang w:val="tr-TR"/>
        </w:rPr>
        <w:t xml:space="preserve"> </w:t>
      </w:r>
      <w:r w:rsidR="00EE559F">
        <w:rPr>
          <w:lang w:val="tr-TR"/>
        </w:rPr>
        <w:t>İşyeri eğitimi raporunun</w:t>
      </w:r>
      <w:r w:rsidR="00134A5F" w:rsidRPr="00CA7FF7">
        <w:rPr>
          <w:lang w:val="tr-TR"/>
        </w:rPr>
        <w:t xml:space="preserve"> hazırlanmasında</w:t>
      </w:r>
      <w:r w:rsidR="00EE559F">
        <w:rPr>
          <w:lang w:val="tr-TR"/>
        </w:rPr>
        <w:t xml:space="preserve"> varsa</w:t>
      </w:r>
      <w:r w:rsidR="00134A5F" w:rsidRPr="00CA7FF7">
        <w:rPr>
          <w:lang w:val="tr-TR"/>
        </w:rPr>
        <w:t xml:space="preserve"> yararlanılan kaynaklar (kitap, dergi, makale, web</w:t>
      </w:r>
      <w:r w:rsidR="00EE559F">
        <w:rPr>
          <w:lang w:val="tr-TR"/>
        </w:rPr>
        <w:t xml:space="preserve"> </w:t>
      </w:r>
      <w:bookmarkStart w:id="1" w:name="_GoBack"/>
      <w:bookmarkEnd w:id="1"/>
      <w:r w:rsidR="008479CE" w:rsidRPr="00CA7FF7">
        <w:rPr>
          <w:lang w:val="tr-TR"/>
        </w:rPr>
        <w:t>sitesi… vb.</w:t>
      </w:r>
      <w:r w:rsidR="00134A5F" w:rsidRPr="00CA7FF7">
        <w:rPr>
          <w:lang w:val="tr-TR"/>
        </w:rPr>
        <w:t>)</w:t>
      </w:r>
      <w:r w:rsidR="00EE559F">
        <w:rPr>
          <w:lang w:val="tr-TR"/>
        </w:rPr>
        <w:t xml:space="preserve"> </w:t>
      </w:r>
      <w:r w:rsidR="00134A5F" w:rsidRPr="00CA7FF7">
        <w:rPr>
          <w:lang w:val="tr-TR"/>
        </w:rPr>
        <w:t>alfabetik sırayla bu bölümde yer alacaktır.</w:t>
      </w:r>
    </w:p>
    <w:p w14:paraId="797DE19E" w14:textId="77777777" w:rsidR="00504677" w:rsidRDefault="00504677" w:rsidP="00134A5F">
      <w:pPr>
        <w:rPr>
          <w:b/>
          <w:i/>
          <w:lang w:val="tr-TR"/>
        </w:rPr>
        <w:sectPr w:rsidR="00504677" w:rsidSect="00BA2191">
          <w:pgSz w:w="11906" w:h="16838"/>
          <w:pgMar w:top="1985" w:right="567" w:bottom="454" w:left="1134" w:header="709" w:footer="709" w:gutter="0"/>
          <w:cols w:space="708"/>
          <w:docGrid w:linePitch="360"/>
        </w:sectPr>
      </w:pPr>
    </w:p>
    <w:p w14:paraId="0E5F48A3" w14:textId="583F489C" w:rsidR="00316C42" w:rsidRPr="00911D97" w:rsidRDefault="00316C42" w:rsidP="00911D97">
      <w:pPr>
        <w:pStyle w:val="Balk1"/>
        <w:rPr>
          <w:bCs w:val="0"/>
        </w:rPr>
      </w:pPr>
      <w:bookmarkStart w:id="2" w:name="_Toc453076782"/>
      <w:r w:rsidRPr="00911D97">
        <w:rPr>
          <w:bCs w:val="0"/>
        </w:rPr>
        <w:lastRenderedPageBreak/>
        <w:t xml:space="preserve">HAFTALIK DETAYLI </w:t>
      </w:r>
      <w:r w:rsidR="00BC043A">
        <w:rPr>
          <w:bCs w:val="0"/>
        </w:rPr>
        <w:t>İŞYERİ EĞİTİMİ</w:t>
      </w:r>
      <w:r w:rsidRPr="00911D97">
        <w:rPr>
          <w:bCs w:val="0"/>
        </w:rPr>
        <w:t xml:space="preserve"> RAPORU</w:t>
      </w:r>
      <w:bookmarkEnd w:id="2"/>
    </w:p>
    <w:p w14:paraId="78725114" w14:textId="77777777" w:rsidR="00316C42" w:rsidRDefault="00316C42" w:rsidP="00316C42">
      <w:pPr>
        <w:rPr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7"/>
        <w:gridCol w:w="5098"/>
      </w:tblGrid>
      <w:tr w:rsidR="00D86CBD" w14:paraId="592F22CB" w14:textId="77777777" w:rsidTr="00D86CBD">
        <w:tc>
          <w:tcPr>
            <w:tcW w:w="5097" w:type="dxa"/>
          </w:tcPr>
          <w:p w14:paraId="3717A0C0" w14:textId="2F4A0E0F" w:rsidR="00D86CBD" w:rsidRPr="0064517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>Departman:</w:t>
            </w:r>
          </w:p>
        </w:tc>
        <w:tc>
          <w:tcPr>
            <w:tcW w:w="5098" w:type="dxa"/>
          </w:tcPr>
          <w:p w14:paraId="3A6BEB50" w14:textId="682790B5" w:rsidR="00D86CBD" w:rsidRPr="0064517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>Amir:</w:t>
            </w:r>
          </w:p>
        </w:tc>
      </w:tr>
      <w:tr w:rsidR="00D86CBD" w14:paraId="47F30A03" w14:textId="77777777" w:rsidTr="00D86CBD">
        <w:tc>
          <w:tcPr>
            <w:tcW w:w="5097" w:type="dxa"/>
          </w:tcPr>
          <w:p w14:paraId="18E6F021" w14:textId="7F3994A4" w:rsidR="00D86CBD" w:rsidRPr="0064517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>Hafta No:</w:t>
            </w:r>
            <w:r w:rsidR="00B25FFD">
              <w:rPr>
                <w:b/>
                <w:bCs/>
                <w:lang w:val="tr-TR"/>
              </w:rPr>
              <w:t xml:space="preserve"> </w:t>
            </w:r>
          </w:p>
        </w:tc>
        <w:tc>
          <w:tcPr>
            <w:tcW w:w="5098" w:type="dxa"/>
          </w:tcPr>
          <w:p w14:paraId="2CB8C890" w14:textId="4EA2A9F7" w:rsidR="00D86CBD" w:rsidRPr="0064517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 xml:space="preserve">Tarih: </w:t>
            </w:r>
          </w:p>
        </w:tc>
      </w:tr>
      <w:tr w:rsidR="00D86CBD" w14:paraId="2277C445" w14:textId="77777777" w:rsidTr="00D86CBD">
        <w:tc>
          <w:tcPr>
            <w:tcW w:w="5097" w:type="dxa"/>
          </w:tcPr>
          <w:p w14:paraId="4C95BA35" w14:textId="7CEE030D" w:rsidR="00D86CBD" w:rsidRPr="0064517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>Çalıştığı günler:</w:t>
            </w:r>
          </w:p>
        </w:tc>
        <w:tc>
          <w:tcPr>
            <w:tcW w:w="5098" w:type="dxa"/>
          </w:tcPr>
          <w:p w14:paraId="7A4ACBC2" w14:textId="353408BD" w:rsidR="00D86CBD" w:rsidRPr="0064517D" w:rsidRDefault="00D86CBD" w:rsidP="00D86CBD">
            <w:pPr>
              <w:rPr>
                <w:b/>
                <w:bCs/>
                <w:lang w:val="tr-TR"/>
              </w:rPr>
            </w:pPr>
            <w:r w:rsidRPr="00D22FFD">
              <w:rPr>
                <w:b/>
                <w:bCs/>
                <w:lang w:val="tr-TR"/>
              </w:rPr>
              <w:t xml:space="preserve">Çalışmadığı günler: </w:t>
            </w:r>
          </w:p>
        </w:tc>
      </w:tr>
    </w:tbl>
    <w:p w14:paraId="67B14908" w14:textId="77777777" w:rsidR="00D86CBD" w:rsidRDefault="00D86CBD" w:rsidP="00316C42">
      <w:pPr>
        <w:rPr>
          <w:lang w:val="tr-TR"/>
        </w:rPr>
      </w:pPr>
    </w:p>
    <w:p w14:paraId="174B9A11" w14:textId="28401985" w:rsidR="005C2D80" w:rsidRDefault="00A951A3" w:rsidP="007A7630">
      <w:pPr>
        <w:rPr>
          <w:lang w:val="tr-TR"/>
        </w:rPr>
      </w:pPr>
      <w:r w:rsidRPr="00D22FFD">
        <w:rPr>
          <w:lang w:val="tr-TR"/>
        </w:rPr>
        <w:t xml:space="preserve">Yapılan İşler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5"/>
      </w:tblGrid>
      <w:tr w:rsidR="007A7630" w:rsidRPr="00B25FFD" w14:paraId="57407CE3" w14:textId="77777777" w:rsidTr="007A7630">
        <w:tc>
          <w:tcPr>
            <w:tcW w:w="10195" w:type="dxa"/>
          </w:tcPr>
          <w:p w14:paraId="4A622FB4" w14:textId="77777777" w:rsidR="007A7630" w:rsidRDefault="007A7630" w:rsidP="007A7630">
            <w:pPr>
              <w:rPr>
                <w:lang w:val="tr-TR"/>
              </w:rPr>
            </w:pPr>
          </w:p>
          <w:p w14:paraId="33CCE8B4" w14:textId="77777777" w:rsidR="007A7630" w:rsidRDefault="007A7630" w:rsidP="007A7630">
            <w:pPr>
              <w:rPr>
                <w:lang w:val="tr-TR"/>
              </w:rPr>
            </w:pPr>
          </w:p>
          <w:p w14:paraId="570812D6" w14:textId="77777777" w:rsidR="007A7630" w:rsidRDefault="007A7630" w:rsidP="007A7630">
            <w:pPr>
              <w:rPr>
                <w:lang w:val="tr-TR"/>
              </w:rPr>
            </w:pPr>
          </w:p>
          <w:p w14:paraId="6BC78696" w14:textId="77777777" w:rsidR="007A7630" w:rsidRDefault="007A7630" w:rsidP="007A7630">
            <w:pPr>
              <w:rPr>
                <w:lang w:val="tr-TR"/>
              </w:rPr>
            </w:pPr>
          </w:p>
          <w:p w14:paraId="60832971" w14:textId="77777777" w:rsidR="007A7630" w:rsidRDefault="007A7630" w:rsidP="007A7630">
            <w:pPr>
              <w:rPr>
                <w:lang w:val="tr-TR"/>
              </w:rPr>
            </w:pPr>
          </w:p>
          <w:p w14:paraId="22D9C51F" w14:textId="77777777" w:rsidR="007A7630" w:rsidRDefault="007A7630" w:rsidP="007A7630">
            <w:pPr>
              <w:rPr>
                <w:lang w:val="tr-TR"/>
              </w:rPr>
            </w:pPr>
          </w:p>
          <w:p w14:paraId="176BED69" w14:textId="77777777" w:rsidR="007A7630" w:rsidRDefault="007A7630" w:rsidP="007A7630">
            <w:pPr>
              <w:rPr>
                <w:lang w:val="tr-TR"/>
              </w:rPr>
            </w:pPr>
          </w:p>
          <w:p w14:paraId="227FA2FF" w14:textId="77777777" w:rsidR="007A7630" w:rsidRDefault="007A7630" w:rsidP="007A7630">
            <w:pPr>
              <w:rPr>
                <w:lang w:val="tr-TR"/>
              </w:rPr>
            </w:pPr>
          </w:p>
          <w:p w14:paraId="159CDFEA" w14:textId="77777777" w:rsidR="007A7630" w:rsidRDefault="007A7630" w:rsidP="007A7630">
            <w:pPr>
              <w:rPr>
                <w:lang w:val="tr-TR"/>
              </w:rPr>
            </w:pPr>
          </w:p>
          <w:p w14:paraId="3E46CE3A" w14:textId="77777777" w:rsidR="007A7630" w:rsidRDefault="007A7630" w:rsidP="007A7630">
            <w:pPr>
              <w:rPr>
                <w:lang w:val="tr-TR"/>
              </w:rPr>
            </w:pPr>
          </w:p>
          <w:p w14:paraId="3D626614" w14:textId="77777777" w:rsidR="007A7630" w:rsidRDefault="007A7630" w:rsidP="007A7630">
            <w:pPr>
              <w:rPr>
                <w:lang w:val="tr-TR"/>
              </w:rPr>
            </w:pPr>
          </w:p>
          <w:p w14:paraId="02F2F366" w14:textId="77777777" w:rsidR="007A7630" w:rsidRDefault="007A7630" w:rsidP="007A7630">
            <w:pPr>
              <w:rPr>
                <w:lang w:val="tr-TR"/>
              </w:rPr>
            </w:pPr>
          </w:p>
          <w:p w14:paraId="3D703345" w14:textId="77777777" w:rsidR="007A7630" w:rsidRDefault="007A7630" w:rsidP="007A7630">
            <w:pPr>
              <w:rPr>
                <w:lang w:val="tr-TR"/>
              </w:rPr>
            </w:pPr>
          </w:p>
          <w:p w14:paraId="146BC626" w14:textId="77777777" w:rsidR="007A7630" w:rsidRDefault="007A7630" w:rsidP="007A7630">
            <w:pPr>
              <w:rPr>
                <w:lang w:val="tr-TR"/>
              </w:rPr>
            </w:pPr>
          </w:p>
          <w:p w14:paraId="059D4F63" w14:textId="77777777" w:rsidR="007A7630" w:rsidRDefault="007A7630" w:rsidP="007A7630">
            <w:pPr>
              <w:rPr>
                <w:lang w:val="tr-TR"/>
              </w:rPr>
            </w:pPr>
          </w:p>
          <w:p w14:paraId="7EFB498D" w14:textId="77777777" w:rsidR="007A7630" w:rsidRDefault="007A7630" w:rsidP="007A7630">
            <w:pPr>
              <w:rPr>
                <w:lang w:val="tr-TR"/>
              </w:rPr>
            </w:pPr>
          </w:p>
          <w:p w14:paraId="09419618" w14:textId="77777777" w:rsidR="007A7630" w:rsidRDefault="007A7630" w:rsidP="007A7630">
            <w:pPr>
              <w:rPr>
                <w:lang w:val="tr-TR"/>
              </w:rPr>
            </w:pPr>
          </w:p>
          <w:p w14:paraId="3427D18A" w14:textId="77777777" w:rsidR="007A7630" w:rsidRDefault="007A7630" w:rsidP="007A7630">
            <w:pPr>
              <w:rPr>
                <w:lang w:val="tr-TR"/>
              </w:rPr>
            </w:pPr>
          </w:p>
          <w:p w14:paraId="769E6529" w14:textId="77777777" w:rsidR="007A7630" w:rsidRDefault="007A7630" w:rsidP="007A7630">
            <w:pPr>
              <w:rPr>
                <w:lang w:val="tr-TR"/>
              </w:rPr>
            </w:pPr>
          </w:p>
          <w:p w14:paraId="359BC16B" w14:textId="77777777" w:rsidR="007A7630" w:rsidRDefault="007A7630" w:rsidP="007A7630">
            <w:pPr>
              <w:rPr>
                <w:lang w:val="tr-TR"/>
              </w:rPr>
            </w:pPr>
          </w:p>
          <w:p w14:paraId="3357F286" w14:textId="77777777" w:rsidR="007A7630" w:rsidRDefault="007A7630" w:rsidP="007A7630">
            <w:pPr>
              <w:rPr>
                <w:lang w:val="tr-TR"/>
              </w:rPr>
            </w:pPr>
          </w:p>
          <w:p w14:paraId="4FFFD18D" w14:textId="77777777" w:rsidR="007A7630" w:rsidRDefault="007A7630" w:rsidP="007A7630">
            <w:pPr>
              <w:rPr>
                <w:lang w:val="tr-TR"/>
              </w:rPr>
            </w:pPr>
          </w:p>
          <w:p w14:paraId="2416E405" w14:textId="77777777" w:rsidR="007A7630" w:rsidRDefault="007A7630" w:rsidP="007A7630">
            <w:pPr>
              <w:rPr>
                <w:lang w:val="tr-TR"/>
              </w:rPr>
            </w:pPr>
          </w:p>
          <w:p w14:paraId="1D364678" w14:textId="77777777" w:rsidR="007A7630" w:rsidRDefault="007A7630" w:rsidP="007A7630">
            <w:pPr>
              <w:rPr>
                <w:lang w:val="tr-TR"/>
              </w:rPr>
            </w:pPr>
          </w:p>
          <w:p w14:paraId="463A3B57" w14:textId="77777777" w:rsidR="007A7630" w:rsidRDefault="007A7630" w:rsidP="007A7630">
            <w:pPr>
              <w:rPr>
                <w:lang w:val="tr-TR"/>
              </w:rPr>
            </w:pPr>
          </w:p>
          <w:p w14:paraId="430358F7" w14:textId="77777777" w:rsidR="007A7630" w:rsidRDefault="007A7630" w:rsidP="007A7630">
            <w:pPr>
              <w:rPr>
                <w:lang w:val="tr-TR"/>
              </w:rPr>
            </w:pPr>
          </w:p>
          <w:p w14:paraId="7278C5D5" w14:textId="77777777" w:rsidR="007A7630" w:rsidRDefault="007A7630" w:rsidP="007A7630">
            <w:pPr>
              <w:rPr>
                <w:lang w:val="tr-TR"/>
              </w:rPr>
            </w:pPr>
          </w:p>
          <w:p w14:paraId="1E4A6EDF" w14:textId="77777777" w:rsidR="007A7630" w:rsidRDefault="007A7630" w:rsidP="007A7630">
            <w:pPr>
              <w:rPr>
                <w:lang w:val="tr-TR"/>
              </w:rPr>
            </w:pPr>
          </w:p>
          <w:p w14:paraId="288C2978" w14:textId="77777777" w:rsidR="007A7630" w:rsidRDefault="007A7630" w:rsidP="007A7630">
            <w:pPr>
              <w:rPr>
                <w:lang w:val="tr-TR"/>
              </w:rPr>
            </w:pPr>
          </w:p>
          <w:p w14:paraId="241FACDF" w14:textId="77777777" w:rsidR="007A7630" w:rsidRDefault="007A7630" w:rsidP="007A7630">
            <w:pPr>
              <w:rPr>
                <w:lang w:val="tr-TR"/>
              </w:rPr>
            </w:pPr>
          </w:p>
          <w:p w14:paraId="6E37BD67" w14:textId="77777777" w:rsidR="007A7630" w:rsidRDefault="007A7630" w:rsidP="007A7630">
            <w:pPr>
              <w:rPr>
                <w:lang w:val="tr-TR"/>
              </w:rPr>
            </w:pPr>
          </w:p>
          <w:p w14:paraId="6B6A02D0" w14:textId="77777777" w:rsidR="007A7630" w:rsidRDefault="007A7630" w:rsidP="007A7630">
            <w:pPr>
              <w:rPr>
                <w:lang w:val="tr-TR"/>
              </w:rPr>
            </w:pPr>
          </w:p>
          <w:p w14:paraId="5CFAE311" w14:textId="77777777" w:rsidR="007A7630" w:rsidRDefault="007A7630" w:rsidP="007A7630">
            <w:pPr>
              <w:rPr>
                <w:lang w:val="tr-TR"/>
              </w:rPr>
            </w:pPr>
          </w:p>
          <w:p w14:paraId="1FE5E69C" w14:textId="77777777" w:rsidR="007A7630" w:rsidRDefault="007A7630" w:rsidP="007A7630">
            <w:pPr>
              <w:rPr>
                <w:lang w:val="tr-TR"/>
              </w:rPr>
            </w:pPr>
          </w:p>
          <w:p w14:paraId="32ABFB05" w14:textId="3B308053" w:rsidR="007A7630" w:rsidRDefault="007A7630" w:rsidP="007A7630">
            <w:pPr>
              <w:rPr>
                <w:lang w:val="tr-TR"/>
              </w:rPr>
            </w:pPr>
          </w:p>
          <w:p w14:paraId="4EB7B4DC" w14:textId="77777777" w:rsidR="00B25FFD" w:rsidRDefault="00B25FFD" w:rsidP="007A7630">
            <w:pPr>
              <w:rPr>
                <w:lang w:val="tr-TR"/>
              </w:rPr>
            </w:pPr>
          </w:p>
          <w:p w14:paraId="0AC9C6A3" w14:textId="77777777" w:rsidR="007A7630" w:rsidRDefault="007A7630" w:rsidP="007A7630">
            <w:pPr>
              <w:rPr>
                <w:lang w:val="tr-TR"/>
              </w:rPr>
            </w:pPr>
          </w:p>
          <w:p w14:paraId="79D60A31" w14:textId="77777777" w:rsidR="007A7630" w:rsidRDefault="007A7630" w:rsidP="007A7630">
            <w:pPr>
              <w:rPr>
                <w:lang w:val="tr-TR"/>
              </w:rPr>
            </w:pPr>
          </w:p>
          <w:p w14:paraId="2351F5BC" w14:textId="77777777" w:rsidR="007A7630" w:rsidRDefault="007A7630" w:rsidP="007A7630">
            <w:pPr>
              <w:rPr>
                <w:lang w:val="tr-TR"/>
              </w:rPr>
            </w:pPr>
          </w:p>
          <w:p w14:paraId="1A4CF18F" w14:textId="53C7F5F3" w:rsidR="007A7630" w:rsidRDefault="007A7630" w:rsidP="007A7630">
            <w:pPr>
              <w:rPr>
                <w:lang w:val="tr-TR"/>
              </w:rPr>
            </w:pPr>
          </w:p>
          <w:p w14:paraId="39335C6B" w14:textId="77777777" w:rsidR="00B25FFD" w:rsidRDefault="00B25FFD" w:rsidP="007A7630">
            <w:pPr>
              <w:rPr>
                <w:lang w:val="tr-TR"/>
              </w:rPr>
            </w:pPr>
          </w:p>
          <w:p w14:paraId="14DBC0A3" w14:textId="77777777" w:rsidR="007A7630" w:rsidRDefault="007A7630" w:rsidP="007A7630">
            <w:pPr>
              <w:rPr>
                <w:lang w:val="tr-TR"/>
              </w:rPr>
            </w:pPr>
          </w:p>
          <w:p w14:paraId="3A298CCC" w14:textId="639C743F" w:rsidR="007A7630" w:rsidRDefault="00B25FFD" w:rsidP="00B25FFD">
            <w:pPr>
              <w:rPr>
                <w:lang w:val="tr-TR"/>
              </w:rPr>
            </w:pPr>
            <w:r>
              <w:rPr>
                <w:i/>
                <w:iCs/>
                <w:lang w:val="tr-TR"/>
              </w:rPr>
              <w:t>(Her hafta için bu tabloyu çoğaltarak raporunuzu yazınız</w:t>
            </w:r>
            <w:r w:rsidRPr="00911D97">
              <w:rPr>
                <w:i/>
                <w:iCs/>
                <w:lang w:val="tr-TR"/>
              </w:rPr>
              <w:t>.)</w:t>
            </w:r>
          </w:p>
          <w:p w14:paraId="54D0EA77" w14:textId="63ED3822" w:rsidR="00B25FFD" w:rsidRPr="00B25FFD" w:rsidRDefault="00B25FFD" w:rsidP="00B25FFD">
            <w:pPr>
              <w:rPr>
                <w:b/>
                <w:bCs/>
                <w:lang w:val="tr-TR"/>
              </w:rPr>
            </w:pPr>
            <w:r w:rsidRPr="00B25FFD">
              <w:rPr>
                <w:b/>
                <w:bCs/>
                <w:lang w:val="tr-TR"/>
              </w:rPr>
              <w:lastRenderedPageBreak/>
              <w:t>İşyeri eğitiminize ilişkin içinde kendinizin bulunduğu ve farklı zamanlarda çekilen en az 3 fotoğraf</w:t>
            </w:r>
            <w:r>
              <w:rPr>
                <w:b/>
                <w:bCs/>
                <w:lang w:val="tr-TR"/>
              </w:rPr>
              <w:t xml:space="preserve"> bu tablonun içine</w:t>
            </w:r>
            <w:r w:rsidRPr="00B25FFD">
              <w:rPr>
                <w:b/>
                <w:bCs/>
                <w:lang w:val="tr-TR"/>
              </w:rPr>
              <w:t xml:space="preserve"> eklenmelidir.</w:t>
            </w:r>
          </w:p>
          <w:p w14:paraId="34D45DF8" w14:textId="77777777" w:rsidR="00B25FFD" w:rsidRDefault="00B25FFD" w:rsidP="007A7630">
            <w:pPr>
              <w:rPr>
                <w:lang w:val="tr-TR"/>
              </w:rPr>
            </w:pPr>
          </w:p>
          <w:p w14:paraId="0FD4B742" w14:textId="77777777" w:rsidR="00B25FFD" w:rsidRDefault="00B25FFD" w:rsidP="007A7630">
            <w:pPr>
              <w:rPr>
                <w:lang w:val="tr-TR"/>
              </w:rPr>
            </w:pPr>
          </w:p>
          <w:p w14:paraId="4EB37F9F" w14:textId="77777777" w:rsidR="00B25FFD" w:rsidRDefault="00B25FFD" w:rsidP="007A7630">
            <w:pPr>
              <w:rPr>
                <w:lang w:val="tr-TR"/>
              </w:rPr>
            </w:pPr>
          </w:p>
          <w:p w14:paraId="7CAAD506" w14:textId="77777777" w:rsidR="00B25FFD" w:rsidRDefault="00B25FFD" w:rsidP="007A7630">
            <w:pPr>
              <w:rPr>
                <w:lang w:val="tr-TR"/>
              </w:rPr>
            </w:pPr>
          </w:p>
          <w:p w14:paraId="6B3591C7" w14:textId="77777777" w:rsidR="00B25FFD" w:rsidRDefault="00B25FFD" w:rsidP="007A7630">
            <w:pPr>
              <w:rPr>
                <w:lang w:val="tr-TR"/>
              </w:rPr>
            </w:pPr>
          </w:p>
          <w:p w14:paraId="3B2171E4" w14:textId="77777777" w:rsidR="00B25FFD" w:rsidRDefault="00B25FFD" w:rsidP="007A7630">
            <w:pPr>
              <w:rPr>
                <w:lang w:val="tr-TR"/>
              </w:rPr>
            </w:pPr>
          </w:p>
          <w:p w14:paraId="5F9EEB7E" w14:textId="77777777" w:rsidR="00B25FFD" w:rsidRDefault="00B25FFD" w:rsidP="007A7630">
            <w:pPr>
              <w:rPr>
                <w:lang w:val="tr-TR"/>
              </w:rPr>
            </w:pPr>
          </w:p>
          <w:p w14:paraId="69EBF119" w14:textId="77777777" w:rsidR="00B25FFD" w:rsidRDefault="00B25FFD" w:rsidP="007A7630">
            <w:pPr>
              <w:rPr>
                <w:lang w:val="tr-TR"/>
              </w:rPr>
            </w:pPr>
          </w:p>
          <w:p w14:paraId="151670D1" w14:textId="77777777" w:rsidR="00B25FFD" w:rsidRDefault="00B25FFD" w:rsidP="007A7630">
            <w:pPr>
              <w:rPr>
                <w:lang w:val="tr-TR"/>
              </w:rPr>
            </w:pPr>
          </w:p>
          <w:p w14:paraId="34C6A3D4" w14:textId="77777777" w:rsidR="00B25FFD" w:rsidRDefault="00B25FFD" w:rsidP="007A7630">
            <w:pPr>
              <w:rPr>
                <w:lang w:val="tr-TR"/>
              </w:rPr>
            </w:pPr>
          </w:p>
          <w:p w14:paraId="4C498E0F" w14:textId="77777777" w:rsidR="00B25FFD" w:rsidRDefault="00B25FFD" w:rsidP="007A7630">
            <w:pPr>
              <w:rPr>
                <w:lang w:val="tr-TR"/>
              </w:rPr>
            </w:pPr>
          </w:p>
          <w:p w14:paraId="53C0B177" w14:textId="77777777" w:rsidR="00B25FFD" w:rsidRDefault="00B25FFD" w:rsidP="007A7630">
            <w:pPr>
              <w:rPr>
                <w:lang w:val="tr-TR"/>
              </w:rPr>
            </w:pPr>
          </w:p>
          <w:p w14:paraId="1AA7E7DD" w14:textId="77777777" w:rsidR="00B25FFD" w:rsidRDefault="00B25FFD" w:rsidP="007A7630">
            <w:pPr>
              <w:rPr>
                <w:lang w:val="tr-TR"/>
              </w:rPr>
            </w:pPr>
          </w:p>
          <w:p w14:paraId="06EBF738" w14:textId="77777777" w:rsidR="00B25FFD" w:rsidRDefault="00B25FFD" w:rsidP="007A7630">
            <w:pPr>
              <w:rPr>
                <w:lang w:val="tr-TR"/>
              </w:rPr>
            </w:pPr>
          </w:p>
          <w:p w14:paraId="00D4147B" w14:textId="77777777" w:rsidR="00B25FFD" w:rsidRDefault="00B25FFD" w:rsidP="007A7630">
            <w:pPr>
              <w:rPr>
                <w:lang w:val="tr-TR"/>
              </w:rPr>
            </w:pPr>
          </w:p>
          <w:p w14:paraId="3C1D28E4" w14:textId="77777777" w:rsidR="00B25FFD" w:rsidRDefault="00B25FFD" w:rsidP="007A7630">
            <w:pPr>
              <w:rPr>
                <w:lang w:val="tr-TR"/>
              </w:rPr>
            </w:pPr>
          </w:p>
          <w:p w14:paraId="08F71A02" w14:textId="77777777" w:rsidR="00B25FFD" w:rsidRDefault="00B25FFD" w:rsidP="007A7630">
            <w:pPr>
              <w:rPr>
                <w:lang w:val="tr-TR"/>
              </w:rPr>
            </w:pPr>
          </w:p>
          <w:p w14:paraId="3E3081F7" w14:textId="77777777" w:rsidR="00B25FFD" w:rsidRDefault="00B25FFD" w:rsidP="007A7630">
            <w:pPr>
              <w:rPr>
                <w:lang w:val="tr-TR"/>
              </w:rPr>
            </w:pPr>
          </w:p>
          <w:p w14:paraId="4301C000" w14:textId="77777777" w:rsidR="00B25FFD" w:rsidRDefault="00B25FFD" w:rsidP="007A7630">
            <w:pPr>
              <w:rPr>
                <w:lang w:val="tr-TR"/>
              </w:rPr>
            </w:pPr>
          </w:p>
          <w:p w14:paraId="7C30D5AA" w14:textId="77777777" w:rsidR="00B25FFD" w:rsidRDefault="00B25FFD" w:rsidP="007A7630">
            <w:pPr>
              <w:rPr>
                <w:lang w:val="tr-TR"/>
              </w:rPr>
            </w:pPr>
          </w:p>
          <w:p w14:paraId="28BCC0E9" w14:textId="77777777" w:rsidR="00B25FFD" w:rsidRDefault="00B25FFD" w:rsidP="007A7630">
            <w:pPr>
              <w:rPr>
                <w:lang w:val="tr-TR"/>
              </w:rPr>
            </w:pPr>
          </w:p>
          <w:p w14:paraId="27D7E27B" w14:textId="77777777" w:rsidR="00B25FFD" w:rsidRDefault="00B25FFD" w:rsidP="007A7630">
            <w:pPr>
              <w:rPr>
                <w:lang w:val="tr-TR"/>
              </w:rPr>
            </w:pPr>
          </w:p>
          <w:p w14:paraId="5F4CA599" w14:textId="77777777" w:rsidR="00B25FFD" w:rsidRDefault="00B25FFD" w:rsidP="007A7630">
            <w:pPr>
              <w:rPr>
                <w:lang w:val="tr-TR"/>
              </w:rPr>
            </w:pPr>
          </w:p>
          <w:p w14:paraId="4A379DD2" w14:textId="77777777" w:rsidR="00B25FFD" w:rsidRDefault="00B25FFD" w:rsidP="007A7630">
            <w:pPr>
              <w:rPr>
                <w:lang w:val="tr-TR"/>
              </w:rPr>
            </w:pPr>
          </w:p>
          <w:p w14:paraId="06524E02" w14:textId="77777777" w:rsidR="00B25FFD" w:rsidRDefault="00B25FFD" w:rsidP="007A7630">
            <w:pPr>
              <w:rPr>
                <w:lang w:val="tr-TR"/>
              </w:rPr>
            </w:pPr>
          </w:p>
          <w:p w14:paraId="49B5128B" w14:textId="77777777" w:rsidR="00B25FFD" w:rsidRDefault="00B25FFD" w:rsidP="007A7630">
            <w:pPr>
              <w:rPr>
                <w:lang w:val="tr-TR"/>
              </w:rPr>
            </w:pPr>
          </w:p>
          <w:p w14:paraId="7381F72F" w14:textId="77777777" w:rsidR="00B25FFD" w:rsidRDefault="00B25FFD" w:rsidP="007A7630">
            <w:pPr>
              <w:rPr>
                <w:lang w:val="tr-TR"/>
              </w:rPr>
            </w:pPr>
          </w:p>
          <w:p w14:paraId="5811276B" w14:textId="77777777" w:rsidR="00B25FFD" w:rsidRDefault="00B25FFD" w:rsidP="007A7630">
            <w:pPr>
              <w:rPr>
                <w:lang w:val="tr-TR"/>
              </w:rPr>
            </w:pPr>
          </w:p>
          <w:p w14:paraId="28B696CC" w14:textId="77777777" w:rsidR="00B25FFD" w:rsidRDefault="00B25FFD" w:rsidP="007A7630">
            <w:pPr>
              <w:rPr>
                <w:lang w:val="tr-TR"/>
              </w:rPr>
            </w:pPr>
          </w:p>
          <w:p w14:paraId="167AA8EA" w14:textId="77777777" w:rsidR="00B25FFD" w:rsidRDefault="00B25FFD" w:rsidP="007A7630">
            <w:pPr>
              <w:rPr>
                <w:lang w:val="tr-TR"/>
              </w:rPr>
            </w:pPr>
          </w:p>
          <w:p w14:paraId="1FF5B690" w14:textId="77777777" w:rsidR="00B25FFD" w:rsidRDefault="00B25FFD" w:rsidP="007A7630">
            <w:pPr>
              <w:rPr>
                <w:lang w:val="tr-TR"/>
              </w:rPr>
            </w:pPr>
          </w:p>
          <w:p w14:paraId="5B918D15" w14:textId="77777777" w:rsidR="00B25FFD" w:rsidRDefault="00B25FFD" w:rsidP="007A7630">
            <w:pPr>
              <w:rPr>
                <w:lang w:val="tr-TR"/>
              </w:rPr>
            </w:pPr>
          </w:p>
          <w:p w14:paraId="5D2EE501" w14:textId="77777777" w:rsidR="00B25FFD" w:rsidRDefault="00B25FFD" w:rsidP="007A7630">
            <w:pPr>
              <w:rPr>
                <w:lang w:val="tr-TR"/>
              </w:rPr>
            </w:pPr>
          </w:p>
          <w:p w14:paraId="0522B65A" w14:textId="77777777" w:rsidR="00B25FFD" w:rsidRDefault="00B25FFD" w:rsidP="007A7630">
            <w:pPr>
              <w:rPr>
                <w:lang w:val="tr-TR"/>
              </w:rPr>
            </w:pPr>
          </w:p>
          <w:p w14:paraId="4BF0A1A7" w14:textId="77777777" w:rsidR="00B25FFD" w:rsidRDefault="00B25FFD" w:rsidP="007A7630">
            <w:pPr>
              <w:rPr>
                <w:lang w:val="tr-TR"/>
              </w:rPr>
            </w:pPr>
          </w:p>
          <w:p w14:paraId="7D4FD17F" w14:textId="77777777" w:rsidR="00B25FFD" w:rsidRDefault="00B25FFD" w:rsidP="007A7630">
            <w:pPr>
              <w:rPr>
                <w:lang w:val="tr-TR"/>
              </w:rPr>
            </w:pPr>
          </w:p>
          <w:p w14:paraId="78D3461B" w14:textId="77777777" w:rsidR="00B25FFD" w:rsidRDefault="00B25FFD" w:rsidP="007A7630">
            <w:pPr>
              <w:rPr>
                <w:lang w:val="tr-TR"/>
              </w:rPr>
            </w:pPr>
          </w:p>
          <w:p w14:paraId="08D62B04" w14:textId="77777777" w:rsidR="00B25FFD" w:rsidRDefault="00B25FFD" w:rsidP="007A7630">
            <w:pPr>
              <w:rPr>
                <w:lang w:val="tr-TR"/>
              </w:rPr>
            </w:pPr>
          </w:p>
          <w:p w14:paraId="0AC97FEC" w14:textId="77777777" w:rsidR="00B25FFD" w:rsidRDefault="00B25FFD" w:rsidP="007A7630">
            <w:pPr>
              <w:rPr>
                <w:lang w:val="tr-TR"/>
              </w:rPr>
            </w:pPr>
          </w:p>
          <w:p w14:paraId="19D22FC0" w14:textId="77777777" w:rsidR="00B25FFD" w:rsidRDefault="00B25FFD" w:rsidP="007A7630">
            <w:pPr>
              <w:rPr>
                <w:lang w:val="tr-TR"/>
              </w:rPr>
            </w:pPr>
          </w:p>
          <w:p w14:paraId="25045CAD" w14:textId="77777777" w:rsidR="00B25FFD" w:rsidRDefault="00B25FFD" w:rsidP="007A7630">
            <w:pPr>
              <w:rPr>
                <w:lang w:val="tr-TR"/>
              </w:rPr>
            </w:pPr>
          </w:p>
          <w:p w14:paraId="21C64BFB" w14:textId="77777777" w:rsidR="00B25FFD" w:rsidRDefault="00B25FFD" w:rsidP="007A7630">
            <w:pPr>
              <w:rPr>
                <w:lang w:val="tr-TR"/>
              </w:rPr>
            </w:pPr>
          </w:p>
          <w:p w14:paraId="544E8D34" w14:textId="77777777" w:rsidR="00B25FFD" w:rsidRDefault="00B25FFD" w:rsidP="007A7630">
            <w:pPr>
              <w:rPr>
                <w:lang w:val="tr-TR"/>
              </w:rPr>
            </w:pPr>
          </w:p>
          <w:p w14:paraId="649262EE" w14:textId="77777777" w:rsidR="00B25FFD" w:rsidRDefault="00B25FFD" w:rsidP="007A7630">
            <w:pPr>
              <w:rPr>
                <w:lang w:val="tr-TR"/>
              </w:rPr>
            </w:pPr>
          </w:p>
          <w:p w14:paraId="5BE6049A" w14:textId="77777777" w:rsidR="00B25FFD" w:rsidRDefault="00B25FFD" w:rsidP="007A7630">
            <w:pPr>
              <w:rPr>
                <w:lang w:val="tr-TR"/>
              </w:rPr>
            </w:pPr>
          </w:p>
          <w:p w14:paraId="4296DACF" w14:textId="77777777" w:rsidR="00B25FFD" w:rsidRDefault="00B25FFD" w:rsidP="007A7630">
            <w:pPr>
              <w:rPr>
                <w:lang w:val="tr-TR"/>
              </w:rPr>
            </w:pPr>
          </w:p>
          <w:p w14:paraId="4C3BEA21" w14:textId="77777777" w:rsidR="00B25FFD" w:rsidRDefault="00B25FFD" w:rsidP="007A7630">
            <w:pPr>
              <w:rPr>
                <w:lang w:val="tr-TR"/>
              </w:rPr>
            </w:pPr>
          </w:p>
          <w:p w14:paraId="4D79DDD8" w14:textId="3191D6AC" w:rsidR="00B25FFD" w:rsidRDefault="00B25FFD" w:rsidP="007A7630">
            <w:pPr>
              <w:rPr>
                <w:lang w:val="tr-TR"/>
              </w:rPr>
            </w:pPr>
          </w:p>
        </w:tc>
      </w:tr>
    </w:tbl>
    <w:p w14:paraId="6003ED00" w14:textId="05340624" w:rsidR="00D86CBD" w:rsidRPr="00911D97" w:rsidRDefault="00D86CBD" w:rsidP="007A7630">
      <w:pPr>
        <w:rPr>
          <w:i/>
          <w:iCs/>
          <w:lang w:val="tr-TR"/>
        </w:rPr>
        <w:sectPr w:rsidR="00D86CBD" w:rsidRPr="00911D97" w:rsidSect="00BA2191">
          <w:pgSz w:w="11906" w:h="16838"/>
          <w:pgMar w:top="1985" w:right="567" w:bottom="454" w:left="1134" w:header="709" w:footer="709" w:gutter="0"/>
          <w:cols w:space="708"/>
          <w:docGrid w:linePitch="360"/>
        </w:sectPr>
      </w:pPr>
    </w:p>
    <w:p w14:paraId="038D4155" w14:textId="77777777" w:rsidR="00BC043A" w:rsidRPr="00D22FFD" w:rsidRDefault="00BC043A" w:rsidP="007F114C">
      <w:pPr>
        <w:rPr>
          <w:vanish/>
        </w:rPr>
      </w:pPr>
    </w:p>
    <w:p w14:paraId="683B0097" w14:textId="2018C5A2" w:rsidR="00C60CDF" w:rsidRDefault="00BC043A" w:rsidP="00C60CDF">
      <w:pPr>
        <w:jc w:val="center"/>
        <w:rPr>
          <w:b/>
        </w:rPr>
      </w:pPr>
      <w:r>
        <w:rPr>
          <w:b/>
        </w:rPr>
        <w:t>İŞYERİ EĞİTİMİ</w:t>
      </w:r>
      <w:r w:rsidR="00C60CDF" w:rsidRPr="00543719">
        <w:rPr>
          <w:b/>
        </w:rPr>
        <w:t xml:space="preserve"> DEĞERLENDİRME FORMU</w:t>
      </w:r>
    </w:p>
    <w:p w14:paraId="3A929DE9" w14:textId="77777777" w:rsidR="00C60CDF" w:rsidRDefault="00C60CDF" w:rsidP="00C60CDF">
      <w:pPr>
        <w:rPr>
          <w:b/>
        </w:rPr>
      </w:pPr>
    </w:p>
    <w:p w14:paraId="25C0D38E" w14:textId="26F655E9" w:rsidR="00C60CDF" w:rsidRPr="00BB7176" w:rsidRDefault="00C60CDF" w:rsidP="00614D2B">
      <w:pPr>
        <w:rPr>
          <w:b/>
          <w:lang w:val="tr-TR"/>
        </w:rPr>
      </w:pPr>
      <w:r w:rsidRPr="00BB7176">
        <w:rPr>
          <w:b/>
          <w:lang w:val="tr-TR"/>
        </w:rPr>
        <w:t>(</w:t>
      </w:r>
      <w:r w:rsidR="00614D2B" w:rsidRPr="00614D2B">
        <w:rPr>
          <w:b/>
          <w:lang w:val="tr-TR"/>
        </w:rPr>
        <w:t xml:space="preserve">İşyeri eğitimi </w:t>
      </w:r>
      <w:r w:rsidRPr="00BB7176">
        <w:rPr>
          <w:b/>
          <w:lang w:val="tr-TR"/>
        </w:rPr>
        <w:t xml:space="preserve">yapan öğrenciler tarafından doldurulacaktır. Form sadece </w:t>
      </w:r>
      <w:proofErr w:type="spellStart"/>
      <w:r w:rsidRPr="00BB7176">
        <w:rPr>
          <w:b/>
          <w:lang w:val="tr-TR"/>
        </w:rPr>
        <w:t>Bölüm’e</w:t>
      </w:r>
      <w:proofErr w:type="spellEnd"/>
      <w:r w:rsidRPr="00BB7176">
        <w:rPr>
          <w:b/>
          <w:lang w:val="tr-TR"/>
        </w:rPr>
        <w:t xml:space="preserve"> bilgi sağlamak üzere doldurulacaktır. </w:t>
      </w:r>
      <w:r w:rsidR="00614D2B" w:rsidRPr="00614D2B">
        <w:rPr>
          <w:b/>
          <w:lang w:val="tr-TR"/>
        </w:rPr>
        <w:t xml:space="preserve">İşyeri eğitimi </w:t>
      </w:r>
      <w:r w:rsidRPr="00BB7176">
        <w:rPr>
          <w:b/>
          <w:lang w:val="tr-TR"/>
        </w:rPr>
        <w:t xml:space="preserve">yapılan </w:t>
      </w:r>
      <w:r w:rsidR="00614D2B">
        <w:rPr>
          <w:b/>
          <w:lang w:val="tr-TR"/>
        </w:rPr>
        <w:t>işletme</w:t>
      </w:r>
      <w:r w:rsidRPr="00BB7176">
        <w:rPr>
          <w:b/>
          <w:lang w:val="tr-TR"/>
        </w:rPr>
        <w:t xml:space="preserve"> ile paylaşılmayacaktır.)</w:t>
      </w:r>
    </w:p>
    <w:p w14:paraId="71B5F060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  <w:r w:rsidRPr="00BB7176">
        <w:rPr>
          <w:lang w:val="tr-TR"/>
        </w:rPr>
        <w:t>Öğrencinin Adı Soyadı:</w:t>
      </w:r>
    </w:p>
    <w:p w14:paraId="6BD37F98" w14:textId="5129C551" w:rsidR="00C60CDF" w:rsidRPr="00BB7176" w:rsidRDefault="00460A6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  <w:r>
        <w:rPr>
          <w:lang w:val="tr-TR"/>
        </w:rPr>
        <w:t>İşyeri eğitimi</w:t>
      </w:r>
      <w:r w:rsidR="00C60CDF" w:rsidRPr="00BB7176">
        <w:rPr>
          <w:lang w:val="tr-TR"/>
        </w:rPr>
        <w:t xml:space="preserve"> tarihi:</w:t>
      </w:r>
    </w:p>
    <w:p w14:paraId="2BD2D9A4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52F41FF3" w14:textId="268EACBD" w:rsidR="00C60CDF" w:rsidRPr="00BB7176" w:rsidRDefault="00460A6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  <w:r>
        <w:rPr>
          <w:lang w:val="tr-TR"/>
        </w:rPr>
        <w:t>İşyeri eğitimi</w:t>
      </w:r>
      <w:r w:rsidRPr="00BB7176">
        <w:rPr>
          <w:lang w:val="tr-TR"/>
        </w:rPr>
        <w:t xml:space="preserve"> </w:t>
      </w:r>
      <w:r w:rsidR="00C60CDF" w:rsidRPr="00BB7176">
        <w:rPr>
          <w:lang w:val="tr-TR"/>
        </w:rPr>
        <w:t xml:space="preserve">yapılan </w:t>
      </w:r>
      <w:r w:rsidR="00614D2B">
        <w:rPr>
          <w:lang w:val="tr-TR"/>
        </w:rPr>
        <w:t>işletme</w:t>
      </w:r>
      <w:r w:rsidR="00C60CDF" w:rsidRPr="00BB7176">
        <w:rPr>
          <w:lang w:val="tr-TR"/>
        </w:rPr>
        <w:t>:</w:t>
      </w:r>
    </w:p>
    <w:p w14:paraId="7A7A9008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  <w:r w:rsidRPr="00BB7176">
        <w:rPr>
          <w:lang w:val="tr-TR"/>
        </w:rPr>
        <w:t xml:space="preserve">Öğrencinin görevi: </w:t>
      </w:r>
    </w:p>
    <w:p w14:paraId="4AF46C2E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1DE7027F" w14:textId="7F904855" w:rsidR="00C60CDF" w:rsidRPr="00BB7176" w:rsidRDefault="00460A6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  <w:r>
        <w:rPr>
          <w:lang w:val="tr-TR"/>
        </w:rPr>
        <w:t xml:space="preserve">İşyeri eğitiminden </w:t>
      </w:r>
      <w:r w:rsidR="00C60CDF" w:rsidRPr="00BB7176">
        <w:rPr>
          <w:lang w:val="tr-TR"/>
        </w:rPr>
        <w:t>Sorumlu Yönetici:</w:t>
      </w:r>
    </w:p>
    <w:p w14:paraId="42577730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  <w:r w:rsidRPr="00BB7176">
        <w:rPr>
          <w:lang w:val="tr-TR"/>
        </w:rPr>
        <w:t>Görevi:</w:t>
      </w:r>
    </w:p>
    <w:p w14:paraId="308436FE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5B3E7DD9" w14:textId="3CFCF5AE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  <w:r w:rsidRPr="00BB7176">
        <w:rPr>
          <w:lang w:val="tr-TR"/>
        </w:rPr>
        <w:t>1.</w:t>
      </w:r>
      <w:r w:rsidR="00460A6F" w:rsidRPr="00460A6F">
        <w:rPr>
          <w:lang w:val="tr-TR"/>
        </w:rPr>
        <w:t xml:space="preserve"> </w:t>
      </w:r>
      <w:r w:rsidR="00460A6F">
        <w:rPr>
          <w:lang w:val="tr-TR"/>
        </w:rPr>
        <w:t>İşyeri eğitimi</w:t>
      </w:r>
      <w:r w:rsidR="00460A6F" w:rsidRPr="00BB7176">
        <w:rPr>
          <w:lang w:val="tr-TR"/>
        </w:rPr>
        <w:t xml:space="preserve"> </w:t>
      </w:r>
      <w:r w:rsidRPr="00BB7176">
        <w:rPr>
          <w:lang w:val="tr-TR"/>
        </w:rPr>
        <w:t xml:space="preserve">yaptığınız </w:t>
      </w:r>
      <w:r w:rsidR="00614D2B">
        <w:rPr>
          <w:lang w:val="tr-TR"/>
        </w:rPr>
        <w:t>işletmeyi</w:t>
      </w:r>
      <w:r w:rsidRPr="00BB7176">
        <w:rPr>
          <w:lang w:val="tr-TR"/>
        </w:rPr>
        <w:t xml:space="preserve"> aşağıdaki </w:t>
      </w:r>
      <w:proofErr w:type="gramStart"/>
      <w:r w:rsidRPr="00BB7176">
        <w:rPr>
          <w:lang w:val="tr-TR"/>
        </w:rPr>
        <w:t>kriterlere</w:t>
      </w:r>
      <w:proofErr w:type="gramEnd"/>
      <w:r w:rsidRPr="00BB7176">
        <w:rPr>
          <w:lang w:val="tr-TR"/>
        </w:rPr>
        <w:t xml:space="preserve"> göre değerlendiriniz.</w:t>
      </w:r>
    </w:p>
    <w:p w14:paraId="076EC3EE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b/>
          <w:lang w:val="tr-TR"/>
        </w:rPr>
      </w:pPr>
      <w:r w:rsidRPr="00BB7176">
        <w:rPr>
          <w:b/>
          <w:lang w:val="tr-TR"/>
        </w:rPr>
        <w:t xml:space="preserve">                                                                                  </w:t>
      </w:r>
      <w:proofErr w:type="gramStart"/>
      <w:r>
        <w:rPr>
          <w:b/>
          <w:lang w:val="tr-TR"/>
        </w:rPr>
        <w:t>Yetersiz</w:t>
      </w:r>
      <w:r w:rsidRPr="00BB7176">
        <w:rPr>
          <w:b/>
          <w:lang w:val="tr-TR"/>
        </w:rPr>
        <w:t xml:space="preserve">    </w:t>
      </w:r>
      <w:r>
        <w:rPr>
          <w:b/>
          <w:lang w:val="tr-TR"/>
        </w:rPr>
        <w:t>Orta</w:t>
      </w:r>
      <w:proofErr w:type="gramEnd"/>
      <w:r w:rsidRPr="00BB7176">
        <w:rPr>
          <w:b/>
          <w:lang w:val="tr-TR"/>
        </w:rPr>
        <w:t xml:space="preserve">      </w:t>
      </w:r>
      <w:r>
        <w:rPr>
          <w:b/>
          <w:lang w:val="tr-TR"/>
        </w:rPr>
        <w:t xml:space="preserve"> İyi</w:t>
      </w:r>
      <w:r w:rsidRPr="00BB7176">
        <w:rPr>
          <w:b/>
          <w:lang w:val="tr-TR"/>
        </w:rPr>
        <w:t xml:space="preserve">   </w:t>
      </w:r>
      <w:r>
        <w:rPr>
          <w:b/>
          <w:lang w:val="tr-TR"/>
        </w:rPr>
        <w:t xml:space="preserve">   Çok İyi</w:t>
      </w:r>
      <w:r w:rsidRPr="00BB7176">
        <w:rPr>
          <w:b/>
          <w:lang w:val="tr-TR"/>
        </w:rPr>
        <w:t xml:space="preserve"> </w:t>
      </w:r>
    </w:p>
    <w:p w14:paraId="3F5F299F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lang w:val="tr-TR"/>
        </w:rPr>
      </w:pPr>
      <w:r w:rsidRPr="00BB7176">
        <w:rPr>
          <w:b/>
          <w:lang w:val="tr-TR"/>
        </w:rPr>
        <w:t>Size uygulanan eğitim programı</w:t>
      </w:r>
      <w:r>
        <w:rPr>
          <w:b/>
          <w:lang w:val="tr-TR"/>
        </w:rPr>
        <w:t xml:space="preserve">                               </w:t>
      </w:r>
      <w:r w:rsidRPr="00BB7176">
        <w:rPr>
          <w:lang w:val="tr-TR"/>
        </w:rPr>
        <w:t xml:space="preserve">(    )        (    )       (    )     </w:t>
      </w:r>
      <w:r>
        <w:rPr>
          <w:lang w:val="tr-TR"/>
        </w:rPr>
        <w:t xml:space="preserve">  </w:t>
      </w:r>
      <w:r w:rsidRPr="00BB7176">
        <w:rPr>
          <w:lang w:val="tr-TR"/>
        </w:rPr>
        <w:t xml:space="preserve"> (    )</w:t>
      </w:r>
    </w:p>
    <w:p w14:paraId="40CCA063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  <w:lang w:val="tr-TR"/>
        </w:rPr>
      </w:pPr>
      <w:r w:rsidRPr="00BB7176">
        <w:rPr>
          <w:b/>
          <w:lang w:val="tr-TR"/>
        </w:rPr>
        <w:t>Bilgi düzeyinize katkısı</w:t>
      </w:r>
      <w:r>
        <w:rPr>
          <w:b/>
          <w:lang w:val="tr-TR"/>
        </w:rPr>
        <w:t xml:space="preserve">                                              </w:t>
      </w:r>
      <w:r w:rsidRPr="00BB7176">
        <w:rPr>
          <w:lang w:val="tr-TR"/>
        </w:rPr>
        <w:t xml:space="preserve">(    )        (    )       (    )     </w:t>
      </w:r>
      <w:r>
        <w:rPr>
          <w:lang w:val="tr-TR"/>
        </w:rPr>
        <w:t xml:space="preserve">  </w:t>
      </w:r>
      <w:r w:rsidRPr="00BB7176">
        <w:rPr>
          <w:lang w:val="tr-TR"/>
        </w:rPr>
        <w:t xml:space="preserve"> (    )</w:t>
      </w:r>
    </w:p>
    <w:p w14:paraId="0531D7D3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lang w:val="tr-TR"/>
        </w:rPr>
      </w:pPr>
      <w:r w:rsidRPr="00BB7176">
        <w:rPr>
          <w:b/>
          <w:lang w:val="tr-TR"/>
        </w:rPr>
        <w:t>Çalışma ortamı</w:t>
      </w:r>
      <w:r>
        <w:rPr>
          <w:b/>
          <w:lang w:val="tr-TR"/>
        </w:rPr>
        <w:t xml:space="preserve">                                                           </w:t>
      </w:r>
      <w:r w:rsidRPr="00BB7176">
        <w:rPr>
          <w:lang w:val="tr-TR"/>
        </w:rPr>
        <w:t xml:space="preserve">(    )        (    )       (    )    </w:t>
      </w:r>
      <w:r>
        <w:rPr>
          <w:lang w:val="tr-TR"/>
        </w:rPr>
        <w:t xml:space="preserve">  </w:t>
      </w:r>
      <w:r w:rsidRPr="00BB7176">
        <w:rPr>
          <w:lang w:val="tr-TR"/>
        </w:rPr>
        <w:t xml:space="preserve">  (    )</w:t>
      </w:r>
    </w:p>
    <w:p w14:paraId="643175AB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  <w:lang w:val="tr-TR"/>
        </w:rPr>
      </w:pPr>
      <w:r w:rsidRPr="00BB7176">
        <w:rPr>
          <w:b/>
          <w:lang w:val="tr-TR"/>
        </w:rPr>
        <w:t>Uygulama becerinize katkısı</w:t>
      </w:r>
      <w:r>
        <w:rPr>
          <w:b/>
          <w:lang w:val="tr-TR"/>
        </w:rPr>
        <w:t xml:space="preserve">                                     </w:t>
      </w:r>
      <w:r w:rsidRPr="00BB7176">
        <w:rPr>
          <w:lang w:val="tr-TR"/>
        </w:rPr>
        <w:t xml:space="preserve">(    )        (    )       (    )    </w:t>
      </w:r>
      <w:r>
        <w:rPr>
          <w:lang w:val="tr-TR"/>
        </w:rPr>
        <w:t xml:space="preserve">  </w:t>
      </w:r>
      <w:r w:rsidRPr="00BB7176">
        <w:rPr>
          <w:lang w:val="tr-TR"/>
        </w:rPr>
        <w:t xml:space="preserve">  (    )</w:t>
      </w:r>
    </w:p>
    <w:p w14:paraId="587C0DEA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  <w:lang w:val="tr-TR"/>
        </w:rPr>
      </w:pPr>
      <w:r w:rsidRPr="00BB7176">
        <w:rPr>
          <w:b/>
          <w:lang w:val="tr-TR"/>
        </w:rPr>
        <w:t>Yöneticilerin stajyerlere ilgisi</w:t>
      </w:r>
      <w:r>
        <w:rPr>
          <w:b/>
          <w:lang w:val="tr-TR"/>
        </w:rPr>
        <w:t xml:space="preserve">                                   </w:t>
      </w:r>
      <w:r w:rsidRPr="00BB7176">
        <w:rPr>
          <w:lang w:val="tr-TR"/>
        </w:rPr>
        <w:t xml:space="preserve">(    )        (    )       (    )     </w:t>
      </w:r>
      <w:r>
        <w:rPr>
          <w:lang w:val="tr-TR"/>
        </w:rPr>
        <w:t xml:space="preserve">  </w:t>
      </w:r>
      <w:r w:rsidRPr="00BB7176">
        <w:rPr>
          <w:lang w:val="tr-TR"/>
        </w:rPr>
        <w:t xml:space="preserve"> (    )</w:t>
      </w:r>
    </w:p>
    <w:p w14:paraId="2A2EC052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  <w:lang w:val="tr-TR"/>
        </w:rPr>
      </w:pPr>
      <w:r w:rsidRPr="00BB7176">
        <w:rPr>
          <w:b/>
          <w:lang w:val="tr-TR"/>
        </w:rPr>
        <w:t>Nezaretinde çalıştığınız kişinin bilgi düzeyi</w:t>
      </w:r>
      <w:r>
        <w:rPr>
          <w:b/>
          <w:lang w:val="tr-TR"/>
        </w:rPr>
        <w:t xml:space="preserve">            </w:t>
      </w:r>
      <w:r w:rsidRPr="00BB7176">
        <w:rPr>
          <w:lang w:val="tr-TR"/>
        </w:rPr>
        <w:t xml:space="preserve">(    )        (    )       (    )    </w:t>
      </w:r>
      <w:r>
        <w:rPr>
          <w:lang w:val="tr-TR"/>
        </w:rPr>
        <w:t xml:space="preserve">  </w:t>
      </w:r>
      <w:r w:rsidRPr="00BB7176">
        <w:rPr>
          <w:lang w:val="tr-TR"/>
        </w:rPr>
        <w:t xml:space="preserve">  (    )</w:t>
      </w:r>
    </w:p>
    <w:p w14:paraId="5E94DC5C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  <w:lang w:val="tr-TR"/>
        </w:rPr>
      </w:pPr>
      <w:r w:rsidRPr="00BB7176">
        <w:rPr>
          <w:b/>
          <w:lang w:val="tr-TR"/>
        </w:rPr>
        <w:t>Diğer çalışanların stajyerlere tutumu</w:t>
      </w:r>
      <w:r>
        <w:rPr>
          <w:b/>
          <w:lang w:val="tr-TR"/>
        </w:rPr>
        <w:t xml:space="preserve">                      </w:t>
      </w:r>
      <w:r w:rsidRPr="00BB7176">
        <w:rPr>
          <w:lang w:val="tr-TR"/>
        </w:rPr>
        <w:t xml:space="preserve">(    )        (    )       (    )     </w:t>
      </w:r>
      <w:r>
        <w:rPr>
          <w:lang w:val="tr-TR"/>
        </w:rPr>
        <w:t xml:space="preserve">  </w:t>
      </w:r>
      <w:r w:rsidRPr="00BB7176">
        <w:rPr>
          <w:lang w:val="tr-TR"/>
        </w:rPr>
        <w:t xml:space="preserve"> (    )</w:t>
      </w:r>
    </w:p>
    <w:p w14:paraId="0FD695B5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  <w:lang w:val="tr-TR"/>
        </w:rPr>
      </w:pPr>
      <w:r w:rsidRPr="00BB7176">
        <w:rPr>
          <w:b/>
          <w:lang w:val="tr-TR"/>
        </w:rPr>
        <w:t>İnsan ilişkileri</w:t>
      </w:r>
      <w:r>
        <w:rPr>
          <w:b/>
          <w:lang w:val="tr-TR"/>
        </w:rPr>
        <w:t xml:space="preserve">                                                             </w:t>
      </w:r>
      <w:r w:rsidRPr="00BB7176">
        <w:rPr>
          <w:lang w:val="tr-TR"/>
        </w:rPr>
        <w:t xml:space="preserve">(    )        (    )       (    )     </w:t>
      </w:r>
      <w:r>
        <w:rPr>
          <w:lang w:val="tr-TR"/>
        </w:rPr>
        <w:t xml:space="preserve">  </w:t>
      </w:r>
      <w:r w:rsidRPr="00BB7176">
        <w:rPr>
          <w:lang w:val="tr-TR"/>
        </w:rPr>
        <w:t xml:space="preserve"> (    )</w:t>
      </w:r>
    </w:p>
    <w:p w14:paraId="363A03E4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b/>
          <w:lang w:val="tr-TR"/>
        </w:rPr>
      </w:pPr>
      <w:r w:rsidRPr="00BB7176">
        <w:rPr>
          <w:b/>
          <w:lang w:val="tr-TR"/>
        </w:rPr>
        <w:t>Çalışma koşulları</w:t>
      </w:r>
      <w:r>
        <w:rPr>
          <w:b/>
          <w:lang w:val="tr-TR"/>
        </w:rPr>
        <w:t xml:space="preserve">                                                       </w:t>
      </w:r>
      <w:r w:rsidRPr="00BB7176">
        <w:rPr>
          <w:lang w:val="tr-TR"/>
        </w:rPr>
        <w:t>(    )        (    )       (    )</w:t>
      </w:r>
      <w:r>
        <w:rPr>
          <w:lang w:val="tr-TR"/>
        </w:rPr>
        <w:t xml:space="preserve"> </w:t>
      </w:r>
      <w:r w:rsidRPr="00BB7176">
        <w:rPr>
          <w:lang w:val="tr-TR"/>
        </w:rPr>
        <w:t xml:space="preserve">    </w:t>
      </w:r>
      <w:r>
        <w:rPr>
          <w:lang w:val="tr-TR"/>
        </w:rPr>
        <w:t xml:space="preserve">  </w:t>
      </w:r>
      <w:r w:rsidRPr="00BB7176">
        <w:rPr>
          <w:lang w:val="tr-TR"/>
        </w:rPr>
        <w:t xml:space="preserve"> (    )</w:t>
      </w:r>
    </w:p>
    <w:p w14:paraId="6AB41213" w14:textId="59FE4309" w:rsidR="00C60CDF" w:rsidRPr="00BB7176" w:rsidRDefault="00460A6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spacing w:line="276" w:lineRule="auto"/>
        <w:rPr>
          <w:lang w:val="tr-TR"/>
        </w:rPr>
      </w:pPr>
      <w:r w:rsidRPr="00460A6F">
        <w:rPr>
          <w:b/>
          <w:lang w:val="tr-TR"/>
        </w:rPr>
        <w:t xml:space="preserve">İşyeri eğitimi </w:t>
      </w:r>
      <w:r w:rsidR="00C60CDF" w:rsidRPr="00BB7176">
        <w:rPr>
          <w:b/>
          <w:lang w:val="tr-TR"/>
        </w:rPr>
        <w:t>yeri ile ilgili genel izlenimleriniz</w:t>
      </w:r>
      <w:r w:rsidR="00C60CDF">
        <w:rPr>
          <w:b/>
          <w:lang w:val="tr-TR"/>
        </w:rPr>
        <w:t xml:space="preserve"> </w:t>
      </w:r>
      <w:r>
        <w:rPr>
          <w:b/>
          <w:lang w:val="tr-TR"/>
        </w:rPr>
        <w:t xml:space="preserve"> </w:t>
      </w:r>
      <w:r w:rsidR="00C60CDF">
        <w:rPr>
          <w:b/>
          <w:lang w:val="tr-TR"/>
        </w:rPr>
        <w:t xml:space="preserve">     </w:t>
      </w:r>
      <w:r w:rsidR="00C60CDF" w:rsidRPr="00BB7176">
        <w:rPr>
          <w:lang w:val="tr-TR"/>
        </w:rPr>
        <w:t>(    )        (    )       (    )</w:t>
      </w:r>
      <w:r w:rsidR="00C60CDF">
        <w:rPr>
          <w:lang w:val="tr-TR"/>
        </w:rPr>
        <w:t xml:space="preserve"> </w:t>
      </w:r>
      <w:r w:rsidR="00C60CDF" w:rsidRPr="00BB7176">
        <w:rPr>
          <w:lang w:val="tr-TR"/>
        </w:rPr>
        <w:t xml:space="preserve">     </w:t>
      </w:r>
      <w:r w:rsidR="00C60CDF">
        <w:rPr>
          <w:lang w:val="tr-TR"/>
        </w:rPr>
        <w:t xml:space="preserve">  </w:t>
      </w:r>
      <w:r w:rsidR="00C60CDF" w:rsidRPr="00BB7176">
        <w:rPr>
          <w:lang w:val="tr-TR"/>
        </w:rPr>
        <w:t>(    )</w:t>
      </w:r>
    </w:p>
    <w:p w14:paraId="19265159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6E0B9321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4D1843FC" w14:textId="7D2E902C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  <w:r w:rsidRPr="00BB7176">
        <w:rPr>
          <w:lang w:val="tr-TR"/>
        </w:rPr>
        <w:t xml:space="preserve">2.Bu </w:t>
      </w:r>
      <w:r w:rsidR="000144F4">
        <w:rPr>
          <w:lang w:val="tr-TR"/>
        </w:rPr>
        <w:t>işletmeye</w:t>
      </w:r>
      <w:r w:rsidRPr="00BB7176">
        <w:rPr>
          <w:lang w:val="tr-TR"/>
        </w:rPr>
        <w:t xml:space="preserve"> gelecek dönemlerde stajyer </w:t>
      </w:r>
      <w:r>
        <w:rPr>
          <w:lang w:val="tr-TR"/>
        </w:rPr>
        <w:t>gönderilmesini</w:t>
      </w:r>
      <w:r w:rsidRPr="00BB7176">
        <w:rPr>
          <w:lang w:val="tr-TR"/>
        </w:rPr>
        <w:t xml:space="preserve"> önerir misiniz? Evet (   )  Hayır (   )</w:t>
      </w:r>
    </w:p>
    <w:p w14:paraId="36F50313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7083B249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075B982E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5FE9C159" w14:textId="1E3A7ED3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  <w:r w:rsidRPr="00BB7176">
        <w:rPr>
          <w:lang w:val="tr-TR"/>
        </w:rPr>
        <w:t xml:space="preserve">3.Sizden sonra bu </w:t>
      </w:r>
      <w:r w:rsidR="00460A6F">
        <w:rPr>
          <w:lang w:val="tr-TR"/>
        </w:rPr>
        <w:t>işletmeye</w:t>
      </w:r>
      <w:r w:rsidRPr="00BB7176">
        <w:rPr>
          <w:lang w:val="tr-TR"/>
        </w:rPr>
        <w:t xml:space="preserve"> gidebilecek stajyerlere önerileriniz nelerdir?</w:t>
      </w:r>
    </w:p>
    <w:p w14:paraId="25AB6CB8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3C768C36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2AEDC464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7E9402D2" w14:textId="6F1E93EF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  <w:r w:rsidRPr="00BB7176">
        <w:rPr>
          <w:lang w:val="tr-TR"/>
        </w:rPr>
        <w:t>4.</w:t>
      </w:r>
      <w:r w:rsidR="00460A6F">
        <w:rPr>
          <w:lang w:val="tr-TR"/>
        </w:rPr>
        <w:t>İşyeri eğitimi biriminiz</w:t>
      </w:r>
      <w:r w:rsidRPr="00BB7176">
        <w:rPr>
          <w:lang w:val="tr-TR"/>
        </w:rPr>
        <w:t xml:space="preserve"> hakkında belirtmek istediğiniz diğer değerlendirmeler;</w:t>
      </w:r>
    </w:p>
    <w:p w14:paraId="0F3D31F8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39B2BE5A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193D5292" w14:textId="77777777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609576A4" w14:textId="308A8C64" w:rsidR="00C60CDF" w:rsidRPr="00BB7176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  <w:r w:rsidRPr="00BB7176">
        <w:rPr>
          <w:lang w:val="tr-TR"/>
        </w:rPr>
        <w:t>5. Turizm İşletmeciliği</w:t>
      </w:r>
      <w:r>
        <w:rPr>
          <w:lang w:val="tr-TR"/>
        </w:rPr>
        <w:t>/Rehberliği</w:t>
      </w:r>
      <w:r w:rsidRPr="00BB7176">
        <w:rPr>
          <w:lang w:val="tr-TR"/>
        </w:rPr>
        <w:t xml:space="preserve"> Bölümü’nün </w:t>
      </w:r>
      <w:r w:rsidR="00614D2B">
        <w:rPr>
          <w:lang w:val="tr-TR"/>
        </w:rPr>
        <w:t>işyeri eğitimi</w:t>
      </w:r>
      <w:r w:rsidRPr="00BB7176">
        <w:rPr>
          <w:lang w:val="tr-TR"/>
        </w:rPr>
        <w:t xml:space="preserve"> uygulaması konusundaki değerlendirmelerinizi lütfen yazınız.</w:t>
      </w:r>
    </w:p>
    <w:p w14:paraId="60F555FB" w14:textId="29E02C86" w:rsidR="00C60CDF" w:rsidRDefault="00C60CDF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1818D611" w14:textId="77777777" w:rsidR="00B25FFD" w:rsidRDefault="00B25FFD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7E73257F" w14:textId="77777777" w:rsidR="0047045E" w:rsidRDefault="0047045E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1C977114" w14:textId="71401D41" w:rsidR="0047045E" w:rsidRDefault="0047045E" w:rsidP="00470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jc w:val="right"/>
        <w:rPr>
          <w:lang w:val="tr-TR"/>
        </w:rPr>
      </w:pPr>
      <w:r>
        <w:rPr>
          <w:lang w:val="tr-TR"/>
        </w:rPr>
        <w:t>Öğrenci Adı Soyadı</w:t>
      </w:r>
    </w:p>
    <w:p w14:paraId="4FC55220" w14:textId="0BD910CD" w:rsidR="0047045E" w:rsidRDefault="0047045E" w:rsidP="00470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jc w:val="center"/>
        <w:rPr>
          <w:lang w:val="tr-TR"/>
        </w:rPr>
      </w:pPr>
      <w:r>
        <w:rPr>
          <w:lang w:val="tr-TR"/>
        </w:rPr>
        <w:t xml:space="preserve">                                                                                                                                          İmza</w:t>
      </w:r>
    </w:p>
    <w:p w14:paraId="06E3B3AC" w14:textId="77777777" w:rsidR="00B25FFD" w:rsidRDefault="00B25FFD" w:rsidP="00470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jc w:val="center"/>
        <w:rPr>
          <w:lang w:val="tr-TR"/>
        </w:rPr>
      </w:pPr>
    </w:p>
    <w:p w14:paraId="53F9D511" w14:textId="77777777" w:rsidR="0047045E" w:rsidRPr="00BB7176" w:rsidRDefault="0047045E" w:rsidP="00C60C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10205"/>
        </w:tabs>
        <w:rPr>
          <w:lang w:val="tr-TR"/>
        </w:rPr>
      </w:pPr>
    </w:p>
    <w:p w14:paraId="0B3AC241" w14:textId="77777777" w:rsidR="00C60CDF" w:rsidRPr="00C60CDF" w:rsidRDefault="00C60CDF" w:rsidP="00C60CDF">
      <w:pPr>
        <w:tabs>
          <w:tab w:val="left" w:pos="9115"/>
        </w:tabs>
        <w:rPr>
          <w:lang w:val="tr-TR"/>
        </w:rPr>
      </w:pPr>
    </w:p>
    <w:sectPr w:rsidR="00C60CDF" w:rsidRPr="00C60CDF" w:rsidSect="00BA2191">
      <w:pgSz w:w="11906" w:h="16838"/>
      <w:pgMar w:top="1843" w:right="567" w:bottom="454" w:left="1134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7136B5" w14:textId="77777777" w:rsidR="00FD2951" w:rsidRDefault="00FD2951">
      <w:r>
        <w:separator/>
      </w:r>
    </w:p>
  </w:endnote>
  <w:endnote w:type="continuationSeparator" w:id="0">
    <w:p w14:paraId="26F4E82F" w14:textId="77777777" w:rsidR="00FD2951" w:rsidRDefault="00FD29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E4E8D" w14:textId="77777777" w:rsidR="005C2D80" w:rsidRDefault="005C2D80" w:rsidP="00077446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0578576F" w14:textId="77777777" w:rsidR="005C2D80" w:rsidRDefault="005C2D80" w:rsidP="003B30F4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62B24" w14:textId="372E7B0C" w:rsidR="005C2D80" w:rsidRDefault="005C2D80" w:rsidP="00077446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8479CE">
      <w:rPr>
        <w:rStyle w:val="SayfaNumaras"/>
        <w:noProof/>
      </w:rPr>
      <w:t>5</w:t>
    </w:r>
    <w:r>
      <w:rPr>
        <w:rStyle w:val="SayfaNumaras"/>
      </w:rPr>
      <w:fldChar w:fldCharType="end"/>
    </w:r>
  </w:p>
  <w:p w14:paraId="1961F24D" w14:textId="77777777" w:rsidR="005C2D80" w:rsidRDefault="005C2D80" w:rsidP="003B30F4">
    <w:pPr>
      <w:pStyle w:val="AltBilgi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FD8925" w14:textId="77777777" w:rsidR="00FD2951" w:rsidRDefault="00FD2951">
      <w:r>
        <w:separator/>
      </w:r>
    </w:p>
  </w:footnote>
  <w:footnote w:type="continuationSeparator" w:id="0">
    <w:p w14:paraId="2C6718EA" w14:textId="77777777" w:rsidR="00FD2951" w:rsidRDefault="00FD29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25CCC" w14:textId="31B454D2" w:rsidR="004B1388" w:rsidRDefault="004B1388" w:rsidP="004B1388">
    <w:pPr>
      <w:pStyle w:val="stBilgi"/>
      <w:tabs>
        <w:tab w:val="clear" w:pos="9072"/>
      </w:tabs>
    </w:pPr>
    <w:r>
      <w:rPr>
        <w:noProof/>
        <w:lang w:val="tr-TR" w:eastAsia="tr-TR"/>
      </w:rPr>
      <w:drawing>
        <wp:inline distT="0" distB="0" distL="0" distR="0" wp14:anchorId="5BFF278F" wp14:editId="669D89A4">
          <wp:extent cx="960979" cy="687705"/>
          <wp:effectExtent l="0" t="0" r="0" b="0"/>
          <wp:docPr id="3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643" cy="6924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</w:t>
    </w:r>
    <w:r>
      <w:rPr>
        <w:noProof/>
        <w:lang w:val="tr-TR" w:eastAsia="tr-TR"/>
      </w:rPr>
      <w:drawing>
        <wp:inline distT="0" distB="0" distL="0" distR="0" wp14:anchorId="5D5D0C99" wp14:editId="4C65B727">
          <wp:extent cx="1809115" cy="713509"/>
          <wp:effectExtent l="0" t="0" r="0" b="0"/>
          <wp:docPr id="18" name="Resim 3" descr="metin, kumarhane, oda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Resim 16" descr="metin, kumarhane, oda içeren bir resim&#10;&#10;Açıklama otomatik olarak oluşturuldu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115" cy="713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7C6A5C" w14:textId="4665B31E" w:rsidR="004B1388" w:rsidRDefault="004B1388">
    <w:pPr>
      <w:pStyle w:val="stBilgi"/>
    </w:pPr>
    <w:r>
      <w:t xml:space="preserve">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32849"/>
    <w:multiLevelType w:val="hybridMultilevel"/>
    <w:tmpl w:val="F6D6F122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B15B0"/>
    <w:multiLevelType w:val="hybridMultilevel"/>
    <w:tmpl w:val="EF4A7BEC"/>
    <w:lvl w:ilvl="0" w:tplc="BE8EF2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8FC344E"/>
    <w:multiLevelType w:val="hybridMultilevel"/>
    <w:tmpl w:val="21D079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645978"/>
    <w:multiLevelType w:val="hybridMultilevel"/>
    <w:tmpl w:val="4CA0EED8"/>
    <w:lvl w:ilvl="0" w:tplc="041F0019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25280"/>
    <w:multiLevelType w:val="hybridMultilevel"/>
    <w:tmpl w:val="0D9A2DA2"/>
    <w:lvl w:ilvl="0" w:tplc="FDF68780">
      <w:start w:val="1"/>
      <w:numFmt w:val="decimal"/>
      <w:lvlText w:val="%1."/>
      <w:lvlJc w:val="left"/>
      <w:pPr>
        <w:tabs>
          <w:tab w:val="num" w:pos="1770"/>
        </w:tabs>
        <w:ind w:left="1770" w:hanging="141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692ABF"/>
    <w:multiLevelType w:val="hybridMultilevel"/>
    <w:tmpl w:val="B2F4B880"/>
    <w:lvl w:ilvl="0" w:tplc="9B825F3A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D9E7AC7"/>
    <w:multiLevelType w:val="hybridMultilevel"/>
    <w:tmpl w:val="C8C4BB4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6C7B95"/>
    <w:multiLevelType w:val="hybridMultilevel"/>
    <w:tmpl w:val="C8C4BB4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12A97"/>
    <w:multiLevelType w:val="hybridMultilevel"/>
    <w:tmpl w:val="8618EDD8"/>
    <w:lvl w:ilvl="0" w:tplc="D49C1C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57266A"/>
    <w:multiLevelType w:val="hybridMultilevel"/>
    <w:tmpl w:val="48928A2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6D5B21"/>
    <w:multiLevelType w:val="hybridMultilevel"/>
    <w:tmpl w:val="57BE70A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4EB3B83"/>
    <w:multiLevelType w:val="hybridMultilevel"/>
    <w:tmpl w:val="B7FE30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2C779C"/>
    <w:multiLevelType w:val="hybridMultilevel"/>
    <w:tmpl w:val="A132A7A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506A10"/>
    <w:multiLevelType w:val="hybridMultilevel"/>
    <w:tmpl w:val="641AA43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733C52D2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B3678A"/>
    <w:multiLevelType w:val="hybridMultilevel"/>
    <w:tmpl w:val="F4EED3D6"/>
    <w:lvl w:ilvl="0" w:tplc="041F0019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5A3288"/>
    <w:multiLevelType w:val="hybridMultilevel"/>
    <w:tmpl w:val="793461AC"/>
    <w:lvl w:ilvl="0" w:tplc="BE8EF2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624376"/>
    <w:multiLevelType w:val="hybridMultilevel"/>
    <w:tmpl w:val="9FA4C878"/>
    <w:lvl w:ilvl="0" w:tplc="BE8EF2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5"/>
  </w:num>
  <w:num w:numId="3">
    <w:abstractNumId w:val="16"/>
  </w:num>
  <w:num w:numId="4">
    <w:abstractNumId w:val="1"/>
  </w:num>
  <w:num w:numId="5">
    <w:abstractNumId w:val="5"/>
  </w:num>
  <w:num w:numId="6">
    <w:abstractNumId w:val="3"/>
  </w:num>
  <w:num w:numId="7">
    <w:abstractNumId w:val="14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6"/>
  </w:num>
  <w:num w:numId="12">
    <w:abstractNumId w:val="11"/>
  </w:num>
  <w:num w:numId="13">
    <w:abstractNumId w:val="7"/>
  </w:num>
  <w:num w:numId="14">
    <w:abstractNumId w:val="2"/>
  </w:num>
  <w:num w:numId="15">
    <w:abstractNumId w:val="0"/>
  </w:num>
  <w:num w:numId="16">
    <w:abstractNumId w:val="4"/>
  </w:num>
  <w:num w:numId="17">
    <w:abstractNumId w:val="13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MjQFMswMDY1MjJV0lIJTi4sz8/NACkxqARWglQosAAAA"/>
  </w:docVars>
  <w:rsids>
    <w:rsidRoot w:val="00B14597"/>
    <w:rsid w:val="000000D4"/>
    <w:rsid w:val="000144F4"/>
    <w:rsid w:val="00016732"/>
    <w:rsid w:val="00022907"/>
    <w:rsid w:val="000231F7"/>
    <w:rsid w:val="0002538F"/>
    <w:rsid w:val="0002601A"/>
    <w:rsid w:val="0003004C"/>
    <w:rsid w:val="00056C7A"/>
    <w:rsid w:val="00063380"/>
    <w:rsid w:val="000720AE"/>
    <w:rsid w:val="000760EC"/>
    <w:rsid w:val="00076A9B"/>
    <w:rsid w:val="00077446"/>
    <w:rsid w:val="0008211E"/>
    <w:rsid w:val="00094B38"/>
    <w:rsid w:val="000A1503"/>
    <w:rsid w:val="000A7190"/>
    <w:rsid w:val="000B4874"/>
    <w:rsid w:val="000C1880"/>
    <w:rsid w:val="000C7504"/>
    <w:rsid w:val="000D508C"/>
    <w:rsid w:val="000D5673"/>
    <w:rsid w:val="000D7D48"/>
    <w:rsid w:val="000E6757"/>
    <w:rsid w:val="000F06FC"/>
    <w:rsid w:val="000F24BB"/>
    <w:rsid w:val="00113099"/>
    <w:rsid w:val="0011510F"/>
    <w:rsid w:val="00134136"/>
    <w:rsid w:val="00134A5F"/>
    <w:rsid w:val="00140D31"/>
    <w:rsid w:val="00142B49"/>
    <w:rsid w:val="00146EFE"/>
    <w:rsid w:val="00147DD0"/>
    <w:rsid w:val="00152AFC"/>
    <w:rsid w:val="0016288C"/>
    <w:rsid w:val="00167D2A"/>
    <w:rsid w:val="00176B19"/>
    <w:rsid w:val="00180108"/>
    <w:rsid w:val="00184624"/>
    <w:rsid w:val="00185A58"/>
    <w:rsid w:val="00190E70"/>
    <w:rsid w:val="001A4635"/>
    <w:rsid w:val="001A4D0A"/>
    <w:rsid w:val="001B46B3"/>
    <w:rsid w:val="001C52E4"/>
    <w:rsid w:val="001C78B1"/>
    <w:rsid w:val="001D33BC"/>
    <w:rsid w:val="001D6078"/>
    <w:rsid w:val="001E01FC"/>
    <w:rsid w:val="001E6F2C"/>
    <w:rsid w:val="00200930"/>
    <w:rsid w:val="00211368"/>
    <w:rsid w:val="002256EA"/>
    <w:rsid w:val="002275D4"/>
    <w:rsid w:val="00242131"/>
    <w:rsid w:val="002436D5"/>
    <w:rsid w:val="00244312"/>
    <w:rsid w:val="00246A90"/>
    <w:rsid w:val="00252018"/>
    <w:rsid w:val="00252A72"/>
    <w:rsid w:val="00254C73"/>
    <w:rsid w:val="00260116"/>
    <w:rsid w:val="0026265B"/>
    <w:rsid w:val="0027446A"/>
    <w:rsid w:val="00277B34"/>
    <w:rsid w:val="00283764"/>
    <w:rsid w:val="00286DC7"/>
    <w:rsid w:val="00287EC0"/>
    <w:rsid w:val="002915E9"/>
    <w:rsid w:val="0029488B"/>
    <w:rsid w:val="0029505F"/>
    <w:rsid w:val="002A07CD"/>
    <w:rsid w:val="002A6FF3"/>
    <w:rsid w:val="002B22B9"/>
    <w:rsid w:val="002B342C"/>
    <w:rsid w:val="002C1AF1"/>
    <w:rsid w:val="002D2A37"/>
    <w:rsid w:val="002D2DD6"/>
    <w:rsid w:val="002D3183"/>
    <w:rsid w:val="002F1B2C"/>
    <w:rsid w:val="002F301D"/>
    <w:rsid w:val="00302512"/>
    <w:rsid w:val="0030488F"/>
    <w:rsid w:val="003051FA"/>
    <w:rsid w:val="00315156"/>
    <w:rsid w:val="00316C42"/>
    <w:rsid w:val="00317D2A"/>
    <w:rsid w:val="00330606"/>
    <w:rsid w:val="00333D1F"/>
    <w:rsid w:val="003431FC"/>
    <w:rsid w:val="003550B7"/>
    <w:rsid w:val="00356FC6"/>
    <w:rsid w:val="0036306F"/>
    <w:rsid w:val="00363405"/>
    <w:rsid w:val="0036396B"/>
    <w:rsid w:val="00363D4A"/>
    <w:rsid w:val="00370C43"/>
    <w:rsid w:val="00390CA2"/>
    <w:rsid w:val="00394667"/>
    <w:rsid w:val="00397C62"/>
    <w:rsid w:val="003A0953"/>
    <w:rsid w:val="003A2F96"/>
    <w:rsid w:val="003B051B"/>
    <w:rsid w:val="003B30F4"/>
    <w:rsid w:val="003C25C8"/>
    <w:rsid w:val="003D118C"/>
    <w:rsid w:val="003D27E8"/>
    <w:rsid w:val="003D3E67"/>
    <w:rsid w:val="003D6BC7"/>
    <w:rsid w:val="003D73D2"/>
    <w:rsid w:val="003E2C48"/>
    <w:rsid w:val="003E3701"/>
    <w:rsid w:val="003E4941"/>
    <w:rsid w:val="003F1760"/>
    <w:rsid w:val="00421094"/>
    <w:rsid w:val="0042402F"/>
    <w:rsid w:val="00427B83"/>
    <w:rsid w:val="00431D57"/>
    <w:rsid w:val="00432625"/>
    <w:rsid w:val="00437619"/>
    <w:rsid w:val="00443862"/>
    <w:rsid w:val="00454192"/>
    <w:rsid w:val="00456EF2"/>
    <w:rsid w:val="00460A6F"/>
    <w:rsid w:val="004611CA"/>
    <w:rsid w:val="004632A3"/>
    <w:rsid w:val="00466F8D"/>
    <w:rsid w:val="0047045E"/>
    <w:rsid w:val="00473485"/>
    <w:rsid w:val="004A10CC"/>
    <w:rsid w:val="004B1388"/>
    <w:rsid w:val="004B4199"/>
    <w:rsid w:val="004C3972"/>
    <w:rsid w:val="004D2C30"/>
    <w:rsid w:val="004D50C4"/>
    <w:rsid w:val="004D7178"/>
    <w:rsid w:val="004E3384"/>
    <w:rsid w:val="004E4A55"/>
    <w:rsid w:val="004E728B"/>
    <w:rsid w:val="004F1C94"/>
    <w:rsid w:val="004F7A69"/>
    <w:rsid w:val="00504677"/>
    <w:rsid w:val="00513A33"/>
    <w:rsid w:val="005263D4"/>
    <w:rsid w:val="00535BFA"/>
    <w:rsid w:val="005364C9"/>
    <w:rsid w:val="005402A0"/>
    <w:rsid w:val="00543719"/>
    <w:rsid w:val="00545E25"/>
    <w:rsid w:val="005476C2"/>
    <w:rsid w:val="005515A8"/>
    <w:rsid w:val="00553CED"/>
    <w:rsid w:val="00556DE3"/>
    <w:rsid w:val="00557159"/>
    <w:rsid w:val="00571A64"/>
    <w:rsid w:val="00574DA3"/>
    <w:rsid w:val="0059010C"/>
    <w:rsid w:val="005A5198"/>
    <w:rsid w:val="005B169A"/>
    <w:rsid w:val="005B6909"/>
    <w:rsid w:val="005B76BC"/>
    <w:rsid w:val="005C2D80"/>
    <w:rsid w:val="005D15F3"/>
    <w:rsid w:val="005D2355"/>
    <w:rsid w:val="005D3B45"/>
    <w:rsid w:val="005D7636"/>
    <w:rsid w:val="005E014E"/>
    <w:rsid w:val="005E2C10"/>
    <w:rsid w:val="005F18B0"/>
    <w:rsid w:val="00611621"/>
    <w:rsid w:val="00614D2B"/>
    <w:rsid w:val="00630823"/>
    <w:rsid w:val="00636322"/>
    <w:rsid w:val="00636829"/>
    <w:rsid w:val="006402C2"/>
    <w:rsid w:val="006437D3"/>
    <w:rsid w:val="00644747"/>
    <w:rsid w:val="0064517D"/>
    <w:rsid w:val="006601A9"/>
    <w:rsid w:val="0066093C"/>
    <w:rsid w:val="006672CE"/>
    <w:rsid w:val="0068253F"/>
    <w:rsid w:val="00683CBF"/>
    <w:rsid w:val="00684D25"/>
    <w:rsid w:val="00692337"/>
    <w:rsid w:val="0069557A"/>
    <w:rsid w:val="006970C5"/>
    <w:rsid w:val="006A120F"/>
    <w:rsid w:val="006B00D4"/>
    <w:rsid w:val="006B76BC"/>
    <w:rsid w:val="006D6870"/>
    <w:rsid w:val="006E2FC1"/>
    <w:rsid w:val="0072573F"/>
    <w:rsid w:val="007277CC"/>
    <w:rsid w:val="00735348"/>
    <w:rsid w:val="0076626B"/>
    <w:rsid w:val="00767DE9"/>
    <w:rsid w:val="00771B09"/>
    <w:rsid w:val="00776EEE"/>
    <w:rsid w:val="00782A18"/>
    <w:rsid w:val="00782A27"/>
    <w:rsid w:val="00793C8C"/>
    <w:rsid w:val="00796A4A"/>
    <w:rsid w:val="007A2CA5"/>
    <w:rsid w:val="007A302E"/>
    <w:rsid w:val="007A7630"/>
    <w:rsid w:val="007B05BB"/>
    <w:rsid w:val="007B73E3"/>
    <w:rsid w:val="007C022E"/>
    <w:rsid w:val="007C7EC9"/>
    <w:rsid w:val="007D2C1F"/>
    <w:rsid w:val="007D60B6"/>
    <w:rsid w:val="007D66FD"/>
    <w:rsid w:val="007E2BA7"/>
    <w:rsid w:val="007F04B5"/>
    <w:rsid w:val="007F114C"/>
    <w:rsid w:val="007F303D"/>
    <w:rsid w:val="008150DE"/>
    <w:rsid w:val="0082644C"/>
    <w:rsid w:val="008316A9"/>
    <w:rsid w:val="0083609B"/>
    <w:rsid w:val="008361B0"/>
    <w:rsid w:val="00844075"/>
    <w:rsid w:val="008479CE"/>
    <w:rsid w:val="00856027"/>
    <w:rsid w:val="00863629"/>
    <w:rsid w:val="008A146D"/>
    <w:rsid w:val="008C01DE"/>
    <w:rsid w:val="008C3724"/>
    <w:rsid w:val="008C6397"/>
    <w:rsid w:val="008D74C5"/>
    <w:rsid w:val="008E7C93"/>
    <w:rsid w:val="00904946"/>
    <w:rsid w:val="00911D97"/>
    <w:rsid w:val="00916493"/>
    <w:rsid w:val="009423EC"/>
    <w:rsid w:val="009465D9"/>
    <w:rsid w:val="00950F36"/>
    <w:rsid w:val="00951D3C"/>
    <w:rsid w:val="009624B0"/>
    <w:rsid w:val="009655B6"/>
    <w:rsid w:val="00970BB6"/>
    <w:rsid w:val="00976B42"/>
    <w:rsid w:val="00977D87"/>
    <w:rsid w:val="00991F31"/>
    <w:rsid w:val="00996B6D"/>
    <w:rsid w:val="00997640"/>
    <w:rsid w:val="009A3DAE"/>
    <w:rsid w:val="009C1745"/>
    <w:rsid w:val="009C396B"/>
    <w:rsid w:val="009C5FC1"/>
    <w:rsid w:val="009D1187"/>
    <w:rsid w:val="009F2C8F"/>
    <w:rsid w:val="009F4786"/>
    <w:rsid w:val="009F702A"/>
    <w:rsid w:val="00A009BB"/>
    <w:rsid w:val="00A11A92"/>
    <w:rsid w:val="00A148AE"/>
    <w:rsid w:val="00A231F4"/>
    <w:rsid w:val="00A26EED"/>
    <w:rsid w:val="00A271EE"/>
    <w:rsid w:val="00A2796D"/>
    <w:rsid w:val="00A4504C"/>
    <w:rsid w:val="00A54A99"/>
    <w:rsid w:val="00A607A8"/>
    <w:rsid w:val="00A71805"/>
    <w:rsid w:val="00A80495"/>
    <w:rsid w:val="00A9146E"/>
    <w:rsid w:val="00A951A3"/>
    <w:rsid w:val="00AA0AE3"/>
    <w:rsid w:val="00AA0CAE"/>
    <w:rsid w:val="00AA5992"/>
    <w:rsid w:val="00AB068A"/>
    <w:rsid w:val="00AB6E47"/>
    <w:rsid w:val="00AC4A1F"/>
    <w:rsid w:val="00AC7308"/>
    <w:rsid w:val="00AE222C"/>
    <w:rsid w:val="00AF7684"/>
    <w:rsid w:val="00B0629A"/>
    <w:rsid w:val="00B10621"/>
    <w:rsid w:val="00B11B7D"/>
    <w:rsid w:val="00B14597"/>
    <w:rsid w:val="00B1512E"/>
    <w:rsid w:val="00B25FFD"/>
    <w:rsid w:val="00B321B7"/>
    <w:rsid w:val="00B344D0"/>
    <w:rsid w:val="00B42BEF"/>
    <w:rsid w:val="00B476C7"/>
    <w:rsid w:val="00B510E9"/>
    <w:rsid w:val="00B52D73"/>
    <w:rsid w:val="00B536F1"/>
    <w:rsid w:val="00B5590C"/>
    <w:rsid w:val="00B560CA"/>
    <w:rsid w:val="00B61014"/>
    <w:rsid w:val="00B65EFB"/>
    <w:rsid w:val="00B852FE"/>
    <w:rsid w:val="00B865EA"/>
    <w:rsid w:val="00BA1A1D"/>
    <w:rsid w:val="00BA2191"/>
    <w:rsid w:val="00BA4DAD"/>
    <w:rsid w:val="00BB101D"/>
    <w:rsid w:val="00BB1FE8"/>
    <w:rsid w:val="00BB5A40"/>
    <w:rsid w:val="00BB7176"/>
    <w:rsid w:val="00BC043A"/>
    <w:rsid w:val="00BC64CA"/>
    <w:rsid w:val="00BE1E13"/>
    <w:rsid w:val="00BE352D"/>
    <w:rsid w:val="00BE6932"/>
    <w:rsid w:val="00BF231E"/>
    <w:rsid w:val="00BF2477"/>
    <w:rsid w:val="00BF6756"/>
    <w:rsid w:val="00BF7768"/>
    <w:rsid w:val="00C023AB"/>
    <w:rsid w:val="00C0364E"/>
    <w:rsid w:val="00C03E1E"/>
    <w:rsid w:val="00C050F4"/>
    <w:rsid w:val="00C11DF7"/>
    <w:rsid w:val="00C12029"/>
    <w:rsid w:val="00C24782"/>
    <w:rsid w:val="00C251A0"/>
    <w:rsid w:val="00C37B94"/>
    <w:rsid w:val="00C44F0B"/>
    <w:rsid w:val="00C60CDF"/>
    <w:rsid w:val="00C62F96"/>
    <w:rsid w:val="00C90CB9"/>
    <w:rsid w:val="00CA4850"/>
    <w:rsid w:val="00CA7FF7"/>
    <w:rsid w:val="00CB4CC3"/>
    <w:rsid w:val="00CD0994"/>
    <w:rsid w:val="00CD453D"/>
    <w:rsid w:val="00CE53F8"/>
    <w:rsid w:val="00D06DF5"/>
    <w:rsid w:val="00D20A10"/>
    <w:rsid w:val="00D22FFD"/>
    <w:rsid w:val="00D243F8"/>
    <w:rsid w:val="00D273E8"/>
    <w:rsid w:val="00D368B4"/>
    <w:rsid w:val="00D36A12"/>
    <w:rsid w:val="00D477A0"/>
    <w:rsid w:val="00D53395"/>
    <w:rsid w:val="00D734C5"/>
    <w:rsid w:val="00D8035B"/>
    <w:rsid w:val="00D841FF"/>
    <w:rsid w:val="00D86CBD"/>
    <w:rsid w:val="00D90710"/>
    <w:rsid w:val="00D91737"/>
    <w:rsid w:val="00D94F05"/>
    <w:rsid w:val="00DC3B20"/>
    <w:rsid w:val="00DE6B26"/>
    <w:rsid w:val="00E01928"/>
    <w:rsid w:val="00E05F13"/>
    <w:rsid w:val="00E066BF"/>
    <w:rsid w:val="00E15D1F"/>
    <w:rsid w:val="00E163FE"/>
    <w:rsid w:val="00E17EEE"/>
    <w:rsid w:val="00E244E5"/>
    <w:rsid w:val="00E30338"/>
    <w:rsid w:val="00E3363F"/>
    <w:rsid w:val="00E366E6"/>
    <w:rsid w:val="00E470F8"/>
    <w:rsid w:val="00E522F0"/>
    <w:rsid w:val="00E60915"/>
    <w:rsid w:val="00E6509E"/>
    <w:rsid w:val="00E65205"/>
    <w:rsid w:val="00E674D6"/>
    <w:rsid w:val="00E74278"/>
    <w:rsid w:val="00E8576D"/>
    <w:rsid w:val="00E93458"/>
    <w:rsid w:val="00EB3D63"/>
    <w:rsid w:val="00EB5538"/>
    <w:rsid w:val="00ED4F41"/>
    <w:rsid w:val="00ED5AA7"/>
    <w:rsid w:val="00EE559F"/>
    <w:rsid w:val="00EE6A12"/>
    <w:rsid w:val="00F02680"/>
    <w:rsid w:val="00F11053"/>
    <w:rsid w:val="00F17EF0"/>
    <w:rsid w:val="00F21EB3"/>
    <w:rsid w:val="00F2487D"/>
    <w:rsid w:val="00F27719"/>
    <w:rsid w:val="00F40BF7"/>
    <w:rsid w:val="00F44A88"/>
    <w:rsid w:val="00F450E8"/>
    <w:rsid w:val="00F52A60"/>
    <w:rsid w:val="00F61CFB"/>
    <w:rsid w:val="00F71240"/>
    <w:rsid w:val="00F766F2"/>
    <w:rsid w:val="00F7677E"/>
    <w:rsid w:val="00F849C9"/>
    <w:rsid w:val="00F86AEA"/>
    <w:rsid w:val="00F924FF"/>
    <w:rsid w:val="00F936FE"/>
    <w:rsid w:val="00F9472E"/>
    <w:rsid w:val="00FA4378"/>
    <w:rsid w:val="00FA5CE9"/>
    <w:rsid w:val="00FA71F2"/>
    <w:rsid w:val="00FB496B"/>
    <w:rsid w:val="00FC02D0"/>
    <w:rsid w:val="00FC10A2"/>
    <w:rsid w:val="00FC336F"/>
    <w:rsid w:val="00FC3BB3"/>
    <w:rsid w:val="00FC729A"/>
    <w:rsid w:val="00FD2951"/>
    <w:rsid w:val="00FF219F"/>
    <w:rsid w:val="00FF3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48DCEB"/>
  <w15:chartTrackingRefBased/>
  <w15:docId w15:val="{75B79BB6-47B8-4410-A177-7D4276985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bCs/>
      <w:lang w:val="tr-TR"/>
    </w:rPr>
  </w:style>
  <w:style w:type="paragraph" w:styleId="Balk2">
    <w:name w:val="heading 2"/>
    <w:basedOn w:val="Normal"/>
    <w:next w:val="Normal"/>
    <w:qFormat/>
    <w:pPr>
      <w:keepNext/>
      <w:jc w:val="center"/>
      <w:outlineLvl w:val="1"/>
    </w:pPr>
    <w:rPr>
      <w:b/>
      <w:bCs/>
      <w:sz w:val="56"/>
      <w:lang w:val="tr-TR"/>
    </w:rPr>
  </w:style>
  <w:style w:type="paragraph" w:styleId="Balk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  <w:lang w:val="tr-TR"/>
    </w:rPr>
  </w:style>
  <w:style w:type="paragraph" w:styleId="Balk4">
    <w:name w:val="heading 4"/>
    <w:basedOn w:val="Normal"/>
    <w:next w:val="Normal"/>
    <w:qFormat/>
    <w:pPr>
      <w:keepNext/>
      <w:outlineLvl w:val="3"/>
    </w:pPr>
    <w:rPr>
      <w:b/>
      <w:bCs/>
      <w:lang w:val="tr-TR"/>
    </w:rPr>
  </w:style>
  <w:style w:type="paragraph" w:styleId="Balk5">
    <w:name w:val="heading 5"/>
    <w:basedOn w:val="Normal"/>
    <w:next w:val="Normal"/>
    <w:qFormat/>
    <w:pPr>
      <w:keepNext/>
      <w:outlineLvl w:val="4"/>
    </w:pPr>
    <w:rPr>
      <w:b/>
      <w:bCs/>
      <w:sz w:val="28"/>
      <w:lang w:val="tr-TR"/>
    </w:rPr>
  </w:style>
  <w:style w:type="paragraph" w:styleId="Balk6">
    <w:name w:val="heading 6"/>
    <w:basedOn w:val="Normal"/>
    <w:next w:val="Normal"/>
    <w:qFormat/>
    <w:pPr>
      <w:keepNext/>
      <w:spacing w:line="480" w:lineRule="auto"/>
      <w:outlineLvl w:val="5"/>
    </w:pPr>
    <w:rPr>
      <w:b/>
      <w:bCs/>
      <w:sz w:val="26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rsid w:val="003B30F4"/>
    <w:pPr>
      <w:tabs>
        <w:tab w:val="center" w:pos="4320"/>
        <w:tab w:val="right" w:pos="8640"/>
      </w:tabs>
    </w:pPr>
  </w:style>
  <w:style w:type="character" w:styleId="SayfaNumaras">
    <w:name w:val="page number"/>
    <w:basedOn w:val="VarsaylanParagrafYazTipi"/>
    <w:rsid w:val="003B30F4"/>
  </w:style>
  <w:style w:type="paragraph" w:styleId="ListeParagraf">
    <w:name w:val="List Paragraph"/>
    <w:basedOn w:val="Normal"/>
    <w:uiPriority w:val="34"/>
    <w:qFormat/>
    <w:rsid w:val="009D1187"/>
    <w:pPr>
      <w:ind w:left="708"/>
    </w:pPr>
    <w:rPr>
      <w:sz w:val="26"/>
      <w:szCs w:val="20"/>
    </w:rPr>
  </w:style>
  <w:style w:type="paragraph" w:styleId="stBilgi">
    <w:name w:val="header"/>
    <w:basedOn w:val="Normal"/>
    <w:link w:val="stBilgiChar"/>
    <w:uiPriority w:val="99"/>
    <w:rsid w:val="009624B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9624B0"/>
    <w:rPr>
      <w:sz w:val="24"/>
      <w:szCs w:val="24"/>
      <w:lang w:val="en-US" w:eastAsia="en-US"/>
    </w:rPr>
  </w:style>
  <w:style w:type="character" w:styleId="Kpr">
    <w:name w:val="Hyperlink"/>
    <w:uiPriority w:val="99"/>
    <w:rsid w:val="007A2CA5"/>
    <w:rPr>
      <w:color w:val="0000FF"/>
      <w:u w:val="single"/>
    </w:rPr>
  </w:style>
  <w:style w:type="paragraph" w:styleId="BalonMetni">
    <w:name w:val="Balloon Text"/>
    <w:basedOn w:val="Normal"/>
    <w:link w:val="BalonMetniChar"/>
    <w:rsid w:val="002F1B2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2F1B2C"/>
    <w:rPr>
      <w:rFonts w:ascii="Tahoma" w:hAnsi="Tahoma" w:cs="Tahoma"/>
      <w:sz w:val="16"/>
      <w:szCs w:val="16"/>
      <w:lang w:val="en-US" w:eastAsia="en-US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C03E1E"/>
    <w:pPr>
      <w:keepLines/>
      <w:spacing w:before="480" w:line="276" w:lineRule="auto"/>
      <w:jc w:val="left"/>
      <w:outlineLvl w:val="9"/>
    </w:pPr>
    <w:rPr>
      <w:rFonts w:ascii="Cambria" w:eastAsia="MS Gothic" w:hAnsi="Cambria"/>
      <w:color w:val="365F91"/>
      <w:sz w:val="28"/>
      <w:szCs w:val="28"/>
      <w:lang w:val="en-US" w:eastAsia="ja-JP"/>
    </w:rPr>
  </w:style>
  <w:style w:type="paragraph" w:styleId="T1">
    <w:name w:val="toc 1"/>
    <w:basedOn w:val="Normal"/>
    <w:next w:val="Normal"/>
    <w:autoRedefine/>
    <w:uiPriority w:val="39"/>
    <w:qFormat/>
    <w:rsid w:val="00C03E1E"/>
  </w:style>
  <w:style w:type="paragraph" w:styleId="T4">
    <w:name w:val="toc 4"/>
    <w:basedOn w:val="Normal"/>
    <w:next w:val="Normal"/>
    <w:autoRedefine/>
    <w:uiPriority w:val="39"/>
    <w:rsid w:val="00C03E1E"/>
    <w:pPr>
      <w:ind w:left="720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C03E1E"/>
    <w:pPr>
      <w:spacing w:after="100" w:line="276" w:lineRule="auto"/>
      <w:ind w:left="220"/>
    </w:pPr>
    <w:rPr>
      <w:rFonts w:ascii="Calibri" w:eastAsia="MS Mincho" w:hAnsi="Calibri" w:cs="Arial"/>
      <w:sz w:val="22"/>
      <w:szCs w:val="22"/>
      <w:lang w:eastAsia="ja-JP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C03E1E"/>
    <w:pPr>
      <w:spacing w:after="100" w:line="276" w:lineRule="auto"/>
      <w:ind w:left="440"/>
    </w:pPr>
    <w:rPr>
      <w:rFonts w:ascii="Calibri" w:eastAsia="MS Mincho" w:hAnsi="Calibri" w:cs="Arial"/>
      <w:sz w:val="22"/>
      <w:szCs w:val="22"/>
      <w:lang w:eastAsia="ja-JP"/>
    </w:rPr>
  </w:style>
  <w:style w:type="character" w:styleId="AklamaBavurusu">
    <w:name w:val="annotation reference"/>
    <w:rsid w:val="00D90710"/>
    <w:rPr>
      <w:sz w:val="16"/>
      <w:szCs w:val="16"/>
    </w:rPr>
  </w:style>
  <w:style w:type="paragraph" w:styleId="AklamaMetni">
    <w:name w:val="annotation text"/>
    <w:basedOn w:val="Normal"/>
    <w:link w:val="AklamaMetniChar"/>
    <w:rsid w:val="00D90710"/>
    <w:rPr>
      <w:sz w:val="20"/>
      <w:szCs w:val="20"/>
    </w:rPr>
  </w:style>
  <w:style w:type="character" w:customStyle="1" w:styleId="AklamaMetniChar">
    <w:name w:val="Açıklama Metni Char"/>
    <w:link w:val="AklamaMetni"/>
    <w:rsid w:val="00D90710"/>
    <w:rPr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rsid w:val="00D90710"/>
    <w:rPr>
      <w:b/>
      <w:bCs/>
    </w:rPr>
  </w:style>
  <w:style w:type="character" w:customStyle="1" w:styleId="AklamaKonusuChar">
    <w:name w:val="Açıklama Konusu Char"/>
    <w:link w:val="AklamaKonusu"/>
    <w:rsid w:val="00D90710"/>
    <w:rPr>
      <w:b/>
      <w:bCs/>
      <w:lang w:val="en-US" w:eastAsia="en-US"/>
    </w:rPr>
  </w:style>
  <w:style w:type="table" w:styleId="TabloKlavuzu">
    <w:name w:val="Table Grid"/>
    <w:basedOn w:val="NormalTablo"/>
    <w:rsid w:val="00B344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73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00704C-29F5-4E0A-9516-2AD15B5DC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855</Words>
  <Characters>4879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TE DE BOĞAZİÇİ</vt:lpstr>
      <vt:lpstr>UNIVERSITE DE BOĞAZİÇİ</vt:lpstr>
    </vt:vector>
  </TitlesOfParts>
  <Company/>
  <LinksUpToDate>false</LinksUpToDate>
  <CharactersWithSpaces>5723</CharactersWithSpaces>
  <SharedDoc>false</SharedDoc>
  <HLinks>
    <vt:vector size="54" baseType="variant">
      <vt:variant>
        <vt:i4>1245298</vt:i4>
      </vt:variant>
      <vt:variant>
        <vt:i4>57</vt:i4>
      </vt:variant>
      <vt:variant>
        <vt:i4>0</vt:i4>
      </vt:variant>
      <vt:variant>
        <vt:i4>5</vt:i4>
      </vt:variant>
      <vt:variant>
        <vt:lpwstr>mailto:trmoi@boun.edu.tr</vt:lpwstr>
      </vt:variant>
      <vt:variant>
        <vt:lpwstr/>
      </vt:variant>
      <vt:variant>
        <vt:i4>1245298</vt:i4>
      </vt:variant>
      <vt:variant>
        <vt:i4>54</vt:i4>
      </vt:variant>
      <vt:variant>
        <vt:i4>0</vt:i4>
      </vt:variant>
      <vt:variant>
        <vt:i4>5</vt:i4>
      </vt:variant>
      <vt:variant>
        <vt:lpwstr>mailto:trmoi@boun.edu.tr</vt:lpwstr>
      </vt:variant>
      <vt:variant>
        <vt:lpwstr/>
      </vt:variant>
      <vt:variant>
        <vt:i4>183506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3076783</vt:lpwstr>
      </vt:variant>
      <vt:variant>
        <vt:i4>18350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3076782</vt:lpwstr>
      </vt:variant>
      <vt:variant>
        <vt:i4>183506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3076781</vt:lpwstr>
      </vt:variant>
      <vt:variant>
        <vt:i4>183506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3076780</vt:lpwstr>
      </vt:variant>
      <vt:variant>
        <vt:i4>124523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3076779</vt:lpwstr>
      </vt:variant>
      <vt:variant>
        <vt:i4>124523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3076777</vt:lpwstr>
      </vt:variant>
      <vt:variant>
        <vt:i4>124523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30767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ciyes Üniversitesi Turizm Fakültesi İşyeri Eğitimi Raporu</dc:title>
  <dc:subject/>
  <dc:creator>Erdal Kaan Toprakkale</dc:creator>
  <cp:keywords/>
  <cp:lastModifiedBy>Kaan Toprakkale</cp:lastModifiedBy>
  <cp:revision>3</cp:revision>
  <cp:lastPrinted>2016-06-07T12:41:00Z</cp:lastPrinted>
  <dcterms:created xsi:type="dcterms:W3CDTF">2024-04-22T14:01:00Z</dcterms:created>
  <dcterms:modified xsi:type="dcterms:W3CDTF">2024-04-22T14:04:00Z</dcterms:modified>
</cp:coreProperties>
</file>